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k="http://schemas.microsoft.com/office/drawing/2018/sketchyshapes" mc:Ignorable="w14 w15 w16se w16cid wp14">
  <w:body>
    <w:p w:rsidRPr="00017559" w:rsidR="006E52CB" w:rsidP="584DEE25" w:rsidRDefault="006E52CB" w14:paraId="0525B59C" w14:textId="27E7D43A">
      <w:pPr>
        <w:spacing w:after="120"/>
        <w:jc w:val="center"/>
        <w:rPr>
          <w:color w:val="auto"/>
          <w:sz w:val="40"/>
          <w:szCs w:val="40"/>
        </w:rPr>
      </w:pPr>
      <w:r w:rsidRPr="584DEE25" w:rsidR="6988C183">
        <w:rPr>
          <w:color w:val="auto"/>
          <w:sz w:val="40"/>
          <w:szCs w:val="40"/>
        </w:rPr>
        <w:t>GABRIEL LUAN CAVALIN</w:t>
      </w:r>
    </w:p>
    <w:p w:rsidR="6988C183" w:rsidP="584DEE25" w:rsidRDefault="6988C183" w14:paraId="5C22CEC2" w14:textId="529DB108">
      <w:pPr>
        <w:spacing w:after="120"/>
        <w:jc w:val="center"/>
        <w:rPr>
          <w:color w:val="auto"/>
          <w:sz w:val="40"/>
          <w:szCs w:val="40"/>
        </w:rPr>
      </w:pPr>
      <w:r w:rsidRPr="584DEE25" w:rsidR="6988C183">
        <w:rPr>
          <w:color w:val="auto"/>
          <w:sz w:val="40"/>
          <w:szCs w:val="40"/>
        </w:rPr>
        <w:t>GIUSEPPE NUNES</w:t>
      </w:r>
    </w:p>
    <w:p w:rsidR="6988C183" w:rsidP="584DEE25" w:rsidRDefault="6988C183" w14:paraId="2FDEB4D1" w14:textId="2BD83E85">
      <w:pPr>
        <w:spacing w:after="120"/>
        <w:jc w:val="center"/>
        <w:rPr>
          <w:color w:val="auto"/>
          <w:sz w:val="40"/>
          <w:szCs w:val="40"/>
        </w:rPr>
      </w:pPr>
      <w:r w:rsidRPr="584DEE25" w:rsidR="6988C183">
        <w:rPr>
          <w:color w:val="auto"/>
          <w:sz w:val="40"/>
          <w:szCs w:val="40"/>
        </w:rPr>
        <w:t>JOÃO GABRIEL CINTRA</w:t>
      </w:r>
    </w:p>
    <w:p w:rsidR="6988C183" w:rsidP="584DEE25" w:rsidRDefault="6988C183" w14:paraId="38B6C603" w14:textId="0062031E">
      <w:pPr>
        <w:spacing w:after="120"/>
        <w:jc w:val="center"/>
        <w:rPr>
          <w:color w:val="auto"/>
          <w:sz w:val="40"/>
          <w:szCs w:val="40"/>
        </w:rPr>
      </w:pPr>
      <w:r w:rsidRPr="584DEE25" w:rsidR="6988C183">
        <w:rPr>
          <w:color w:val="auto"/>
          <w:sz w:val="40"/>
          <w:szCs w:val="40"/>
        </w:rPr>
        <w:t>PEDRO HENRIQUE DAL</w:t>
      </w:r>
    </w:p>
    <w:p w:rsidR="6988C183" w:rsidP="584DEE25" w:rsidRDefault="6988C183" w14:paraId="3873C5E8" w14:textId="3751699B">
      <w:pPr>
        <w:spacing w:after="120"/>
        <w:jc w:val="center"/>
        <w:rPr>
          <w:color w:val="auto"/>
          <w:sz w:val="40"/>
          <w:szCs w:val="40"/>
        </w:rPr>
      </w:pPr>
      <w:r w:rsidRPr="584DEE25" w:rsidR="6988C183">
        <w:rPr>
          <w:color w:val="auto"/>
          <w:sz w:val="40"/>
          <w:szCs w:val="40"/>
        </w:rPr>
        <w:t>VIKTOR TRAWINSKI</w:t>
      </w:r>
    </w:p>
    <w:p w:rsidR="0010663D" w:rsidP="584DEE25" w:rsidRDefault="0010663D" w14:paraId="6519F3D6" w14:noSpellErr="1" w14:textId="120476B0">
      <w:pPr>
        <w:pStyle w:val="Normal"/>
      </w:pPr>
    </w:p>
    <w:p w:rsidR="0010663D" w:rsidP="0010663D" w:rsidRDefault="0010663D" w14:paraId="7C3CEE60" w14:textId="77777777">
      <w:pPr>
        <w:jc w:val="center"/>
        <w:rPr>
          <w:sz w:val="40"/>
          <w:szCs w:val="40"/>
        </w:rPr>
      </w:pPr>
    </w:p>
    <w:p w:rsidR="0010663D" w:rsidP="0010663D" w:rsidRDefault="00B1219C" w14:paraId="2218444A" w14:textId="7EAFA1F2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Pr="0010663D" w:rsid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:rsidR="00017559" w:rsidP="0010663D" w:rsidRDefault="004B2AD9" w14:paraId="07314548" w14:textId="5A6A0839">
      <w:pPr>
        <w:jc w:val="center"/>
        <w:rPr>
          <w:sz w:val="40"/>
          <w:szCs w:val="40"/>
        </w:rPr>
      </w:pPr>
      <w:r w:rsidRPr="584DEE25" w:rsidR="3A935358">
        <w:rPr>
          <w:sz w:val="40"/>
          <w:szCs w:val="40"/>
        </w:rPr>
        <w:t>ESPECIFICAÇÃO</w:t>
      </w:r>
      <w:r w:rsidRPr="584DEE25" w:rsidR="34278676">
        <w:rPr>
          <w:sz w:val="40"/>
          <w:szCs w:val="40"/>
        </w:rPr>
        <w:t xml:space="preserve"> DO PROJETO</w:t>
      </w:r>
      <w:r w:rsidRPr="584DEE25" w:rsidR="0956A0C4">
        <w:rPr>
          <w:sz w:val="40"/>
          <w:szCs w:val="40"/>
        </w:rPr>
        <w:t xml:space="preserve"> </w:t>
      </w:r>
    </w:p>
    <w:p w:rsidR="235D4DA1" w:rsidP="584DEE25" w:rsidRDefault="235D4DA1" w14:paraId="17680ECE" w14:textId="24356987">
      <w:pPr>
        <w:pStyle w:val="Normal"/>
        <w:suppressLineNumbers w:val="0"/>
        <w:bidi w:val="0"/>
        <w:spacing w:before="0" w:beforeAutospacing="off" w:after="160" w:afterAutospacing="off" w:line="259" w:lineRule="auto"/>
        <w:ind w:left="0" w:right="0"/>
        <w:jc w:val="center"/>
        <w:rPr>
          <w:color w:val="00B0F0"/>
          <w:sz w:val="32"/>
          <w:szCs w:val="32"/>
        </w:rPr>
      </w:pPr>
      <w:r w:rsidRPr="584DEE25" w:rsidR="235D4DA1">
        <w:rPr>
          <w:color w:val="auto"/>
          <w:sz w:val="32"/>
          <w:szCs w:val="32"/>
        </w:rPr>
        <w:t>HEAR ME OUT</w:t>
      </w:r>
    </w:p>
    <w:p w:rsidR="0029031F" w:rsidP="0010663D" w:rsidRDefault="0029031F" w14:paraId="5C64723D" w14:textId="59A3312E">
      <w:pPr>
        <w:jc w:val="center"/>
        <w:rPr>
          <w:sz w:val="40"/>
          <w:szCs w:val="40"/>
        </w:rPr>
      </w:pPr>
    </w:p>
    <w:p w:rsidR="0010663D" w:rsidP="0010663D" w:rsidRDefault="00C15418" w14:paraId="47D8BCC8" w14:textId="58A00CC7" w14:noSpellErr="1">
      <w:pPr>
        <w:jc w:val="center"/>
        <w:rPr>
          <w:sz w:val="40"/>
          <w:szCs w:val="40"/>
        </w:rPr>
      </w:pPr>
      <w:r w:rsidRPr="00017559" w:rsid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17559" w:rsidP="00AC33D5" w:rsidRDefault="00017559" w14:paraId="3E19E9BD" w14:textId="107F3A6E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:rsidR="00AC33D5" w:rsidP="00AC33D5" w:rsidRDefault="00AC33D5" w14:paraId="0EC7F3FF" w14:textId="77777777">
                            <w:pPr>
                              <w:spacing w:after="0"/>
                            </w:pPr>
                          </w:p>
                          <w:p w:rsidR="00AC33D5" w:rsidP="00AC33D5" w:rsidRDefault="00AC33D5" w14:paraId="689D5840" w14:textId="6A4E44E0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:rsidR="00C253D8" w:rsidP="00C253D8" w:rsidRDefault="00C253D8" w14:paraId="211DC5DA" w14:textId="79E3D40B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proofErr w:type="spellStart"/>
                            <w:r w:rsidRPr="00AE11F7" w:rsidR="003371BC">
                              <w:rPr>
                                <w:rFonts w:eastAsia="Arial" w:cs="Arial"/>
                                <w:color w:val="000000" w:themeColor="text1"/>
                              </w:rPr>
                              <w:t>Lisiane</w:t>
                            </w:r>
                            <w:proofErr w:type="spellEnd"/>
                            <w:r w:rsidRPr="00AE11F7" w:rsidR="003371BC">
                              <w:rPr>
                                <w:rFonts w:eastAsia="Arial" w:cs="Arial"/>
                                <w:color w:val="000000" w:themeColor="text1"/>
                              </w:rPr>
                              <w:t xml:space="preserve"> </w:t>
                            </w:r>
                            <w:proofErr w:type="spellStart"/>
                            <w:r w:rsidRPr="00AE11F7" w:rsidR="003371BC">
                              <w:rPr>
                                <w:rFonts w:eastAsia="Arial" w:cs="Arial"/>
                                <w:color w:val="000000" w:themeColor="text1"/>
                              </w:rPr>
                              <w:t>Reips</w:t>
                            </w:r>
                            <w:proofErr w:type="spellEnd"/>
                          </w:p>
                          <w:p w:rsidR="00A11E09" w:rsidP="00C253D8" w:rsidRDefault="00A11E09" w14:paraId="4AC61C6D" w14:textId="01DC1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 xml:space="preserve">Giulio Domenico </w:t>
                            </w:r>
                            <w:proofErr w:type="spellStart"/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Bordin</w:t>
                            </w:r>
                            <w:proofErr w:type="spellEnd"/>
                          </w:p>
                          <w:p w:rsidR="00AC33D5" w:rsidP="00AC33D5" w:rsidRDefault="00AC33D5" w14:paraId="304DBA3E" w14:textId="7196354A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 w14:anchorId="27790918">
              <v:shapetype id="_x0000_t202" coordsize="21600,21600" o:spt="202" path="m,l,21600r21600,l21600,xe" w14:anchorId="71174E72">
                <v:stroke joinstyle="miter"/>
                <v:path gradientshapeok="t" o:connecttype="rect"/>
              </v:shapetype>
              <v:shape id="_x0000_s1027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">
                <v:textbox style="mso-fit-shape-to-text:t">
                  <w:txbxContent>
                    <w:p w:rsidR="00017559" w:rsidP="00AC33D5" w:rsidRDefault="00017559" w14:paraId="69D2B298" w14:textId="107F3A6E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:rsidR="00AC33D5" w:rsidP="00AC33D5" w:rsidRDefault="00AC33D5" w14:paraId="5DAB6C7B" w14:textId="77777777">
                      <w:pPr>
                        <w:spacing w:after="0"/>
                      </w:pPr>
                    </w:p>
                    <w:p w:rsidR="00AC33D5" w:rsidP="00AC33D5" w:rsidRDefault="00AC33D5" w14:paraId="76EB9891" w14:textId="6A4E44E0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:rsidR="00C253D8" w:rsidP="00C253D8" w:rsidRDefault="00C253D8" w14:paraId="716D5D28" w14:textId="79E3D40B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proofErr w:type="spellStart"/>
                      <w:r w:rsidRPr="00AE11F7" w:rsidR="003371BC">
                        <w:rPr>
                          <w:rFonts w:eastAsia="Arial" w:cs="Arial"/>
                          <w:color w:val="000000" w:themeColor="text1"/>
                        </w:rPr>
                        <w:t>Lisiane</w:t>
                      </w:r>
                      <w:proofErr w:type="spellEnd"/>
                      <w:r w:rsidRPr="00AE11F7" w:rsidR="003371BC">
                        <w:rPr>
                          <w:rFonts w:eastAsia="Arial" w:cs="Arial"/>
                          <w:color w:val="000000" w:themeColor="text1"/>
                        </w:rPr>
                        <w:t xml:space="preserve"> </w:t>
                      </w:r>
                      <w:proofErr w:type="spellStart"/>
                      <w:r w:rsidRPr="00AE11F7" w:rsidR="003371BC">
                        <w:rPr>
                          <w:rFonts w:eastAsia="Arial" w:cs="Arial"/>
                          <w:color w:val="000000" w:themeColor="text1"/>
                        </w:rPr>
                        <w:t>Reips</w:t>
                      </w:r>
                      <w:proofErr w:type="spellEnd"/>
                    </w:p>
                    <w:p w:rsidR="00A11E09" w:rsidP="00C253D8" w:rsidRDefault="00A11E09" w14:paraId="625B4855" w14:textId="01DC1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 xml:space="preserve">Giulio Domenico </w:t>
                      </w:r>
                      <w:proofErr w:type="spellStart"/>
                      <w:r>
                        <w:rPr>
                          <w:rFonts w:eastAsia="Arial" w:cs="Arial"/>
                          <w:color w:val="000000" w:themeColor="text1"/>
                        </w:rPr>
                        <w:t>Bordin</w:t>
                      </w:r>
                      <w:proofErr w:type="spellEnd"/>
                    </w:p>
                    <w:p w:rsidR="00AC33D5" w:rsidP="00AC33D5" w:rsidRDefault="00AC33D5" w14:paraId="4B0E687E" w14:textId="7196354A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7FC67A4">
        <w:rPr>
          <w:sz w:val="40"/>
          <w:szCs w:val="40"/>
        </w:rPr>
        <w:t xml:space="preserve"> </w:t>
      </w:r>
    </w:p>
    <w:p w:rsidR="0010663D" w:rsidP="0010663D" w:rsidRDefault="0010663D" w14:paraId="06D448AA" w14:textId="643ECF35">
      <w:pPr>
        <w:jc w:val="center"/>
        <w:rPr>
          <w:sz w:val="40"/>
          <w:szCs w:val="40"/>
        </w:rPr>
      </w:pPr>
    </w:p>
    <w:p w:rsidR="0010663D" w:rsidP="0010663D" w:rsidRDefault="0010663D" w14:paraId="6F152060" w14:textId="77777777">
      <w:pPr>
        <w:jc w:val="center"/>
        <w:rPr>
          <w:sz w:val="40"/>
          <w:szCs w:val="40"/>
        </w:rPr>
      </w:pPr>
    </w:p>
    <w:p w:rsidR="0010663D" w:rsidP="584DEE25" w:rsidRDefault="0010663D" w14:paraId="03024887" w14:noSpellErr="1" w14:textId="64D6F9FF">
      <w:pPr>
        <w:pStyle w:val="Normal"/>
        <w:jc w:val="center"/>
        <w:rPr>
          <w:sz w:val="40"/>
          <w:szCs w:val="40"/>
        </w:rPr>
      </w:pPr>
    </w:p>
    <w:p w:rsidR="0010663D" w:rsidP="0010663D" w:rsidRDefault="0010663D" w14:paraId="6FEDE7B3" w14:textId="32F374C9">
      <w:pPr>
        <w:jc w:val="center"/>
      </w:pPr>
      <w:r>
        <w:t>Curitiba</w:t>
      </w:r>
    </w:p>
    <w:p w:rsidR="0010663D" w:rsidP="0010663D" w:rsidRDefault="0010663D" w14:paraId="138ABACB" w14:textId="1DFDDD77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id w:val="1749394286"/>
        <w:docPartObj>
          <w:docPartGallery w:val="Table of Contents"/>
          <w:docPartUnique/>
        </w:docPartObj>
      </w:sdtPr>
      <w:sdtContent>
        <w:p w:rsidRPr="00A64A1A" w:rsidR="0010663D" w:rsidP="00A64A1A" w:rsidRDefault="00A64A1A" w14:paraId="4569072B" w14:textId="71148B47">
          <w:pPr>
            <w:pStyle w:val="CabealhodoSumrio"/>
          </w:pPr>
          <w:r w:rsidR="00A64A1A">
            <w:rPr/>
            <w:t>SUMÁRIO</w:t>
          </w:r>
          <w:bookmarkStart w:name="_GoBack" w:id="0"/>
          <w:bookmarkEnd w:id="0"/>
        </w:p>
        <w:p w:rsidRPr="00F244C7" w:rsidR="00F244C7" w:rsidP="00F244C7" w:rsidRDefault="00F244C7" w14:paraId="088A0ABC" w14:textId="77777777">
          <w:pPr>
            <w:rPr>
              <w:lang w:eastAsia="pt-BR"/>
            </w:rPr>
          </w:pPr>
        </w:p>
        <w:p w:rsidR="002B49C5" w:rsidP="097250AB" w:rsidRDefault="0010663D" w14:paraId="6D9963A8" w14:textId="3780CE52">
          <w:pPr>
            <w:pStyle w:val="Sumrio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r>
            <w:fldChar w:fldCharType="begin"/>
          </w:r>
          <w:r>
            <w:instrText xml:space="preserve">TOC \o "1-3" \z \u \h</w:instrText>
          </w:r>
          <w:r>
            <w:fldChar w:fldCharType="separate"/>
          </w:r>
          <w:hyperlink w:anchor="_Toc1025357842">
            <w:r w:rsidRPr="097250AB" w:rsidR="097250AB">
              <w:rPr>
                <w:rStyle w:val="Hyperlink"/>
              </w:rPr>
              <w:t>ARTEFATO 1: Quadro “3 Objetivos”</w:t>
            </w:r>
            <w:r>
              <w:tab/>
            </w:r>
            <w:r>
              <w:fldChar w:fldCharType="begin"/>
            </w:r>
            <w:r>
              <w:instrText xml:space="preserve">PAGEREF _Toc1025357842 \h</w:instrText>
            </w:r>
            <w:r>
              <w:fldChar w:fldCharType="separate"/>
            </w:r>
            <w:r w:rsidRPr="097250AB" w:rsidR="097250AB">
              <w:rPr>
                <w:rStyle w:val="Hyperlink"/>
              </w:rPr>
              <w:t>2</w:t>
            </w:r>
            <w:r>
              <w:fldChar w:fldCharType="end"/>
            </w:r>
          </w:hyperlink>
        </w:p>
        <w:p w:rsidR="002B49C5" w:rsidP="097250AB" w:rsidRDefault="009E6C61" w14:paraId="309114BA" w14:textId="12C9B609">
          <w:pPr>
            <w:pStyle w:val="Sumrio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1312892562">
            <w:r w:rsidRPr="097250AB" w:rsidR="097250AB">
              <w:rPr>
                <w:rStyle w:val="Hyperlink"/>
              </w:rPr>
              <w:t>ARTEFATO 2: Quadro “é – não é – faz – não faz”</w:t>
            </w:r>
            <w:r>
              <w:tab/>
            </w:r>
            <w:r>
              <w:fldChar w:fldCharType="begin"/>
            </w:r>
            <w:r>
              <w:instrText xml:space="preserve">PAGEREF _Toc1312892562 \h</w:instrText>
            </w:r>
            <w:r>
              <w:fldChar w:fldCharType="separate"/>
            </w:r>
            <w:r w:rsidRPr="097250AB" w:rsidR="097250AB">
              <w:rPr>
                <w:rStyle w:val="Hyperlink"/>
              </w:rPr>
              <w:t>3</w:t>
            </w:r>
            <w:r>
              <w:fldChar w:fldCharType="end"/>
            </w:r>
          </w:hyperlink>
        </w:p>
        <w:p w:rsidR="002B49C5" w:rsidP="097250AB" w:rsidRDefault="009E6C61" w14:paraId="48D4DE3D" w14:textId="4BC82DEC">
          <w:pPr>
            <w:pStyle w:val="Sumrio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1703374407">
            <w:r w:rsidRPr="097250AB" w:rsidR="097250AB">
              <w:rPr>
                <w:rStyle w:val="Hyperlink"/>
              </w:rPr>
              <w:t>ARTEFATO 3: Quadro “Visão de Produto”.</w:t>
            </w:r>
            <w:r>
              <w:tab/>
            </w:r>
            <w:r>
              <w:fldChar w:fldCharType="begin"/>
            </w:r>
            <w:r>
              <w:instrText xml:space="preserve">PAGEREF _Toc1703374407 \h</w:instrText>
            </w:r>
            <w:r>
              <w:fldChar w:fldCharType="separate"/>
            </w:r>
            <w:r w:rsidRPr="097250AB" w:rsidR="097250AB">
              <w:rPr>
                <w:rStyle w:val="Hyperlink"/>
              </w:rPr>
              <w:t>4</w:t>
            </w:r>
            <w:r>
              <w:fldChar w:fldCharType="end"/>
            </w:r>
          </w:hyperlink>
        </w:p>
        <w:p w:rsidR="002B49C5" w:rsidP="097250AB" w:rsidRDefault="009E6C61" w14:paraId="295EAC9E" w14:textId="26B514E5">
          <w:pPr>
            <w:pStyle w:val="Sumrio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1403492682">
            <w:r w:rsidRPr="097250AB" w:rsidR="097250AB">
              <w:rPr>
                <w:rStyle w:val="Hyperlink"/>
              </w:rPr>
              <w:t>ARTEFATO 4: Canvas PBB</w:t>
            </w:r>
            <w:r>
              <w:tab/>
            </w:r>
            <w:r>
              <w:fldChar w:fldCharType="begin"/>
            </w:r>
            <w:r>
              <w:instrText xml:space="preserve">PAGEREF _Toc1403492682 \h</w:instrText>
            </w:r>
            <w:r>
              <w:fldChar w:fldCharType="separate"/>
            </w:r>
            <w:r w:rsidRPr="097250AB" w:rsidR="097250AB">
              <w:rPr>
                <w:rStyle w:val="Hyperlink"/>
              </w:rPr>
              <w:t>5</w:t>
            </w:r>
            <w:r>
              <w:fldChar w:fldCharType="end"/>
            </w:r>
          </w:hyperlink>
        </w:p>
        <w:p w:rsidR="002B49C5" w:rsidP="097250AB" w:rsidRDefault="009E6C61" w14:paraId="3010F6CD" w14:textId="5A8C2C8F">
          <w:pPr>
            <w:pStyle w:val="Sumrio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1767006118">
            <w:r w:rsidRPr="097250AB" w:rsidR="097250AB">
              <w:rPr>
                <w:rStyle w:val="Hyperlink"/>
              </w:rPr>
              <w:t>ARTEFATO 5: Relação de User Stories</w:t>
            </w:r>
            <w:r>
              <w:tab/>
            </w:r>
            <w:r>
              <w:fldChar w:fldCharType="begin"/>
            </w:r>
            <w:r>
              <w:instrText xml:space="preserve">PAGEREF _Toc1767006118 \h</w:instrText>
            </w:r>
            <w:r>
              <w:fldChar w:fldCharType="separate"/>
            </w:r>
            <w:r w:rsidRPr="097250AB" w:rsidR="097250AB">
              <w:rPr>
                <w:rStyle w:val="Hyperlink"/>
              </w:rPr>
              <w:t>7</w:t>
            </w:r>
            <w:r>
              <w:fldChar w:fldCharType="end"/>
            </w:r>
          </w:hyperlink>
        </w:p>
        <w:p w:rsidR="002B49C5" w:rsidP="097250AB" w:rsidRDefault="009E6C61" w14:paraId="15D8E24E" w14:textId="7654D155">
          <w:pPr>
            <w:pStyle w:val="Sumrio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1514564688">
            <w:r w:rsidRPr="097250AB" w:rsidR="097250AB">
              <w:rPr>
                <w:rStyle w:val="Hyperlink"/>
              </w:rPr>
              <w:t>ARTEFATO 6: Modelo Relacional</w:t>
            </w:r>
            <w:r>
              <w:tab/>
            </w:r>
            <w:r>
              <w:fldChar w:fldCharType="begin"/>
            </w:r>
            <w:r>
              <w:instrText xml:space="preserve">PAGEREF _Toc1514564688 \h</w:instrText>
            </w:r>
            <w:r>
              <w:fldChar w:fldCharType="separate"/>
            </w:r>
            <w:r w:rsidRPr="097250AB" w:rsidR="097250AB">
              <w:rPr>
                <w:rStyle w:val="Hyperlink"/>
              </w:rPr>
              <w:t>18</w:t>
            </w:r>
            <w:r>
              <w:fldChar w:fldCharType="end"/>
            </w:r>
          </w:hyperlink>
        </w:p>
        <w:p w:rsidR="002B49C5" w:rsidP="097250AB" w:rsidRDefault="009E6C61" w14:paraId="3C6E76EB" w14:textId="298B6336">
          <w:pPr>
            <w:pStyle w:val="Sumrio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1140579513">
            <w:r w:rsidRPr="097250AB" w:rsidR="097250AB">
              <w:rPr>
                <w:rStyle w:val="Hyperlink"/>
              </w:rPr>
              <w:t>ARTEFATO 7: Diagrama de Classes</w:t>
            </w:r>
            <w:r>
              <w:tab/>
            </w:r>
            <w:r>
              <w:fldChar w:fldCharType="begin"/>
            </w:r>
            <w:r>
              <w:instrText xml:space="preserve">PAGEREF _Toc1140579513 \h</w:instrText>
            </w:r>
            <w:r>
              <w:fldChar w:fldCharType="separate"/>
            </w:r>
            <w:r w:rsidRPr="097250AB" w:rsidR="097250AB">
              <w:rPr>
                <w:rStyle w:val="Hyperlink"/>
              </w:rPr>
              <w:t>19</w:t>
            </w:r>
            <w:r>
              <w:fldChar w:fldCharType="end"/>
            </w:r>
          </w:hyperlink>
        </w:p>
        <w:p w:rsidR="002B49C5" w:rsidP="097250AB" w:rsidRDefault="009E6C61" w14:paraId="74D4F221" w14:textId="104CF1C1">
          <w:pPr>
            <w:pStyle w:val="Sumrio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1482629341">
            <w:r w:rsidRPr="097250AB" w:rsidR="097250AB">
              <w:rPr>
                <w:rStyle w:val="Hyperlink"/>
              </w:rPr>
              <w:t>ARTEFATO 8: Diagrama de Atividades</w:t>
            </w:r>
            <w:r>
              <w:tab/>
            </w:r>
            <w:r>
              <w:fldChar w:fldCharType="begin"/>
            </w:r>
            <w:r>
              <w:instrText xml:space="preserve">PAGEREF _Toc1482629341 \h</w:instrText>
            </w:r>
            <w:r>
              <w:fldChar w:fldCharType="separate"/>
            </w:r>
            <w:r w:rsidRPr="097250AB" w:rsidR="097250AB">
              <w:rPr>
                <w:rStyle w:val="Hyperlink"/>
              </w:rPr>
              <w:t>20</w:t>
            </w:r>
            <w:r>
              <w:fldChar w:fldCharType="end"/>
            </w:r>
          </w:hyperlink>
        </w:p>
        <w:p w:rsidR="002B49C5" w:rsidP="097250AB" w:rsidRDefault="009E6C61" w14:paraId="2859D73F" w14:textId="0379E7A9">
          <w:pPr>
            <w:pStyle w:val="Sumrio1"/>
            <w:tabs>
              <w:tab w:val="right" w:leader="dot" w:pos="8490"/>
            </w:tabs>
            <w:rPr>
              <w:rStyle w:val="Hyperlink"/>
              <w:noProof/>
              <w:lang w:eastAsia="pt-BR"/>
            </w:rPr>
          </w:pPr>
          <w:hyperlink w:anchor="_Toc1617237366">
            <w:r w:rsidRPr="097250AB" w:rsidR="097250AB">
              <w:rPr>
                <w:rStyle w:val="Hyperlink"/>
              </w:rPr>
              <w:t>REFERÊNCIA BIBLIOGRÁFICAS</w:t>
            </w:r>
            <w:r>
              <w:tab/>
            </w:r>
            <w:r>
              <w:fldChar w:fldCharType="begin"/>
            </w:r>
            <w:r>
              <w:instrText xml:space="preserve">PAGEREF _Toc1617237366 \h</w:instrText>
            </w:r>
            <w:r>
              <w:fldChar w:fldCharType="separate"/>
            </w:r>
            <w:r w:rsidRPr="097250AB" w:rsidR="097250AB">
              <w:rPr>
                <w:rStyle w:val="Hyperlink"/>
              </w:rPr>
              <w:t>21</w:t>
            </w:r>
            <w:r>
              <w:fldChar w:fldCharType="end"/>
            </w:r>
          </w:hyperlink>
          <w:r>
            <w:fldChar w:fldCharType="end"/>
          </w:r>
        </w:p>
      </w:sdtContent>
    </w:sdt>
    <w:p w:rsidR="0010663D" w:rsidRDefault="0010663D" w14:paraId="6944E5D1" w14:textId="19A35E16"/>
    <w:p w:rsidR="00614BEB" w:rsidRDefault="00614BEB" w14:paraId="71327213" w14:textId="77777777">
      <w:pPr>
        <w:pStyle w:val="ndicedeilustraes"/>
        <w:tabs>
          <w:tab w:val="right" w:leader="dot" w:pos="8494"/>
        </w:tabs>
      </w:pPr>
    </w:p>
    <w:p w:rsidRPr="00F244C7" w:rsidR="00614BEB" w:rsidP="00A64A1A" w:rsidRDefault="00614BEB" w14:paraId="74CF4EA0" w14:textId="50498504">
      <w:pPr>
        <w:pStyle w:val="CabealhodoSumrio"/>
      </w:pPr>
      <w:r>
        <w:t>ÍNDICE DE ILUSTRAÇÕES</w:t>
      </w:r>
    </w:p>
    <w:p w:rsidR="00614BEB" w:rsidRDefault="00614BEB" w14:paraId="758C4309" w14:textId="77777777">
      <w:pPr>
        <w:pStyle w:val="ndicedeilustraes"/>
        <w:tabs>
          <w:tab w:val="right" w:leader="dot" w:pos="8494"/>
        </w:tabs>
      </w:pPr>
    </w:p>
    <w:p w:rsidR="002B49C5" w:rsidRDefault="00F244C7" w14:paraId="630F6A2D" w14:textId="4CE08218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history="1" w:anchor="_Toc158902413">
        <w:r w:rsidRPr="00317A95" w:rsidR="002B49C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2B49C5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:rsidR="002B49C5" w:rsidRDefault="009E6C61" w14:paraId="61693A41" w14:textId="7D6543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4">
        <w:r w:rsidRPr="00317A95" w:rsidR="002B49C5">
          <w:rPr>
            <w:rStyle w:val="Hyperlink"/>
            <w:noProof/>
          </w:rPr>
          <w:t>Figura 2 – Quadro “é – não é – faz – não faz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4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2B49C5">
          <w:rPr>
            <w:noProof/>
            <w:webHidden/>
          </w:rPr>
          <w:t>4</w:t>
        </w:r>
        <w:r w:rsidR="002B49C5">
          <w:rPr>
            <w:noProof/>
            <w:webHidden/>
          </w:rPr>
          <w:fldChar w:fldCharType="end"/>
        </w:r>
      </w:hyperlink>
    </w:p>
    <w:p w:rsidR="002B49C5" w:rsidRDefault="009E6C61" w14:paraId="1CECBDC3" w14:textId="100FA0EE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5">
        <w:r w:rsidRPr="00317A95" w:rsidR="002B49C5">
          <w:rPr>
            <w:rStyle w:val="Hyperlink"/>
            <w:noProof/>
          </w:rPr>
          <w:t>Figura 3 – Quadro "Visão de Produto".  Fonte: AGUIAR, F. 2018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5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2B49C5">
          <w:rPr>
            <w:noProof/>
            <w:webHidden/>
          </w:rPr>
          <w:t>5</w:t>
        </w:r>
        <w:r w:rsidR="002B49C5">
          <w:rPr>
            <w:noProof/>
            <w:webHidden/>
          </w:rPr>
          <w:fldChar w:fldCharType="end"/>
        </w:r>
      </w:hyperlink>
    </w:p>
    <w:p w:rsidR="002B49C5" w:rsidRDefault="009E6C61" w14:paraId="413895C4" w14:textId="6C4DD40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6">
        <w:r w:rsidRPr="00317A95" w:rsidR="002B49C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 w:rsidR="002B49C5">
          <w:rPr>
            <w:rStyle w:val="Hyperlink"/>
            <w:noProof/>
          </w:rPr>
          <w:t>Fonte: AGUIAR, F. 2018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6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2B49C5">
          <w:rPr>
            <w:noProof/>
            <w:webHidden/>
          </w:rPr>
          <w:t>6</w:t>
        </w:r>
        <w:r w:rsidR="002B49C5">
          <w:rPr>
            <w:noProof/>
            <w:webHidden/>
          </w:rPr>
          <w:fldChar w:fldCharType="end"/>
        </w:r>
      </w:hyperlink>
    </w:p>
    <w:p w:rsidR="002B49C5" w:rsidRDefault="009E6C61" w14:paraId="32D65553" w14:textId="3C7DEDD2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7">
        <w:r w:rsidRPr="00317A95" w:rsidR="002B49C5">
          <w:rPr>
            <w:rStyle w:val="Hyperlink"/>
            <w:noProof/>
          </w:rPr>
          <w:t>Figura 5 - User Stories e Critérios de Aceite. Fonte: AGUIAR, F. 2018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7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2B49C5">
          <w:rPr>
            <w:noProof/>
            <w:webHidden/>
          </w:rPr>
          <w:t>7</w:t>
        </w:r>
        <w:r w:rsidR="002B49C5">
          <w:rPr>
            <w:noProof/>
            <w:webHidden/>
          </w:rPr>
          <w:fldChar w:fldCharType="end"/>
        </w:r>
      </w:hyperlink>
    </w:p>
    <w:p w:rsidR="002B49C5" w:rsidRDefault="009E6C61" w14:paraId="639411D0" w14:textId="76F8E8F4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8">
        <w:r w:rsidRPr="00317A95" w:rsidR="002B49C5">
          <w:rPr>
            <w:rStyle w:val="Hyperlink"/>
            <w:noProof/>
          </w:rPr>
          <w:t>Figura 6 – Exemplo: Modelo Relacional gerado por engenharia reversa (MySQL Workbench)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8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2B49C5">
          <w:rPr>
            <w:noProof/>
            <w:webHidden/>
          </w:rPr>
          <w:t>8</w:t>
        </w:r>
        <w:r w:rsidR="002B49C5">
          <w:rPr>
            <w:noProof/>
            <w:webHidden/>
          </w:rPr>
          <w:fldChar w:fldCharType="end"/>
        </w:r>
      </w:hyperlink>
    </w:p>
    <w:p w:rsidR="002B49C5" w:rsidRDefault="009E6C61" w14:paraId="427C4F66" w14:textId="086AA812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19">
        <w:r w:rsidRPr="00317A95" w:rsidR="002B49C5">
          <w:rPr>
            <w:rStyle w:val="Hyperlink"/>
            <w:noProof/>
          </w:rPr>
          <w:t>Figura 7 – Exemplo: Diagrama de Classes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9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2B49C5">
          <w:rPr>
            <w:noProof/>
            <w:webHidden/>
          </w:rPr>
          <w:t>9</w:t>
        </w:r>
        <w:r w:rsidR="002B49C5">
          <w:rPr>
            <w:noProof/>
            <w:webHidden/>
          </w:rPr>
          <w:fldChar w:fldCharType="end"/>
        </w:r>
      </w:hyperlink>
    </w:p>
    <w:p w:rsidR="002B49C5" w:rsidRDefault="009E6C61" w14:paraId="35FED90B" w14:textId="4AE629D8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158902420">
        <w:r w:rsidRPr="00317A95" w:rsidR="002B49C5">
          <w:rPr>
            <w:rStyle w:val="Hyperlink"/>
            <w:noProof/>
          </w:rPr>
          <w:t>Figura 8 – Exemplo: Diagrama de Atividades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20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2B49C5">
          <w:rPr>
            <w:noProof/>
            <w:webHidden/>
          </w:rPr>
          <w:t>10</w:t>
        </w:r>
        <w:r w:rsidR="002B49C5">
          <w:rPr>
            <w:noProof/>
            <w:webHidden/>
          </w:rPr>
          <w:fldChar w:fldCharType="end"/>
        </w:r>
      </w:hyperlink>
    </w:p>
    <w:p w:rsidR="0010663D" w:rsidRDefault="00F244C7" w14:paraId="3DA00C4A" w14:textId="0CD93E6F">
      <w:r>
        <w:fldChar w:fldCharType="end"/>
      </w:r>
      <w:r w:rsidR="0010663D">
        <w:br w:type="page"/>
      </w:r>
    </w:p>
    <w:p w:rsidRPr="00714DB9" w:rsidR="00FA629D" w:rsidP="00FA629D" w:rsidRDefault="00FA629D" w14:paraId="2716B6B6" w14:textId="04788296">
      <w:pPr>
        <w:pStyle w:val="Ttulo1"/>
      </w:pPr>
      <w:bookmarkStart w:name="_Toc95732948" w:id="1"/>
      <w:bookmarkStart w:name="_Toc1025357842" w:id="978947740"/>
      <w:r w:rsidR="00FA629D">
        <w:rPr/>
        <w:t xml:space="preserve">ARTEFATO 1: </w:t>
      </w:r>
      <w:r w:rsidR="00FA629D">
        <w:rPr/>
        <w:t>Quadro “3 Objetivos”</w:t>
      </w:r>
      <w:bookmarkEnd w:id="1"/>
      <w:bookmarkEnd w:id="978947740"/>
    </w:p>
    <w:p w:rsidR="00FA629D" w:rsidP="584DEE25" w:rsidRDefault="00FA629D" w14:paraId="45D0152E" w14:noSpellErr="1" w14:textId="22E48F9A">
      <w:pPr>
        <w:pStyle w:val="CorpodeTexto"/>
        <w:ind/>
      </w:pPr>
      <w:r w:rsidR="55904212">
        <w:rPr/>
        <w:t xml:space="preserve"> </w:t>
      </w: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80"/>
        <w:gridCol w:w="4999"/>
      </w:tblGrid>
      <w:tr w:rsidRPr="00FA629D" w:rsidR="000A5C41" w:rsidTr="584DEE25" w14:paraId="0D883202" w14:textId="77777777">
        <w:trPr>
          <w:trHeight w:val="381"/>
        </w:trPr>
        <w:tc>
          <w:tcPr>
            <w:tcW w:w="6379" w:type="dxa"/>
            <w:gridSpan w:val="2"/>
            <w:tcMar/>
            <w:vAlign w:val="center"/>
          </w:tcPr>
          <w:p w:rsidRPr="00FA629D" w:rsidR="000A5C41" w:rsidP="000A5C41" w:rsidRDefault="000A5C41" w14:paraId="3F03BD76" w14:textId="242E8721">
            <w:pPr>
              <w:rPr>
                <w:b/>
                <w:bCs/>
                <w:sz w:val="24"/>
                <w:szCs w:val="24"/>
              </w:rPr>
            </w:pPr>
            <w:bookmarkStart w:name="_Hlk96282040" w:id="3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Pr="00FA629D" w:rsidR="000A5C41" w:rsidTr="584DEE25" w14:paraId="67291B55" w14:textId="77777777">
        <w:trPr>
          <w:trHeight w:val="416"/>
        </w:trPr>
        <w:tc>
          <w:tcPr>
            <w:tcW w:w="6379" w:type="dxa"/>
            <w:gridSpan w:val="2"/>
            <w:tcMar/>
            <w:vAlign w:val="center"/>
          </w:tcPr>
          <w:p w:rsidRPr="00FA629D" w:rsidR="000A5C41" w:rsidP="000A5C41" w:rsidRDefault="000A5C41" w14:paraId="2AA716F9" w14:textId="6DDD953E">
            <w:pPr>
              <w:rPr>
                <w:b w:val="1"/>
                <w:bCs w:val="1"/>
                <w:sz w:val="24"/>
                <w:szCs w:val="24"/>
              </w:rPr>
            </w:pPr>
            <w:r w:rsidRPr="584DEE25" w:rsidR="7E5E5880">
              <w:rPr>
                <w:b w:val="1"/>
                <w:bCs w:val="1"/>
                <w:sz w:val="24"/>
                <w:szCs w:val="24"/>
              </w:rPr>
              <w:t xml:space="preserve">NOME DO </w:t>
            </w:r>
            <w:r w:rsidRPr="584DEE25" w:rsidR="7E5E5880">
              <w:rPr>
                <w:b w:val="1"/>
                <w:bCs w:val="1"/>
                <w:sz w:val="24"/>
                <w:szCs w:val="24"/>
              </w:rPr>
              <w:t>PRODUTO</w:t>
            </w:r>
            <w:r w:rsidRPr="584DEE25" w:rsidR="7E5E5880">
              <w:rPr>
                <w:sz w:val="24"/>
                <w:szCs w:val="24"/>
              </w:rPr>
              <w:t>:</w:t>
            </w:r>
            <w:r w:rsidRPr="584DEE25" w:rsidR="350B3FD4">
              <w:rPr>
                <w:sz w:val="24"/>
                <w:szCs w:val="24"/>
              </w:rPr>
              <w:t xml:space="preserve"> “Hear</w:t>
            </w:r>
            <w:r w:rsidRPr="584DEE25" w:rsidR="350B3FD4">
              <w:rPr>
                <w:sz w:val="24"/>
                <w:szCs w:val="24"/>
              </w:rPr>
              <w:t xml:space="preserve"> me out”</w:t>
            </w:r>
          </w:p>
        </w:tc>
      </w:tr>
      <w:tr w:rsidRPr="00FA629D" w:rsidR="0094014C" w:rsidTr="584DEE25" w14:paraId="45E43ACB" w14:textId="77777777">
        <w:trPr>
          <w:trHeight w:val="422"/>
        </w:trPr>
        <w:tc>
          <w:tcPr>
            <w:tcW w:w="1380" w:type="dxa"/>
            <w:tcMar/>
            <w:vAlign w:val="center"/>
          </w:tcPr>
          <w:p w:rsidRPr="00FA629D" w:rsidR="0094014C" w:rsidP="0094014C" w:rsidRDefault="00FA629D" w14:paraId="77381964" w14:textId="3C9FABD7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4999" w:type="dxa"/>
            <w:tcMar/>
            <w:vAlign w:val="center"/>
          </w:tcPr>
          <w:p w:rsidRPr="00FA629D" w:rsidR="0094014C" w:rsidP="0094014C" w:rsidRDefault="00FA629D" w14:paraId="3E330218" w14:textId="3A5C4977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Pr="00FA629D" w:rsidR="0094014C" w:rsidTr="584DEE25" w14:paraId="538837A6" w14:textId="77777777">
        <w:tc>
          <w:tcPr>
            <w:tcW w:w="1380" w:type="dxa"/>
            <w:tcMar/>
            <w:vAlign w:val="center"/>
          </w:tcPr>
          <w:p w:rsidRPr="00FA629D" w:rsidR="0094014C" w:rsidP="0094014C" w:rsidRDefault="0094014C" w14:paraId="4FF55012" w14:textId="5519674B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4999" w:type="dxa"/>
            <w:tcMar/>
            <w:vAlign w:val="center"/>
          </w:tcPr>
          <w:p w:rsidRPr="00FA629D" w:rsidR="0094014C" w:rsidP="584DEE25" w:rsidRDefault="0094014C" w14:paraId="09A5BC1F" w14:textId="77777777" w14:noSpellErr="1">
            <w:pPr>
              <w:jc w:val="center"/>
              <w:rPr>
                <w:sz w:val="24"/>
                <w:szCs w:val="24"/>
              </w:rPr>
            </w:pPr>
          </w:p>
          <w:p w:rsidRPr="00FA629D" w:rsidR="001C1A49" w:rsidP="584DEE25" w:rsidRDefault="001C1A49" w14:paraId="69DCAC64" w14:textId="683BD3B5">
            <w:pPr>
              <w:jc w:val="center"/>
              <w:rPr>
                <w:sz w:val="24"/>
                <w:szCs w:val="24"/>
              </w:rPr>
            </w:pPr>
            <w:r w:rsidRPr="584DEE25" w:rsidR="3568763B">
              <w:rPr>
                <w:sz w:val="24"/>
                <w:szCs w:val="24"/>
              </w:rPr>
              <w:t>Criar um espaço para uma comunidade de entusiastas musicais</w:t>
            </w:r>
          </w:p>
          <w:p w:rsidRPr="00FA629D" w:rsidR="001C1A49" w:rsidP="584DEE25" w:rsidRDefault="001C1A49" w14:paraId="110DA539" w14:textId="2FF07C98">
            <w:pPr>
              <w:jc w:val="center"/>
              <w:rPr>
                <w:sz w:val="24"/>
                <w:szCs w:val="24"/>
              </w:rPr>
            </w:pPr>
          </w:p>
        </w:tc>
      </w:tr>
      <w:tr w:rsidRPr="00FA629D" w:rsidR="0094014C" w:rsidTr="584DEE25" w14:paraId="56F258EB" w14:textId="77777777">
        <w:tc>
          <w:tcPr>
            <w:tcW w:w="1380" w:type="dxa"/>
            <w:tcMar/>
            <w:vAlign w:val="center"/>
          </w:tcPr>
          <w:p w:rsidRPr="00FA629D" w:rsidR="0094014C" w:rsidP="0094014C" w:rsidRDefault="0094014C" w14:paraId="5FB0630C" w14:textId="746D72AD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4999" w:type="dxa"/>
            <w:tcMar/>
            <w:vAlign w:val="center"/>
          </w:tcPr>
          <w:p w:rsidR="584DEE25" w:rsidP="584DEE25" w:rsidRDefault="584DEE25" w14:paraId="6C483624" w14:textId="6D7A1F55">
            <w:pPr>
              <w:jc w:val="center"/>
              <w:rPr>
                <w:sz w:val="24"/>
                <w:szCs w:val="24"/>
              </w:rPr>
            </w:pPr>
          </w:p>
          <w:p w:rsidRPr="00FA629D" w:rsidR="0094014C" w:rsidP="584DEE25" w:rsidRDefault="0094014C" w14:paraId="37784C90" w14:textId="66E45533">
            <w:pPr>
              <w:jc w:val="center"/>
              <w:rPr>
                <w:sz w:val="24"/>
                <w:szCs w:val="24"/>
              </w:rPr>
            </w:pPr>
            <w:r w:rsidRPr="584DEE25" w:rsidR="637F7E80">
              <w:rPr>
                <w:sz w:val="24"/>
                <w:szCs w:val="24"/>
              </w:rPr>
              <w:t xml:space="preserve">Disponibilizar </w:t>
            </w:r>
            <w:r w:rsidRPr="584DEE25" w:rsidR="482BF13F">
              <w:rPr>
                <w:sz w:val="24"/>
                <w:szCs w:val="24"/>
              </w:rPr>
              <w:t>um meio unificado de avaliação musical</w:t>
            </w:r>
          </w:p>
          <w:p w:rsidRPr="00FA629D" w:rsidR="001C1A49" w:rsidP="584DEE25" w:rsidRDefault="001C1A49" w14:paraId="0CD4B361" w14:textId="362EAB8F" w14:noSpellErr="1">
            <w:pPr>
              <w:jc w:val="center"/>
              <w:rPr>
                <w:sz w:val="24"/>
                <w:szCs w:val="24"/>
              </w:rPr>
            </w:pPr>
          </w:p>
        </w:tc>
      </w:tr>
      <w:tr w:rsidRPr="00FA629D" w:rsidR="0094014C" w:rsidTr="584DEE25" w14:paraId="57012F8E" w14:textId="77777777">
        <w:tc>
          <w:tcPr>
            <w:tcW w:w="1380" w:type="dxa"/>
            <w:tcMar/>
            <w:vAlign w:val="center"/>
          </w:tcPr>
          <w:p w:rsidRPr="00FA629D" w:rsidR="0094014C" w:rsidP="0094014C" w:rsidRDefault="0094014C" w14:paraId="2A4A108E" w14:textId="0040901A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4999" w:type="dxa"/>
            <w:tcMar/>
            <w:vAlign w:val="center"/>
          </w:tcPr>
          <w:p w:rsidRPr="00FA629D" w:rsidR="0094014C" w:rsidP="584DEE25" w:rsidRDefault="0094014C" w14:paraId="25B19DBF" w14:textId="6D3C0D7D">
            <w:pPr>
              <w:jc w:val="center"/>
              <w:rPr>
                <w:sz w:val="24"/>
                <w:szCs w:val="24"/>
              </w:rPr>
            </w:pPr>
          </w:p>
          <w:p w:rsidRPr="00FA629D" w:rsidR="001C1A49" w:rsidP="584DEE25" w:rsidRDefault="001C1A49" w14:paraId="24BC9934" w14:textId="0B1BF5C5">
            <w:pPr>
              <w:jc w:val="center"/>
              <w:rPr>
                <w:sz w:val="24"/>
                <w:szCs w:val="24"/>
              </w:rPr>
            </w:pPr>
            <w:r w:rsidRPr="584DEE25" w:rsidR="009F10FD">
              <w:rPr>
                <w:sz w:val="24"/>
                <w:szCs w:val="24"/>
              </w:rPr>
              <w:t xml:space="preserve">Facilitar a descoberta de novos </w:t>
            </w:r>
            <w:r w:rsidRPr="584DEE25" w:rsidR="009F10FD">
              <w:rPr>
                <w:sz w:val="24"/>
                <w:szCs w:val="24"/>
              </w:rPr>
              <w:t>gêneros</w:t>
            </w:r>
            <w:r w:rsidRPr="584DEE25" w:rsidR="009F10FD">
              <w:rPr>
                <w:sz w:val="24"/>
                <w:szCs w:val="24"/>
              </w:rPr>
              <w:t xml:space="preserve"> musicais</w:t>
            </w:r>
          </w:p>
          <w:p w:rsidRPr="00FA629D" w:rsidR="001C1A49" w:rsidP="584DEE25" w:rsidRDefault="001C1A49" w14:paraId="7669E19D" w14:textId="701DDC1B">
            <w:pPr>
              <w:jc w:val="center"/>
              <w:rPr>
                <w:sz w:val="24"/>
                <w:szCs w:val="24"/>
              </w:rPr>
            </w:pPr>
          </w:p>
        </w:tc>
      </w:tr>
    </w:tbl>
    <w:p w:rsidR="0010663D" w:rsidP="00FA629D" w:rsidRDefault="0010663D" w14:paraId="458E3F6E" w14:textId="698C1506">
      <w:pPr>
        <w:pStyle w:val="Legenda"/>
        <w:spacing w:before="120"/>
      </w:pPr>
      <w:bookmarkStart w:name="_Toc158902413" w:id="4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4"/>
    </w:p>
    <w:bookmarkEnd w:id="3"/>
    <w:p w:rsidR="0010663D" w:rsidP="0094014C" w:rsidRDefault="0010663D" w14:paraId="5EA42E56" w14:textId="6F727ED5">
      <w:pPr>
        <w:ind w:left="708"/>
      </w:pPr>
    </w:p>
    <w:p w:rsidRPr="00C22245" w:rsidR="00FC78B4" w:rsidP="0094014C" w:rsidRDefault="00FC78B4" w14:paraId="1678A752" w14:textId="77777777">
      <w:pPr>
        <w:ind w:left="708"/>
      </w:pPr>
    </w:p>
    <w:p w:rsidR="006A3101" w:rsidRDefault="006A3101" w14:paraId="7F2DC71F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Pr="001C1A49" w:rsidR="001C1A49" w:rsidP="00E47060" w:rsidRDefault="00E47060" w14:paraId="4A5D169B" w14:textId="4116450A">
      <w:pPr>
        <w:pStyle w:val="Ttulo1"/>
      </w:pPr>
      <w:bookmarkStart w:name="_Toc1312892562" w:id="146240762"/>
      <w:r w:rsidR="00E47060">
        <w:rPr/>
        <w:t>ARTEFATO</w:t>
      </w:r>
      <w:r w:rsidR="00F76475">
        <w:rPr/>
        <w:t xml:space="preserve"> 2:</w:t>
      </w:r>
      <w:r w:rsidR="00E47060">
        <w:rPr/>
        <w:t xml:space="preserve"> </w:t>
      </w:r>
      <w:r w:rsidR="00A91BD1">
        <w:rPr/>
        <w:t>Quadro “é – não é – faz – não faz”</w:t>
      </w:r>
      <w:bookmarkEnd w:id="146240762"/>
    </w:p>
    <w:p w:rsidR="00F76475" w:rsidP="584DEE25" w:rsidRDefault="00F76475" w14:paraId="7D20605B" w14:noSpellErr="1" w14:textId="0A0F6D37">
      <w:pPr>
        <w:pStyle w:val="Normal"/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Pr="00F76475" w:rsidR="003A4DD3" w:rsidTr="097250AB" w14:paraId="49BFD08D" w14:textId="77777777">
        <w:trPr>
          <w:trHeight w:val="386"/>
        </w:trPr>
        <w:tc>
          <w:tcPr>
            <w:tcW w:w="5950" w:type="dxa"/>
            <w:gridSpan w:val="2"/>
            <w:tcMar/>
            <w:vAlign w:val="center"/>
          </w:tcPr>
          <w:p w:rsidRPr="00F76475" w:rsidR="003A4DD3" w:rsidP="0094014C" w:rsidRDefault="003A4DD3" w14:paraId="2B327503" w14:textId="0F3A9D3A">
            <w:pPr>
              <w:rPr>
                <w:b/>
                <w:bCs/>
                <w:sz w:val="24"/>
                <w:szCs w:val="24"/>
              </w:rPr>
            </w:pPr>
            <w:bookmarkStart w:name="_Hlk96282064" w:id="6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Pr="00F76475" w:rsidR="00F75333" w:rsidTr="097250AB" w14:paraId="60B9F15C" w14:textId="77777777">
        <w:trPr>
          <w:trHeight w:val="419"/>
        </w:trPr>
        <w:tc>
          <w:tcPr>
            <w:tcW w:w="5950" w:type="dxa"/>
            <w:gridSpan w:val="2"/>
            <w:tcMar/>
            <w:vAlign w:val="center"/>
          </w:tcPr>
          <w:p w:rsidRPr="00F76475" w:rsidR="00F75333" w:rsidP="097250AB" w:rsidRDefault="005B22A9" w14:paraId="22F65F7D" w14:textId="522CF87E">
            <w:pPr>
              <w:rPr>
                <w:b w:val="1"/>
                <w:bCs w:val="1"/>
                <w:sz w:val="24"/>
                <w:szCs w:val="24"/>
              </w:rPr>
            </w:pPr>
            <w:r w:rsidRPr="097250AB" w:rsidR="7FF103A0">
              <w:rPr>
                <w:b w:val="1"/>
                <w:bCs w:val="1"/>
                <w:sz w:val="24"/>
                <w:szCs w:val="24"/>
              </w:rPr>
              <w:t>NOME DO PRODUTO</w:t>
            </w:r>
            <w:r w:rsidRPr="097250AB" w:rsidR="47F727E8">
              <w:rPr>
                <w:sz w:val="24"/>
                <w:szCs w:val="24"/>
              </w:rPr>
              <w:t>:</w:t>
            </w:r>
            <w:r w:rsidRPr="097250AB" w:rsidR="3FD386F5">
              <w:rPr>
                <w:sz w:val="24"/>
                <w:szCs w:val="24"/>
              </w:rPr>
              <w:t xml:space="preserve"> “Hear me out”</w:t>
            </w:r>
          </w:p>
        </w:tc>
      </w:tr>
      <w:tr w:rsidRPr="00F76475" w:rsidR="0094014C" w:rsidTr="097250AB" w14:paraId="7A3AC52F" w14:textId="77777777">
        <w:trPr>
          <w:trHeight w:val="1687"/>
        </w:trPr>
        <w:tc>
          <w:tcPr>
            <w:tcW w:w="2832" w:type="dxa"/>
            <w:tcMar/>
          </w:tcPr>
          <w:p w:rsidRPr="00F76475" w:rsidR="0094014C" w:rsidP="0094014C" w:rsidRDefault="0094014C" w14:paraId="1F0FF045" w14:noSpellErr="1" w14:textId="621457C7">
            <w:pPr>
              <w:rPr>
                <w:b w:val="1"/>
                <w:bCs w:val="1"/>
                <w:sz w:val="24"/>
                <w:szCs w:val="24"/>
              </w:rPr>
            </w:pPr>
            <w:r w:rsidRPr="584DEE25" w:rsidR="0C3EA3D3">
              <w:rPr>
                <w:b w:val="1"/>
                <w:bCs w:val="1"/>
                <w:sz w:val="24"/>
                <w:szCs w:val="24"/>
              </w:rPr>
              <w:t>É</w:t>
            </w:r>
          </w:p>
          <w:p w:rsidR="584DEE25" w:rsidP="584DEE25" w:rsidRDefault="584DEE25" w14:paraId="1CCA07D9" w14:textId="1AEA0378">
            <w:pPr>
              <w:rPr>
                <w:b w:val="1"/>
                <w:bCs w:val="1"/>
                <w:sz w:val="24"/>
                <w:szCs w:val="24"/>
              </w:rPr>
            </w:pPr>
          </w:p>
          <w:p w:rsidRPr="00F76475" w:rsidR="001C1A49" w:rsidP="0094014C" w:rsidRDefault="001C1A49" w14:paraId="37C0B010" w14:textId="11C1FA4A">
            <w:pPr>
              <w:rPr>
                <w:sz w:val="24"/>
                <w:szCs w:val="24"/>
              </w:rPr>
            </w:pPr>
            <w:r w:rsidRPr="584DEE25" w:rsidR="385A8E2D">
              <w:rPr>
                <w:sz w:val="24"/>
                <w:szCs w:val="24"/>
              </w:rPr>
              <w:t xml:space="preserve">Um site para </w:t>
            </w:r>
            <w:r w:rsidRPr="584DEE25" w:rsidR="4FA6FC23">
              <w:rPr>
                <w:sz w:val="24"/>
                <w:szCs w:val="24"/>
              </w:rPr>
              <w:t>avaliar músicas</w:t>
            </w:r>
            <w:r w:rsidRPr="584DEE25" w:rsidR="385A8E2D">
              <w:rPr>
                <w:sz w:val="24"/>
                <w:szCs w:val="24"/>
              </w:rPr>
              <w:t>/</w:t>
            </w:r>
            <w:r w:rsidRPr="584DEE25" w:rsidR="16139710">
              <w:rPr>
                <w:sz w:val="24"/>
                <w:szCs w:val="24"/>
              </w:rPr>
              <w:t>álbu</w:t>
            </w:r>
            <w:r w:rsidRPr="584DEE25" w:rsidR="1172EF9C">
              <w:rPr>
                <w:sz w:val="24"/>
                <w:szCs w:val="24"/>
              </w:rPr>
              <w:t>ns</w:t>
            </w:r>
          </w:p>
          <w:p w:rsidRPr="00F76475" w:rsidR="0094014C" w:rsidP="584DEE25" w:rsidRDefault="00130C93" w14:paraId="3C318B3F" w14:textId="6A6C0C84">
            <w:pPr>
              <w:pStyle w:val="Normal"/>
              <w:ind w:left="0"/>
              <w:rPr>
                <w:sz w:val="22"/>
                <w:szCs w:val="22"/>
              </w:rPr>
            </w:pPr>
          </w:p>
          <w:p w:rsidRPr="00F76475" w:rsidR="0094014C" w:rsidP="584DEE25" w:rsidRDefault="00130C93" w14:paraId="7E0B35FA" w14:textId="4E9E95CD">
            <w:pPr>
              <w:pStyle w:val="Normal"/>
              <w:ind w:left="0"/>
              <w:rPr>
                <w:sz w:val="22"/>
                <w:szCs w:val="22"/>
              </w:rPr>
            </w:pPr>
            <w:r w:rsidRPr="584DEE25" w:rsidR="1C556638">
              <w:rPr>
                <w:sz w:val="22"/>
                <w:szCs w:val="22"/>
              </w:rPr>
              <w:t>Um espaço para reunir entusiastas da música</w:t>
            </w:r>
          </w:p>
          <w:p w:rsidRPr="00F76475" w:rsidR="0094014C" w:rsidP="584DEE25" w:rsidRDefault="00130C93" w14:paraId="77C4E8E9" w14:textId="28CFE80C">
            <w:pPr>
              <w:pStyle w:val="Normal"/>
              <w:ind w:left="0"/>
              <w:rPr>
                <w:sz w:val="22"/>
                <w:szCs w:val="22"/>
              </w:rPr>
            </w:pPr>
          </w:p>
          <w:p w:rsidRPr="00F76475" w:rsidR="0094014C" w:rsidP="584DEE25" w:rsidRDefault="00130C93" w14:paraId="33352F8E" w14:textId="218CE231">
            <w:pPr>
              <w:pStyle w:val="Normal"/>
              <w:ind w:left="0"/>
              <w:rPr>
                <w:sz w:val="22"/>
                <w:szCs w:val="22"/>
              </w:rPr>
            </w:pPr>
            <w:r w:rsidRPr="584DEE25" w:rsidR="53888A77">
              <w:rPr>
                <w:sz w:val="22"/>
                <w:szCs w:val="22"/>
              </w:rPr>
              <w:t xml:space="preserve">Espaço para encontrar novas </w:t>
            </w:r>
            <w:r w:rsidRPr="584DEE25" w:rsidR="53888A77">
              <w:rPr>
                <w:sz w:val="22"/>
                <w:szCs w:val="22"/>
              </w:rPr>
              <w:t>músicas</w:t>
            </w:r>
            <w:r w:rsidRPr="584DEE25" w:rsidR="53888A77">
              <w:rPr>
                <w:sz w:val="22"/>
                <w:szCs w:val="22"/>
              </w:rPr>
              <w:t>/artistas</w:t>
            </w:r>
          </w:p>
          <w:p w:rsidRPr="00F76475" w:rsidR="0094014C" w:rsidP="584DEE25" w:rsidRDefault="00130C93" w14:paraId="63220199" w14:textId="0A2A7792">
            <w:pPr>
              <w:pStyle w:val="Normal"/>
              <w:ind w:left="0"/>
              <w:rPr>
                <w:sz w:val="22"/>
                <w:szCs w:val="22"/>
              </w:rPr>
            </w:pPr>
          </w:p>
        </w:tc>
        <w:tc>
          <w:tcPr>
            <w:tcW w:w="3118" w:type="dxa"/>
            <w:tcMar/>
          </w:tcPr>
          <w:p w:rsidRPr="00F76475" w:rsidR="0094014C" w:rsidP="0094014C" w:rsidRDefault="0094014C" w14:paraId="240D5C3F" w14:textId="77777777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:rsidRPr="00F76475" w:rsidR="001C1A49" w:rsidP="0094014C" w:rsidRDefault="001C1A49" w14:paraId="42114468" w14:textId="77777777">
            <w:pPr>
              <w:rPr>
                <w:sz w:val="24"/>
                <w:szCs w:val="24"/>
              </w:rPr>
            </w:pPr>
          </w:p>
          <w:p w:rsidRPr="00F76475" w:rsidR="00130C93" w:rsidP="584DEE25" w:rsidRDefault="00130C93" w14:paraId="3FA426DA" w14:textId="6A64F8D3">
            <w:pPr>
              <w:pStyle w:val="Normal"/>
              <w:ind w:left="0"/>
              <w:rPr>
                <w:sz w:val="22"/>
                <w:szCs w:val="22"/>
              </w:rPr>
            </w:pPr>
            <w:r w:rsidRPr="584DEE25" w:rsidR="61AE2ADE">
              <w:rPr>
                <w:sz w:val="24"/>
                <w:szCs w:val="24"/>
              </w:rPr>
              <w:t xml:space="preserve">Um site para ouvir </w:t>
            </w:r>
            <w:r w:rsidRPr="584DEE25" w:rsidR="280B14CF">
              <w:rPr>
                <w:sz w:val="24"/>
                <w:szCs w:val="24"/>
              </w:rPr>
              <w:t>música</w:t>
            </w:r>
          </w:p>
          <w:p w:rsidRPr="00F76475" w:rsidR="0010663D" w:rsidP="584DEE25" w:rsidRDefault="0010663D" w14:paraId="12CB03EA" w14:textId="62FF5A44">
            <w:pPr>
              <w:pStyle w:val="Normal"/>
              <w:ind w:left="0"/>
              <w:rPr>
                <w:sz w:val="22"/>
                <w:szCs w:val="22"/>
              </w:rPr>
            </w:pPr>
          </w:p>
          <w:p w:rsidRPr="00F76475" w:rsidR="0010663D" w:rsidP="584DEE25" w:rsidRDefault="0010663D" w14:paraId="6D7FA1CE" w14:textId="196287DF">
            <w:pPr>
              <w:pStyle w:val="Normal"/>
              <w:ind w:left="0"/>
              <w:rPr>
                <w:sz w:val="22"/>
                <w:szCs w:val="22"/>
              </w:rPr>
            </w:pPr>
            <w:r w:rsidRPr="584DEE25" w:rsidR="7E7CAD3F">
              <w:rPr>
                <w:sz w:val="22"/>
                <w:szCs w:val="22"/>
              </w:rPr>
              <w:t>Um site para ver vídeos</w:t>
            </w:r>
          </w:p>
          <w:p w:rsidRPr="00F76475" w:rsidR="0010663D" w:rsidP="584DEE25" w:rsidRDefault="0010663D" w14:paraId="03797A1D" w14:textId="096D8F29">
            <w:pPr>
              <w:pStyle w:val="Normal"/>
              <w:ind w:left="0"/>
              <w:rPr>
                <w:sz w:val="22"/>
                <w:szCs w:val="22"/>
              </w:rPr>
            </w:pPr>
          </w:p>
          <w:p w:rsidRPr="00F76475" w:rsidR="0010663D" w:rsidP="584DEE25" w:rsidRDefault="0010663D" w14:paraId="2AA44012" w14:textId="125A5373">
            <w:pPr>
              <w:pStyle w:val="Normal"/>
              <w:ind w:left="0"/>
              <w:rPr>
                <w:sz w:val="22"/>
                <w:szCs w:val="22"/>
              </w:rPr>
            </w:pPr>
            <w:r w:rsidRPr="584DEE25" w:rsidR="7E7CAD3F">
              <w:rPr>
                <w:sz w:val="22"/>
                <w:szCs w:val="22"/>
              </w:rPr>
              <w:t>Uma rede social</w:t>
            </w:r>
          </w:p>
        </w:tc>
      </w:tr>
      <w:tr w:rsidRPr="00F76475" w:rsidR="0094014C" w:rsidTr="097250AB" w14:paraId="6C59ADC5" w14:textId="77777777">
        <w:trPr>
          <w:trHeight w:val="2109"/>
        </w:trPr>
        <w:tc>
          <w:tcPr>
            <w:tcW w:w="2832" w:type="dxa"/>
            <w:tcMar/>
          </w:tcPr>
          <w:p w:rsidRPr="00F76475" w:rsidR="0094014C" w:rsidP="0094014C" w:rsidRDefault="00130C93" w14:paraId="1886F774" w14:textId="3B89E4A2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:rsidRPr="00F76475" w:rsidR="001C1A49" w:rsidP="0094014C" w:rsidRDefault="001C1A49" w14:paraId="09A5FDF7" w14:textId="77777777">
            <w:pPr>
              <w:rPr>
                <w:sz w:val="24"/>
                <w:szCs w:val="24"/>
              </w:rPr>
            </w:pPr>
          </w:p>
          <w:p w:rsidRPr="00F76475" w:rsidR="0094014C" w:rsidP="584DEE25" w:rsidRDefault="00130C93" w14:paraId="5CACABC1" w14:textId="2316DAB3">
            <w:pPr>
              <w:pStyle w:val="Normal"/>
              <w:ind w:left="0"/>
              <w:rPr>
                <w:sz w:val="22"/>
                <w:szCs w:val="22"/>
              </w:rPr>
            </w:pPr>
            <w:r w:rsidRPr="584DEE25" w:rsidR="1BAA7DE6">
              <w:rPr>
                <w:sz w:val="22"/>
                <w:szCs w:val="22"/>
              </w:rPr>
              <w:t xml:space="preserve">Comentários sobre </w:t>
            </w:r>
            <w:r w:rsidRPr="584DEE25" w:rsidR="12DC081E">
              <w:rPr>
                <w:sz w:val="22"/>
                <w:szCs w:val="22"/>
              </w:rPr>
              <w:t>álbuns</w:t>
            </w:r>
            <w:r w:rsidRPr="584DEE25" w:rsidR="1BAA7DE6">
              <w:rPr>
                <w:sz w:val="22"/>
                <w:szCs w:val="22"/>
              </w:rPr>
              <w:t>/</w:t>
            </w:r>
            <w:r w:rsidRPr="584DEE25" w:rsidR="0277EFDD">
              <w:rPr>
                <w:sz w:val="22"/>
                <w:szCs w:val="22"/>
              </w:rPr>
              <w:t>músicas</w:t>
            </w:r>
          </w:p>
          <w:p w:rsidRPr="00F76475" w:rsidR="0094014C" w:rsidP="584DEE25" w:rsidRDefault="00130C93" w14:paraId="379F5EAD" w14:textId="60E4EF52">
            <w:pPr>
              <w:pStyle w:val="Normal"/>
              <w:ind w:left="0"/>
              <w:rPr>
                <w:sz w:val="22"/>
                <w:szCs w:val="22"/>
              </w:rPr>
            </w:pPr>
          </w:p>
          <w:p w:rsidRPr="00F76475" w:rsidR="0094014C" w:rsidP="584DEE25" w:rsidRDefault="00130C93" w14:paraId="4D62C5EB" w14:textId="70213992">
            <w:pPr>
              <w:pStyle w:val="Normal"/>
              <w:ind w:left="0"/>
              <w:rPr>
                <w:sz w:val="22"/>
                <w:szCs w:val="22"/>
              </w:rPr>
            </w:pPr>
            <w:r w:rsidRPr="584DEE25" w:rsidR="586B0BB4">
              <w:rPr>
                <w:sz w:val="22"/>
                <w:szCs w:val="22"/>
              </w:rPr>
              <w:t xml:space="preserve">Avaliação sobre </w:t>
            </w:r>
            <w:r w:rsidRPr="584DEE25" w:rsidR="304993EF">
              <w:rPr>
                <w:sz w:val="22"/>
                <w:szCs w:val="22"/>
              </w:rPr>
              <w:t>á</w:t>
            </w:r>
            <w:r w:rsidRPr="584DEE25" w:rsidR="586B0BB4">
              <w:rPr>
                <w:sz w:val="22"/>
                <w:szCs w:val="22"/>
              </w:rPr>
              <w:t>lb</w:t>
            </w:r>
            <w:r w:rsidRPr="584DEE25" w:rsidR="3186DE5C">
              <w:rPr>
                <w:sz w:val="22"/>
                <w:szCs w:val="22"/>
              </w:rPr>
              <w:t>u</w:t>
            </w:r>
            <w:r w:rsidRPr="584DEE25" w:rsidR="586B0BB4">
              <w:rPr>
                <w:sz w:val="22"/>
                <w:szCs w:val="22"/>
              </w:rPr>
              <w:t>ns</w:t>
            </w:r>
            <w:r w:rsidRPr="584DEE25" w:rsidR="586B0BB4">
              <w:rPr>
                <w:sz w:val="22"/>
                <w:szCs w:val="22"/>
              </w:rPr>
              <w:t>/</w:t>
            </w:r>
            <w:r w:rsidRPr="584DEE25" w:rsidR="586B0BB4">
              <w:rPr>
                <w:sz w:val="22"/>
                <w:szCs w:val="22"/>
              </w:rPr>
              <w:t>m</w:t>
            </w:r>
            <w:r w:rsidRPr="584DEE25" w:rsidR="5D1CF3B8">
              <w:rPr>
                <w:sz w:val="22"/>
                <w:szCs w:val="22"/>
              </w:rPr>
              <w:t>ú</w:t>
            </w:r>
            <w:r w:rsidRPr="584DEE25" w:rsidR="586B0BB4">
              <w:rPr>
                <w:sz w:val="22"/>
                <w:szCs w:val="22"/>
              </w:rPr>
              <w:t>si</w:t>
            </w:r>
            <w:r w:rsidRPr="584DEE25" w:rsidR="586B0BB4">
              <w:rPr>
                <w:sz w:val="22"/>
                <w:szCs w:val="22"/>
              </w:rPr>
              <w:t>ca</w:t>
            </w:r>
            <w:r w:rsidRPr="584DEE25" w:rsidR="586B0BB4">
              <w:rPr>
                <w:sz w:val="22"/>
                <w:szCs w:val="22"/>
              </w:rPr>
              <w:t>s</w:t>
            </w:r>
          </w:p>
          <w:p w:rsidRPr="00F76475" w:rsidR="0094014C" w:rsidP="584DEE25" w:rsidRDefault="00130C93" w14:paraId="3C8AB5E5" w14:textId="631154FE">
            <w:pPr>
              <w:pStyle w:val="Normal"/>
              <w:ind w:left="0"/>
              <w:rPr>
                <w:sz w:val="22"/>
                <w:szCs w:val="22"/>
              </w:rPr>
            </w:pPr>
          </w:p>
          <w:p w:rsidRPr="00F76475" w:rsidR="0094014C" w:rsidP="584DEE25" w:rsidRDefault="00130C93" w14:paraId="3BAB8353" w14:textId="7AE4ED5C">
            <w:pPr>
              <w:pStyle w:val="Normal"/>
              <w:ind w:left="0"/>
              <w:rPr>
                <w:sz w:val="22"/>
                <w:szCs w:val="22"/>
              </w:rPr>
            </w:pPr>
            <w:r w:rsidRPr="584DEE25" w:rsidR="4C0A32E9">
              <w:rPr>
                <w:sz w:val="22"/>
                <w:szCs w:val="22"/>
              </w:rPr>
              <w:t>Auxilia na descoberta de novas m</w:t>
            </w:r>
            <w:r w:rsidRPr="584DEE25" w:rsidR="6516017E">
              <w:rPr>
                <w:sz w:val="22"/>
                <w:szCs w:val="22"/>
              </w:rPr>
              <w:t>ú</w:t>
            </w:r>
            <w:r w:rsidRPr="584DEE25" w:rsidR="4C0A32E9">
              <w:rPr>
                <w:sz w:val="22"/>
                <w:szCs w:val="22"/>
              </w:rPr>
              <w:t>sicas</w:t>
            </w:r>
          </w:p>
        </w:tc>
        <w:tc>
          <w:tcPr>
            <w:tcW w:w="3118" w:type="dxa"/>
            <w:tcMar/>
          </w:tcPr>
          <w:p w:rsidRPr="00F76475" w:rsidR="0094014C" w:rsidP="0094014C" w:rsidRDefault="00130C93" w14:paraId="14269E47" w14:textId="77777777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:rsidRPr="00F76475" w:rsidR="001C1A49" w:rsidP="00130C93" w:rsidRDefault="001C1A49" w14:paraId="059EB47E" w14:textId="77777777">
            <w:pPr>
              <w:rPr>
                <w:sz w:val="24"/>
                <w:szCs w:val="24"/>
              </w:rPr>
            </w:pPr>
          </w:p>
          <w:p w:rsidRPr="00F76475" w:rsidR="0010663D" w:rsidP="584DEE25" w:rsidRDefault="0010663D" w14:paraId="79F2DDD9" w14:textId="20A89FEE">
            <w:pPr>
              <w:rPr>
                <w:sz w:val="24"/>
                <w:szCs w:val="24"/>
              </w:rPr>
            </w:pPr>
            <w:r w:rsidRPr="584DEE25" w:rsidR="7E5F47A7">
              <w:rPr>
                <w:sz w:val="24"/>
                <w:szCs w:val="24"/>
              </w:rPr>
              <w:t xml:space="preserve">Não funciona como </w:t>
            </w:r>
            <w:r w:rsidRPr="584DEE25" w:rsidR="7E5F47A7">
              <w:rPr>
                <w:sz w:val="24"/>
                <w:szCs w:val="24"/>
              </w:rPr>
              <w:t>media playe</w:t>
            </w:r>
            <w:r w:rsidRPr="584DEE25" w:rsidR="7E5F47A7">
              <w:rPr>
                <w:sz w:val="24"/>
                <w:szCs w:val="24"/>
              </w:rPr>
              <w:t>r</w:t>
            </w:r>
          </w:p>
          <w:p w:rsidRPr="00F76475" w:rsidR="0010663D" w:rsidP="584DEE25" w:rsidRDefault="0010663D" w14:paraId="02E829ED" w14:textId="24BEA056">
            <w:pPr>
              <w:rPr>
                <w:sz w:val="24"/>
                <w:szCs w:val="24"/>
              </w:rPr>
            </w:pPr>
          </w:p>
          <w:p w:rsidRPr="00F76475" w:rsidR="0010663D" w:rsidP="584DEE25" w:rsidRDefault="0010663D" w14:paraId="2D3E9E9D" w14:textId="25416216">
            <w:pPr>
              <w:rPr>
                <w:sz w:val="24"/>
                <w:szCs w:val="24"/>
              </w:rPr>
            </w:pPr>
            <w:r w:rsidRPr="584DEE25" w:rsidR="78DDF269">
              <w:rPr>
                <w:sz w:val="24"/>
                <w:szCs w:val="24"/>
              </w:rPr>
              <w:t xml:space="preserve">Não é possível criar </w:t>
            </w:r>
            <w:r w:rsidRPr="584DEE25" w:rsidR="78DDF269">
              <w:rPr>
                <w:i w:val="1"/>
                <w:iCs w:val="1"/>
                <w:sz w:val="24"/>
                <w:szCs w:val="24"/>
              </w:rPr>
              <w:t>playlists</w:t>
            </w:r>
          </w:p>
          <w:p w:rsidRPr="00F76475" w:rsidR="0010663D" w:rsidP="584DEE25" w:rsidRDefault="0010663D" w14:paraId="32E78FDF" w14:textId="62B36AEC">
            <w:pPr>
              <w:rPr>
                <w:i w:val="1"/>
                <w:iCs w:val="1"/>
                <w:sz w:val="24"/>
                <w:szCs w:val="24"/>
              </w:rPr>
            </w:pPr>
          </w:p>
          <w:p w:rsidRPr="00F76475" w:rsidR="0010663D" w:rsidP="584DEE25" w:rsidRDefault="0010663D" w14:paraId="3DD9ECAE" w14:textId="5F061AB7">
            <w:pPr>
              <w:rPr>
                <w:i w:val="0"/>
                <w:iCs w:val="0"/>
                <w:sz w:val="24"/>
                <w:szCs w:val="24"/>
              </w:rPr>
            </w:pPr>
            <w:r w:rsidRPr="584DEE25" w:rsidR="46E61591">
              <w:rPr>
                <w:i w:val="0"/>
                <w:iCs w:val="0"/>
                <w:sz w:val="24"/>
                <w:szCs w:val="24"/>
              </w:rPr>
              <w:t>Não cria bibliotecas pessoais de música</w:t>
            </w:r>
          </w:p>
        </w:tc>
      </w:tr>
    </w:tbl>
    <w:p w:rsidR="0094014C" w:rsidP="00F76475" w:rsidRDefault="0010663D" w14:paraId="4969B506" w14:textId="36088F4D">
      <w:pPr>
        <w:pStyle w:val="Legenda"/>
        <w:spacing w:before="120"/>
      </w:pPr>
      <w:bookmarkStart w:name="_Toc158902414" w:id="7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7"/>
    </w:p>
    <w:bookmarkEnd w:id="6"/>
    <w:p w:rsidR="00F244C7" w:rsidRDefault="00F244C7" w14:paraId="17DF5F33" w14:textId="77777777">
      <w:pPr>
        <w:rPr>
          <w:b/>
          <w:bCs/>
        </w:rPr>
      </w:pPr>
      <w:r>
        <w:br w:type="page"/>
      </w:r>
    </w:p>
    <w:p w:rsidR="0094014C" w:rsidP="00FC78B4" w:rsidRDefault="00FC78B4" w14:paraId="312FA561" w14:textId="7B173CB7">
      <w:pPr>
        <w:pStyle w:val="Ttulo1"/>
      </w:pPr>
      <w:bookmarkStart w:name="_Toc1703374407" w:id="316004352"/>
      <w:r w:rsidR="2429B816">
        <w:rPr/>
        <w:t>ARTEFATO</w:t>
      </w:r>
      <w:r w:rsidR="2E47B6DE">
        <w:rPr/>
        <w:t xml:space="preserve"> 3:</w:t>
      </w:r>
      <w:r w:rsidR="4511BABF">
        <w:rPr/>
        <w:t xml:space="preserve"> </w:t>
      </w:r>
      <w:r w:rsidR="1BF29A56">
        <w:rPr/>
        <w:t>Quadro “</w:t>
      </w:r>
      <w:r w:rsidR="4511BABF">
        <w:rPr/>
        <w:t>Visão de Produto</w:t>
      </w:r>
      <w:r w:rsidR="1BF29A56">
        <w:rPr/>
        <w:t>”</w:t>
      </w:r>
      <w:r w:rsidR="4511BABF">
        <w:rPr/>
        <w:t>.</w:t>
      </w:r>
      <w:bookmarkEnd w:id="316004352"/>
    </w:p>
    <w:p w:rsidR="00F76475" w:rsidP="584DEE25" w:rsidRDefault="006E52CB" w14:paraId="68F7A937" w14:textId="22E98D49" w14:noSpellErr="1">
      <w:pPr>
        <w:ind w:left="0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Pr="00F76475" w:rsidR="005B22A9" w:rsidTr="584DEE25" w14:paraId="2D761F4E" w14:textId="77777777">
        <w:trPr>
          <w:trHeight w:val="361"/>
        </w:trPr>
        <w:tc>
          <w:tcPr>
            <w:tcW w:w="6237" w:type="dxa"/>
            <w:gridSpan w:val="2"/>
            <w:tcMar/>
            <w:vAlign w:val="center"/>
          </w:tcPr>
          <w:p w:rsidRPr="00F76475" w:rsidR="005B22A9" w:rsidP="009F623C" w:rsidRDefault="005B22A9" w14:paraId="7702474C" w14:textId="16B6589B">
            <w:pPr>
              <w:rPr>
                <w:b/>
                <w:bCs/>
                <w:sz w:val="24"/>
                <w:szCs w:val="24"/>
              </w:rPr>
            </w:pPr>
            <w:bookmarkStart w:name="_Hlk96282105" w:id="9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Pr="00F76475" w:rsidR="005B22A9" w:rsidTr="584DEE25" w14:paraId="1A6F3ED2" w14:textId="77777777">
        <w:trPr>
          <w:trHeight w:val="410"/>
        </w:trPr>
        <w:tc>
          <w:tcPr>
            <w:tcW w:w="6237" w:type="dxa"/>
            <w:gridSpan w:val="2"/>
            <w:tcMar/>
            <w:vAlign w:val="center"/>
          </w:tcPr>
          <w:p w:rsidRPr="00F76475" w:rsidR="005B22A9" w:rsidP="009F623C" w:rsidRDefault="005B22A9" w14:paraId="279BAE02" w14:textId="31133EC6">
            <w:pPr>
              <w:rPr>
                <w:sz w:val="24"/>
                <w:szCs w:val="24"/>
              </w:rPr>
            </w:pPr>
            <w:r w:rsidRPr="584DEE25" w:rsidR="35B2933D">
              <w:rPr>
                <w:b w:val="1"/>
                <w:bCs w:val="1"/>
                <w:sz w:val="24"/>
                <w:szCs w:val="24"/>
              </w:rPr>
              <w:t>NOME DO PRODUTO</w:t>
            </w:r>
            <w:r w:rsidRPr="584DEE25" w:rsidR="35B2933D">
              <w:rPr>
                <w:sz w:val="24"/>
                <w:szCs w:val="24"/>
              </w:rPr>
              <w:t>:</w:t>
            </w:r>
            <w:r w:rsidRPr="584DEE25" w:rsidR="2BDEF131">
              <w:rPr>
                <w:sz w:val="24"/>
                <w:szCs w:val="24"/>
              </w:rPr>
              <w:t xml:space="preserve"> </w:t>
            </w:r>
            <w:r w:rsidRPr="584DEE25" w:rsidR="2BDEF131">
              <w:rPr>
                <w:sz w:val="24"/>
                <w:szCs w:val="24"/>
              </w:rPr>
              <w:t>Hear</w:t>
            </w:r>
            <w:r w:rsidRPr="584DEE25" w:rsidR="2BDEF131">
              <w:rPr>
                <w:sz w:val="24"/>
                <w:szCs w:val="24"/>
              </w:rPr>
              <w:t xml:space="preserve"> me Out</w:t>
            </w:r>
          </w:p>
        </w:tc>
      </w:tr>
      <w:tr w:rsidRPr="00F76475" w:rsidR="006E52CB" w:rsidTr="584DEE25" w14:paraId="53765092" w14:textId="77777777">
        <w:tc>
          <w:tcPr>
            <w:tcW w:w="2694" w:type="dxa"/>
            <w:tcMar/>
            <w:vAlign w:val="center"/>
          </w:tcPr>
          <w:p w:rsidRPr="00F76475" w:rsidR="006E52CB" w:rsidP="006E52CB" w:rsidRDefault="006E52CB" w14:paraId="67D3B850" w14:textId="5CCB6C2D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tcMar/>
            <w:vAlign w:val="center"/>
          </w:tcPr>
          <w:p w:rsidRPr="00F76475" w:rsidR="006E52CB" w:rsidP="006E52CB" w:rsidRDefault="006E52CB" w14:paraId="21584C5D" w14:textId="5602AFC8">
            <w:pPr>
              <w:rPr>
                <w:sz w:val="24"/>
                <w:szCs w:val="24"/>
              </w:rPr>
            </w:pPr>
            <w:r w:rsidRPr="584DEE25" w:rsidR="7DDC3ADE">
              <w:rPr>
                <w:sz w:val="24"/>
                <w:szCs w:val="24"/>
              </w:rPr>
              <w:t xml:space="preserve">Amantes de </w:t>
            </w:r>
            <w:r w:rsidRPr="584DEE25" w:rsidR="7DDC3ADE">
              <w:rPr>
                <w:sz w:val="24"/>
                <w:szCs w:val="24"/>
              </w:rPr>
              <w:t>músicas</w:t>
            </w:r>
            <w:r w:rsidRPr="584DEE25" w:rsidR="7DDC3ADE">
              <w:rPr>
                <w:sz w:val="24"/>
                <w:szCs w:val="24"/>
              </w:rPr>
              <w:t xml:space="preserve"> e críticos</w:t>
            </w:r>
            <w:r w:rsidRPr="584DEE25" w:rsidR="0FE9497C">
              <w:rPr>
                <w:sz w:val="24"/>
                <w:szCs w:val="24"/>
              </w:rPr>
              <w:t>.</w:t>
            </w:r>
          </w:p>
        </w:tc>
      </w:tr>
      <w:tr w:rsidRPr="00F76475" w:rsidR="006E52CB" w:rsidTr="584DEE25" w14:paraId="47E770DC" w14:textId="77777777">
        <w:tc>
          <w:tcPr>
            <w:tcW w:w="2694" w:type="dxa"/>
            <w:tcMar/>
            <w:vAlign w:val="center"/>
          </w:tcPr>
          <w:p w:rsidRPr="00F76475" w:rsidR="006E52CB" w:rsidP="006E52CB" w:rsidRDefault="006E52CB" w14:paraId="1AFE2EC0" w14:textId="4083BC55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tcMar/>
            <w:vAlign w:val="center"/>
          </w:tcPr>
          <w:p w:rsidRPr="00F76475" w:rsidR="006E52CB" w:rsidP="584DEE25" w:rsidRDefault="006E52CB" w14:paraId="47CE1423" w14:textId="611931AB">
            <w:pPr>
              <w:pStyle w:val="Normal"/>
              <w:suppressLineNumbers w:val="0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color w:val="000000" w:themeColor="text1" w:themeTint="FF" w:themeShade="FF"/>
              </w:rPr>
            </w:pPr>
            <w:r w:rsidRPr="584DEE25" w:rsidR="0273015E">
              <w:rPr>
                <w:color w:val="000000" w:themeColor="text1" w:themeTint="FF" w:themeShade="FF"/>
              </w:rPr>
              <w:t xml:space="preserve">Plataforma para compartilhar seus gostos de </w:t>
            </w:r>
            <w:r w:rsidRPr="584DEE25" w:rsidR="0273015E">
              <w:rPr>
                <w:color w:val="000000" w:themeColor="text1" w:themeTint="FF" w:themeShade="FF"/>
              </w:rPr>
              <w:t>músicas</w:t>
            </w:r>
            <w:r w:rsidRPr="584DEE25" w:rsidR="0273015E">
              <w:rPr>
                <w:color w:val="000000" w:themeColor="text1" w:themeTint="FF" w:themeShade="FF"/>
              </w:rPr>
              <w:t>.</w:t>
            </w:r>
          </w:p>
        </w:tc>
      </w:tr>
      <w:tr w:rsidRPr="00F76475" w:rsidR="006E52CB" w:rsidTr="584DEE25" w14:paraId="29DFD1E6" w14:textId="77777777">
        <w:tc>
          <w:tcPr>
            <w:tcW w:w="2694" w:type="dxa"/>
            <w:tcMar/>
            <w:vAlign w:val="center"/>
          </w:tcPr>
          <w:p w:rsidRPr="00F76475" w:rsidR="006E52CB" w:rsidP="006E52CB" w:rsidRDefault="006E52CB" w14:paraId="2466B633" w14:textId="43963820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tcMar/>
            <w:vAlign w:val="center"/>
          </w:tcPr>
          <w:p w:rsidRPr="00F76475" w:rsidR="006E52CB" w:rsidP="584DEE25" w:rsidRDefault="006E52CB" w14:paraId="13687867" w14:textId="278DC6D9">
            <w:pPr>
              <w:spacing w:before="120" w:after="120"/>
              <w:rPr>
                <w:color w:val="000000" w:themeColor="text1" w:themeTint="FF" w:themeShade="FF"/>
              </w:rPr>
            </w:pPr>
            <w:r w:rsidRPr="584DEE25" w:rsidR="7E1538BD">
              <w:rPr>
                <w:color w:val="000000" w:themeColor="text1" w:themeTint="FF" w:themeShade="FF"/>
              </w:rPr>
              <w:t>Montar opiniões sobre um artista</w:t>
            </w:r>
            <w:r w:rsidRPr="584DEE25" w:rsidR="0B8F79B8">
              <w:rPr>
                <w:color w:val="000000" w:themeColor="text1" w:themeTint="FF" w:themeShade="FF"/>
              </w:rPr>
              <w:t>/m</w:t>
            </w:r>
            <w:r w:rsidRPr="584DEE25" w:rsidR="09C15854">
              <w:rPr>
                <w:color w:val="000000" w:themeColor="text1" w:themeTint="FF" w:themeShade="FF"/>
              </w:rPr>
              <w:t>ús</w:t>
            </w:r>
            <w:r w:rsidRPr="584DEE25" w:rsidR="0B8F79B8">
              <w:rPr>
                <w:color w:val="000000" w:themeColor="text1" w:themeTint="FF" w:themeShade="FF"/>
              </w:rPr>
              <w:t>ica</w:t>
            </w:r>
            <w:r w:rsidRPr="584DEE25" w:rsidR="1515CBE0">
              <w:rPr>
                <w:color w:val="000000" w:themeColor="text1" w:themeTint="FF" w:themeShade="FF"/>
              </w:rPr>
              <w:t>.</w:t>
            </w:r>
          </w:p>
        </w:tc>
      </w:tr>
      <w:tr w:rsidRPr="00F76475" w:rsidR="006E52CB" w:rsidTr="584DEE25" w14:paraId="1F1FCE48" w14:textId="77777777">
        <w:tc>
          <w:tcPr>
            <w:tcW w:w="2694" w:type="dxa"/>
            <w:tcMar/>
            <w:vAlign w:val="center"/>
          </w:tcPr>
          <w:p w:rsidRPr="00F76475" w:rsidR="006E52CB" w:rsidP="006E52CB" w:rsidRDefault="006E52CB" w14:paraId="00EDFA10" w14:textId="5881F9C8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tcMar/>
            <w:vAlign w:val="center"/>
          </w:tcPr>
          <w:p w:rsidRPr="00F76475" w:rsidR="006E52CB" w:rsidP="584DEE25" w:rsidRDefault="006E52CB" w14:paraId="449EE764" w14:textId="56BBCC7E">
            <w:pPr>
              <w:spacing w:before="120" w:after="120"/>
              <w:rPr>
                <w:color w:val="000000" w:themeColor="text1" w:themeTint="FF" w:themeShade="FF"/>
              </w:rPr>
            </w:pPr>
            <w:r w:rsidRPr="584DEE25" w:rsidR="0A897D50">
              <w:rPr>
                <w:color w:val="000000" w:themeColor="text1" w:themeTint="FF" w:themeShade="FF"/>
              </w:rPr>
              <w:t>Opini</w:t>
            </w:r>
            <w:r w:rsidRPr="584DEE25" w:rsidR="6D45FF07">
              <w:rPr>
                <w:color w:val="000000" w:themeColor="text1" w:themeTint="FF" w:themeShade="FF"/>
              </w:rPr>
              <w:t>õ</w:t>
            </w:r>
            <w:r w:rsidRPr="584DEE25" w:rsidR="0A897D50">
              <w:rPr>
                <w:color w:val="000000" w:themeColor="text1" w:themeTint="FF" w:themeShade="FF"/>
              </w:rPr>
              <w:t>es</w:t>
            </w:r>
            <w:r w:rsidRPr="584DEE25" w:rsidR="0A897D50">
              <w:rPr>
                <w:color w:val="000000" w:themeColor="text1" w:themeTint="FF" w:themeShade="FF"/>
              </w:rPr>
              <w:t xml:space="preserve"> de </w:t>
            </w:r>
            <w:r w:rsidRPr="584DEE25" w:rsidR="06C6899D">
              <w:rPr>
                <w:color w:val="000000" w:themeColor="text1" w:themeTint="FF" w:themeShade="FF"/>
              </w:rPr>
              <w:t>usuários</w:t>
            </w:r>
            <w:r w:rsidRPr="584DEE25" w:rsidR="0A897D50">
              <w:rPr>
                <w:color w:val="000000" w:themeColor="text1" w:themeTint="FF" w:themeShade="FF"/>
              </w:rPr>
              <w:t xml:space="preserve"> e </w:t>
            </w:r>
            <w:r w:rsidRPr="584DEE25" w:rsidR="045E4E32">
              <w:rPr>
                <w:color w:val="000000" w:themeColor="text1" w:themeTint="FF" w:themeShade="FF"/>
              </w:rPr>
              <w:t>críticos</w:t>
            </w:r>
            <w:r w:rsidRPr="584DEE25" w:rsidR="0A897D50">
              <w:rPr>
                <w:color w:val="000000" w:themeColor="text1" w:themeTint="FF" w:themeShade="FF"/>
              </w:rPr>
              <w:t xml:space="preserve"> independen</w:t>
            </w:r>
            <w:r w:rsidRPr="584DEE25" w:rsidR="0A897D50">
              <w:rPr>
                <w:color w:val="000000" w:themeColor="text1" w:themeTint="FF" w:themeShade="FF"/>
              </w:rPr>
              <w:t>t</w:t>
            </w:r>
            <w:r w:rsidRPr="584DEE25" w:rsidR="0A897D50">
              <w:rPr>
                <w:color w:val="000000" w:themeColor="text1" w:themeTint="FF" w:themeShade="FF"/>
              </w:rPr>
              <w:t>es</w:t>
            </w:r>
            <w:r w:rsidRPr="584DEE25" w:rsidR="198D7F8D">
              <w:rPr>
                <w:color w:val="000000" w:themeColor="text1" w:themeTint="FF" w:themeShade="FF"/>
              </w:rPr>
              <w:t>.</w:t>
            </w:r>
          </w:p>
        </w:tc>
      </w:tr>
      <w:tr w:rsidRPr="00F76475" w:rsidR="006E52CB" w:rsidTr="584DEE25" w14:paraId="79369F07" w14:textId="77777777">
        <w:tc>
          <w:tcPr>
            <w:tcW w:w="2694" w:type="dxa"/>
            <w:tcMar/>
            <w:vAlign w:val="center"/>
          </w:tcPr>
          <w:p w:rsidRPr="00F76475" w:rsidR="006E52CB" w:rsidP="006E52CB" w:rsidRDefault="006E52CB" w14:paraId="1A8A2763" w14:textId="72FFE429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tcMar/>
            <w:vAlign w:val="center"/>
          </w:tcPr>
          <w:p w:rsidR="3CAEBB82" w:rsidP="584DEE25" w:rsidRDefault="3CAEBB82" w14:paraId="2E7CA04A" w14:textId="6885DE20">
            <w:pPr>
              <w:pStyle w:val="Normal"/>
              <w:suppressLineNumbers w:val="0"/>
              <w:bidi w:val="0"/>
              <w:spacing w:before="120" w:beforeAutospacing="off" w:after="120" w:afterAutospacing="off" w:line="240" w:lineRule="auto"/>
              <w:ind w:left="0" w:right="0"/>
              <w:jc w:val="left"/>
              <w:rPr>
                <w:color w:val="000000" w:themeColor="text1" w:themeTint="FF" w:themeShade="FF"/>
              </w:rPr>
            </w:pPr>
            <w:r w:rsidRPr="584DEE25" w:rsidR="3CAEBB82">
              <w:rPr>
                <w:color w:val="000000" w:themeColor="text1" w:themeTint="FF" w:themeShade="FF"/>
              </w:rPr>
              <w:t>Registro e reflexão</w:t>
            </w:r>
            <w:r w:rsidRPr="584DEE25" w:rsidR="6644F388">
              <w:rPr>
                <w:color w:val="000000" w:themeColor="text1" w:themeTint="FF" w:themeShade="FF"/>
              </w:rPr>
              <w:t xml:space="preserve"> sobre </w:t>
            </w:r>
            <w:r w:rsidRPr="584DEE25" w:rsidR="6644F388">
              <w:rPr>
                <w:color w:val="000000" w:themeColor="text1" w:themeTint="FF" w:themeShade="FF"/>
              </w:rPr>
              <w:t>músicas</w:t>
            </w:r>
            <w:r w:rsidRPr="584DEE25" w:rsidR="6644F388">
              <w:rPr>
                <w:color w:val="000000" w:themeColor="text1" w:themeTint="FF" w:themeShade="FF"/>
              </w:rPr>
              <w:t xml:space="preserve"> e artistas</w:t>
            </w:r>
            <w:r w:rsidRPr="584DEE25" w:rsidR="41C6719B">
              <w:rPr>
                <w:color w:val="000000" w:themeColor="text1" w:themeTint="FF" w:themeShade="FF"/>
              </w:rPr>
              <w:t>.</w:t>
            </w:r>
          </w:p>
          <w:p w:rsidRPr="00F76475" w:rsidR="006E52CB" w:rsidP="006E52CB" w:rsidRDefault="006E52CB" w14:paraId="4115B7BD" w14:noSpellErr="1" w14:textId="763A1ECF">
            <w:pPr>
              <w:rPr>
                <w:sz w:val="24"/>
                <w:szCs w:val="24"/>
              </w:rPr>
            </w:pPr>
          </w:p>
        </w:tc>
      </w:tr>
    </w:tbl>
    <w:p w:rsidR="00AE1E85" w:rsidP="00F76475" w:rsidRDefault="00AE1E85" w14:paraId="184CCAF3" w14:textId="5895AA41">
      <w:pPr>
        <w:pStyle w:val="Legenda"/>
        <w:spacing w:before="120"/>
      </w:pPr>
      <w:bookmarkStart w:name="_Toc158902415" w:id="10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10"/>
    </w:p>
    <w:p w:rsidR="00EA0C41" w:rsidP="00EA0C41" w:rsidRDefault="00EA0C41" w14:paraId="50FA646D" w14:textId="0AD0307C">
      <w:pPr>
        <w:ind w:left="708"/>
      </w:pPr>
    </w:p>
    <w:bookmarkEnd w:id="9"/>
    <w:p w:rsidR="00AE1E85" w:rsidP="00EA0C41" w:rsidRDefault="00AE1E85" w14:paraId="1FA7B345" w14:textId="22BC0A72">
      <w:pPr>
        <w:ind w:left="708"/>
      </w:pPr>
    </w:p>
    <w:p w:rsidR="007E2392" w:rsidRDefault="007E2392" w14:paraId="69E829AE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="00A61B27" w:rsidP="00BF3A32" w:rsidRDefault="00017559" w14:paraId="38D0D20C" w14:textId="2167BF37">
      <w:pPr>
        <w:pStyle w:val="Ttulo1"/>
      </w:pPr>
      <w:bookmarkStart w:name="_Toc1403492682" w:id="1777154897"/>
      <w:r w:rsidR="0956A0C4">
        <w:rPr/>
        <w:t>ARTEFATO</w:t>
      </w:r>
      <w:r w:rsidR="2E47B6DE">
        <w:rPr/>
        <w:t xml:space="preserve"> 4:</w:t>
      </w:r>
      <w:r w:rsidR="0956A0C4">
        <w:rPr/>
        <w:t xml:space="preserve"> C</w:t>
      </w:r>
      <w:r w:rsidR="2E47B6DE">
        <w:rPr/>
        <w:t>anvas</w:t>
      </w:r>
      <w:r w:rsidR="77ABC905">
        <w:rPr/>
        <w:t xml:space="preserve"> PBB</w:t>
      </w:r>
      <w:bookmarkStart w:name="_Ref95112547" w:id="12"/>
      <w:bookmarkEnd w:id="1777154897"/>
    </w:p>
    <w:p w:rsidR="007C2471" w:rsidP="007C2471" w:rsidRDefault="007C2471" w14:paraId="49AA8551" w14:textId="66B17127">
      <w:pPr>
        <w:keepNext w:val="1"/>
        <w:jc w:val="center"/>
      </w:pPr>
      <w:r>
        <w:br/>
      </w:r>
      <w:r>
        <w:br/>
      </w:r>
      <w:r w:rsidR="545BAB69">
        <w:drawing>
          <wp:inline wp14:editId="100BED67" wp14:anchorId="412A476E">
            <wp:extent cx="5400675" cy="438150"/>
            <wp:effectExtent l="0" t="0" r="0" b="0"/>
            <wp:docPr id="182424321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7326d31125e477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76F6DC5" w:rsidP="584DEE25" w:rsidRDefault="476F6DC5" w14:paraId="5A079B15" w14:textId="26ACCF16">
      <w:pPr>
        <w:keepNext w:val="1"/>
        <w:jc w:val="center"/>
      </w:pPr>
      <w:r w:rsidR="476F6DC5">
        <w:drawing>
          <wp:inline wp14:editId="138346EA" wp14:anchorId="7B48F714">
            <wp:extent cx="2486025" cy="5400675"/>
            <wp:effectExtent l="0" t="0" r="0" b="0"/>
            <wp:docPr id="109742084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a90bfce307e438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6025" cy="540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84DEE25" w:rsidP="584DEE25" w:rsidRDefault="584DEE25" w14:paraId="770C5388" w14:textId="6604352B">
      <w:pPr>
        <w:keepNext w:val="1"/>
        <w:jc w:val="center"/>
      </w:pPr>
    </w:p>
    <w:p w:rsidR="584DEE25" w:rsidP="584DEE25" w:rsidRDefault="584DEE25" w14:paraId="1C447AE7" w14:textId="37A611F7">
      <w:pPr>
        <w:keepNext w:val="1"/>
        <w:jc w:val="center"/>
      </w:pPr>
      <w:r w:rsidR="2BE14A69">
        <w:drawing>
          <wp:inline wp14:editId="182611D1" wp14:anchorId="779C1F25">
            <wp:extent cx="5400675" cy="2247537"/>
            <wp:effectExtent l="0" t="0" r="0" b="0"/>
            <wp:docPr id="161269871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ac679ac56e0456f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xmlns:pic="http://schemas.openxmlformats.org/drawingml/2006/picture">
                    <a:xfrm xmlns:a="http://schemas.openxmlformats.org/drawingml/2006/main" rot="0" flipH="0" flipV="0">
                      <a:off x="0" y="0"/>
                      <a:ext cx="5400675" cy="2247537"/>
                    </a:xfrm>
                    <a:prstGeom xmlns:a="http://schemas.openxmlformats.org/drawingml/2006/main"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BE14A69" w:rsidP="097250AB" w:rsidRDefault="2BE14A69" w14:paraId="41C73DA1" w14:textId="7C0A731D">
      <w:pPr>
        <w:pStyle w:val="Normal"/>
        <w:keepNext w:val="1"/>
        <w:jc w:val="center"/>
      </w:pPr>
      <w:r w:rsidR="2BE14A69">
        <w:drawing>
          <wp:inline wp14:editId="0F7B1684" wp14:anchorId="2A686C06">
            <wp:extent cx="5400675" cy="1981912"/>
            <wp:effectExtent l="0" t="0" r="0" b="0"/>
            <wp:docPr id="209869869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ac8d8a6eec4497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1981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017559" w:rsidR="007C2471" w:rsidP="007C2471" w:rsidRDefault="007C2471" w14:paraId="315C80A7" w14:textId="3D465E2A">
      <w:pPr>
        <w:pStyle w:val="Legenda"/>
      </w:pPr>
      <w:bookmarkStart w:name="_Toc158902416" w:id="13"/>
      <w:r w:rsidRPr="097250AB" w:rsidR="007C2471">
        <w:rPr>
          <w:lang w:val="en-US"/>
        </w:rPr>
        <w:t>Figura</w:t>
      </w:r>
      <w:r w:rsidRPr="097250AB" w:rsidR="007C2471">
        <w:rPr>
          <w:lang w:val="en-US"/>
        </w:rPr>
        <w:t xml:space="preserve"> </w:t>
      </w:r>
      <w:r>
        <w:fldChar w:fldCharType="begin"/>
      </w:r>
      <w:r w:rsidRPr="097250AB">
        <w:rPr>
          <w:lang w:val="en-US"/>
        </w:rPr>
        <w:instrText xml:space="preserve"> SEQ Figura \* ARABIC </w:instrText>
      </w:r>
      <w:r>
        <w:fldChar w:fldCharType="separate"/>
      </w:r>
      <w:r w:rsidRPr="097250AB" w:rsidR="0010663D">
        <w:rPr>
          <w:noProof/>
          <w:lang w:val="en-US"/>
        </w:rPr>
        <w:t>4</w:t>
      </w:r>
      <w:r w:rsidRPr="097250AB">
        <w:rPr>
          <w:noProof/>
        </w:rPr>
        <w:fldChar w:fldCharType="end"/>
      </w:r>
      <w:r w:rsidRPr="097250AB" w:rsidR="007C2471">
        <w:rPr>
          <w:lang w:val="en-US"/>
        </w:rPr>
        <w:t xml:space="preserve"> </w:t>
      </w:r>
      <w:r w:rsidRPr="097250AB" w:rsidR="003D5A6D">
        <w:rPr>
          <w:lang w:val="en-US"/>
        </w:rPr>
        <w:t>–</w:t>
      </w:r>
      <w:r w:rsidRPr="097250AB" w:rsidR="007C2471">
        <w:rPr>
          <w:lang w:val="en-US"/>
        </w:rPr>
        <w:t xml:space="preserve"> </w:t>
      </w:r>
      <w:r w:rsidRPr="097250AB" w:rsidR="003D5A6D">
        <w:rPr>
          <w:lang w:val="en-US"/>
        </w:rPr>
        <w:t>Ca</w:t>
      </w:r>
      <w:r w:rsidRPr="097250AB" w:rsidR="003D5A6D">
        <w:rPr>
          <w:lang w:val="en-US"/>
        </w:rPr>
        <w:t>nvas PBB:</w:t>
      </w:r>
      <w:r w:rsidRPr="097250AB" w:rsidR="007C2471">
        <w:rPr>
          <w:noProof/>
          <w:lang w:val="en-US"/>
        </w:rPr>
        <w:t xml:space="preserve"> "Product Backlog Building"</w:t>
      </w:r>
      <w:r w:rsidRPr="097250AB" w:rsidR="00944B0F">
        <w:rPr>
          <w:noProof/>
          <w:lang w:val="en-US"/>
        </w:rPr>
        <w:t>.</w:t>
      </w:r>
      <w:r w:rsidRPr="097250AB" w:rsidR="00E961EB">
        <w:rPr>
          <w:noProof/>
          <w:lang w:val="en-US"/>
        </w:rPr>
        <w:t xml:space="preserve"> </w:t>
      </w:r>
      <w:r w:rsidRPr="097250AB" w:rsidR="00E961EB">
        <w:rPr>
          <w:noProof/>
        </w:rPr>
        <w:t>Fonte: AGUIAR, F. 2018.</w:t>
      </w:r>
      <w:bookmarkEnd w:id="13"/>
    </w:p>
    <w:p w:rsidR="00B257D8" w:rsidRDefault="00B257D8" w14:paraId="3CD7B7DA" w14:textId="1FB1E0C0"/>
    <w:p w:rsidR="097250AB" w:rsidP="097250AB" w:rsidRDefault="097250AB" w14:paraId="61C9CD19" w14:textId="1BDD4A2D">
      <w:pPr>
        <w:pStyle w:val="Ttulo1"/>
      </w:pPr>
    </w:p>
    <w:p w:rsidR="097250AB" w:rsidP="097250AB" w:rsidRDefault="097250AB" w14:paraId="56516FEA" w14:textId="171641B7">
      <w:pPr>
        <w:pStyle w:val="Ttulo1"/>
      </w:pPr>
    </w:p>
    <w:p w:rsidR="097250AB" w:rsidP="097250AB" w:rsidRDefault="097250AB" w14:paraId="7835EE36" w14:textId="4D652DB7">
      <w:pPr>
        <w:pStyle w:val="Ttulo1"/>
      </w:pPr>
    </w:p>
    <w:p w:rsidR="097250AB" w:rsidP="097250AB" w:rsidRDefault="097250AB" w14:paraId="6619565D" w14:textId="4621C632">
      <w:pPr>
        <w:pStyle w:val="Ttulo1"/>
      </w:pPr>
    </w:p>
    <w:p w:rsidR="097250AB" w:rsidP="097250AB" w:rsidRDefault="097250AB" w14:paraId="4EF38C4E" w14:textId="0A284914">
      <w:pPr>
        <w:pStyle w:val="Normal"/>
      </w:pPr>
    </w:p>
    <w:p w:rsidR="097250AB" w:rsidP="097250AB" w:rsidRDefault="097250AB" w14:paraId="37EA711D" w14:textId="30DDFEE2">
      <w:pPr>
        <w:pStyle w:val="Normal"/>
      </w:pPr>
    </w:p>
    <w:p w:rsidR="00F76475" w:rsidP="00F76475" w:rsidRDefault="00F76475" w14:paraId="18C9E9B6" w14:textId="77777777">
      <w:pPr>
        <w:pStyle w:val="Ttulo1"/>
      </w:pPr>
      <w:bookmarkStart w:name="_Toc1767006118" w:id="454825528"/>
      <w:r w:rsidR="00F76475">
        <w:rPr/>
        <w:t>ARTEFATO 5: R</w:t>
      </w:r>
      <w:r w:rsidR="00F76475">
        <w:rPr/>
        <w:t xml:space="preserve">elação de </w:t>
      </w:r>
      <w:r w:rsidR="00F76475">
        <w:rPr/>
        <w:t>U</w:t>
      </w:r>
      <w:r w:rsidR="00F76475">
        <w:rPr/>
        <w:t>ser</w:t>
      </w:r>
      <w:r w:rsidR="00F76475">
        <w:rPr/>
        <w:t xml:space="preserve"> </w:t>
      </w:r>
      <w:r w:rsidR="00F76475">
        <w:rPr/>
        <w:t>S</w:t>
      </w:r>
      <w:r w:rsidR="00F76475">
        <w:rPr/>
        <w:t>tories</w:t>
      </w:r>
      <w:bookmarkEnd w:id="454825528"/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Pr="00821815" w:rsidR="006E52CB" w:rsidTr="097250AB" w14:paraId="29A1DC7A" w14:textId="77777777">
        <w:trPr>
          <w:trHeight w:val="380"/>
        </w:trPr>
        <w:tc>
          <w:tcPr>
            <w:tcW w:w="8505" w:type="dxa"/>
            <w:gridSpan w:val="2"/>
            <w:tcMar/>
            <w:vAlign w:val="center"/>
          </w:tcPr>
          <w:p w:rsidRPr="00821815" w:rsidR="006E52CB" w:rsidP="584DEE25" w:rsidRDefault="006E52CB" w14:paraId="4949A73E" w14:textId="39A76D58">
            <w:pPr>
              <w:spacing w:before="60" w:after="60"/>
              <w:ind w:left="30" w:hanging="30"/>
              <w:rPr>
                <w:color w:val="000000" w:themeColor="text1" w:themeTint="FF" w:themeShade="FF"/>
                <w:highlight w:val="yellow"/>
              </w:rPr>
            </w:pPr>
            <w:r w:rsidRPr="584DEE25" w:rsidR="6E50EFC4">
              <w:rPr>
                <w:b w:val="1"/>
                <w:bCs w:val="1"/>
              </w:rPr>
              <w:t xml:space="preserve">HISTÓRIA DO USUÁRIO </w:t>
            </w:r>
            <w:r w:rsidRPr="584DEE25" w:rsidR="6E50EFC4">
              <w:rPr>
                <w:b w:val="1"/>
                <w:bCs w:val="1"/>
              </w:rPr>
              <w:t>1</w:t>
            </w:r>
            <w:r w:rsidRPr="584DEE25" w:rsidR="6E50EFC4">
              <w:rPr>
                <w:b w:val="1"/>
                <w:bCs w:val="1"/>
              </w:rPr>
              <w:t xml:space="preserve"> - </w:t>
            </w:r>
            <w:r w:rsidRPr="584DEE25" w:rsidR="6E50EFC4">
              <w:rPr>
                <w:b w:val="1"/>
                <w:bCs w:val="1"/>
              </w:rPr>
              <w:t>PBI</w:t>
            </w:r>
            <w:r w:rsidR="6E50EFC4">
              <w:rPr/>
              <w:t xml:space="preserve">: </w:t>
            </w:r>
            <w:r w:rsidRPr="584DEE25" w:rsidR="29174EA9">
              <w:rPr>
                <w:color w:val="000000" w:themeColor="text1" w:themeTint="FF" w:themeShade="FF"/>
              </w:rPr>
              <w:t>Avaliar uma música</w:t>
            </w:r>
          </w:p>
        </w:tc>
      </w:tr>
      <w:tr w:rsidR="006E52CB" w:rsidTr="097250AB" w14:paraId="11F03E33" w14:textId="77777777">
        <w:tc>
          <w:tcPr>
            <w:tcW w:w="8505" w:type="dxa"/>
            <w:gridSpan w:val="2"/>
            <w:tcMar/>
          </w:tcPr>
          <w:p w:rsidR="006E52CB" w:rsidP="584DEE25" w:rsidRDefault="006E52CB" w14:paraId="4193FDD3" w14:textId="733AD781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bookmarkStart w:name="_Hlk96268510" w:id="15"/>
            <w:r w:rsidRPr="097250AB" w:rsidR="039C2492">
              <w:rPr>
                <w:b w:val="1"/>
                <w:bCs w:val="1"/>
              </w:rPr>
              <w:t>COMO</w:t>
            </w:r>
            <w:r w:rsidR="039C2492">
              <w:rPr/>
              <w:t xml:space="preserve">: </w:t>
            </w:r>
            <w:r w:rsidRPr="097250AB" w:rsidR="7E7B0EE0">
              <w:rPr>
                <w:color w:val="000000" w:themeColor="text1" w:themeTint="FF" w:themeShade="FF"/>
              </w:rPr>
              <w:t>Usuário</w:t>
            </w:r>
            <w:r w:rsidRPr="097250AB" w:rsidR="5BBD0BD6">
              <w:rPr>
                <w:color w:val="000000" w:themeColor="text1" w:themeTint="FF" w:themeShade="FF"/>
              </w:rPr>
              <w:t xml:space="preserve"> autenticado</w:t>
            </w:r>
          </w:p>
          <w:p w:rsidRPr="00821815" w:rsidR="006E52CB" w:rsidP="584DEE25" w:rsidRDefault="006E52CB" w14:paraId="657D68C2" w14:textId="4C62F058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39C2492">
              <w:rPr>
                <w:b w:val="1"/>
                <w:bCs w:val="1"/>
              </w:rPr>
              <w:t>POSSO</w:t>
            </w:r>
            <w:r w:rsidR="039C2492">
              <w:rPr/>
              <w:t>:</w:t>
            </w:r>
            <w:r w:rsidR="65C5F2FF">
              <w:rPr/>
              <w:t xml:space="preserve"> </w:t>
            </w:r>
            <w:r w:rsidR="2AE6E5D3">
              <w:rPr/>
              <w:t>Avaliar</w:t>
            </w:r>
            <w:r w:rsidRPr="097250AB" w:rsidR="65C5F2FF">
              <w:rPr>
                <w:color w:val="000000" w:themeColor="text1" w:themeTint="FF" w:themeShade="FF"/>
              </w:rPr>
              <w:t xml:space="preserve"> uma música</w:t>
            </w:r>
          </w:p>
          <w:p w:rsidR="006E52CB" w:rsidP="006931E7" w:rsidRDefault="006E52CB" w14:paraId="1728C3E7" w14:textId="1C8487DA">
            <w:pPr>
              <w:spacing w:before="60" w:after="60"/>
              <w:ind w:left="30" w:hanging="30"/>
            </w:pPr>
            <w:r w:rsidRPr="097250AB" w:rsidR="039C2492">
              <w:rPr>
                <w:b w:val="1"/>
                <w:bCs w:val="1"/>
              </w:rPr>
              <w:t>PARA</w:t>
            </w:r>
            <w:r w:rsidR="039C2492">
              <w:rPr/>
              <w:t xml:space="preserve">: </w:t>
            </w:r>
            <w:r w:rsidR="6B5BC7E5">
              <w:rPr/>
              <w:t>Expor sua opinião</w:t>
            </w:r>
          </w:p>
        </w:tc>
      </w:tr>
      <w:tr w:rsidR="006E52CB" w:rsidTr="097250AB" w14:paraId="6E28770E" w14:textId="77777777">
        <w:tc>
          <w:tcPr>
            <w:tcW w:w="1276" w:type="dxa"/>
            <w:tcMar/>
          </w:tcPr>
          <w:p w:rsidR="006E52CB" w:rsidP="006931E7" w:rsidRDefault="006E52CB" w14:paraId="488EF6BB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:rsidRPr="004F21EF" w:rsidR="006E52CB" w:rsidP="006931E7" w:rsidRDefault="006E52CB" w14:paraId="2F9C335C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  <w:tcMar/>
          </w:tcPr>
          <w:p w:rsidR="006E52CB" w:rsidP="006931E7" w:rsidRDefault="006E52CB" w14:paraId="166B1895" w14:textId="43E42609">
            <w:pPr>
              <w:spacing w:before="60" w:after="60"/>
              <w:ind w:left="168"/>
            </w:pPr>
            <w:r w:rsidRPr="097250AB" w:rsidR="5A214E70">
              <w:rPr>
                <w:b w:val="1"/>
                <w:bCs w:val="1"/>
              </w:rPr>
              <w:t>DADO</w:t>
            </w:r>
            <w:r w:rsidR="5A214E70">
              <w:rPr/>
              <w:t xml:space="preserve"> </w:t>
            </w:r>
            <w:r w:rsidRPr="097250AB" w:rsidR="5A214E70">
              <w:rPr>
                <w:b w:val="1"/>
                <w:bCs w:val="1"/>
              </w:rPr>
              <w:t>QUE</w:t>
            </w:r>
            <w:r w:rsidR="5A214E70">
              <w:rPr/>
              <w:t>:</w:t>
            </w:r>
            <w:r w:rsidR="5A214E70">
              <w:rPr/>
              <w:t xml:space="preserve"> </w:t>
            </w:r>
            <w:r w:rsidR="62E70E55">
              <w:rPr/>
              <w:t xml:space="preserve">O usuário acessa a </w:t>
            </w:r>
            <w:r w:rsidR="62E70E55">
              <w:rPr/>
              <w:t>página</w:t>
            </w:r>
            <w:r w:rsidR="62E70E55">
              <w:rPr/>
              <w:t xml:space="preserve"> de uma música</w:t>
            </w:r>
          </w:p>
          <w:p w:rsidRPr="001137C6" w:rsidR="006E52CB" w:rsidP="006931E7" w:rsidRDefault="006E52CB" w14:paraId="6C4F51D0" w14:textId="689FF451">
            <w:pPr>
              <w:spacing w:before="60" w:after="60"/>
              <w:ind w:left="168"/>
            </w:pPr>
            <w:r w:rsidRPr="097250AB" w:rsidR="5A214E70">
              <w:rPr>
                <w:b w:val="1"/>
                <w:bCs w:val="1"/>
              </w:rPr>
              <w:t>QUANDO</w:t>
            </w:r>
            <w:r w:rsidR="5A214E70">
              <w:rPr/>
              <w:t xml:space="preserve">: </w:t>
            </w:r>
            <w:r w:rsidR="0C6EE1D2">
              <w:rPr/>
              <w:t xml:space="preserve">O usuário seleciona a sua avaliação para a música especifica </w:t>
            </w:r>
          </w:p>
          <w:p w:rsidRPr="001137C6" w:rsidR="006E52CB" w:rsidP="006931E7" w:rsidRDefault="006E52CB" w14:paraId="3C3F9449" w14:textId="12A0B7A6">
            <w:pPr>
              <w:spacing w:before="60" w:after="60"/>
              <w:ind w:left="168"/>
            </w:pPr>
            <w:r w:rsidRPr="097250AB" w:rsidR="5A214E70">
              <w:rPr>
                <w:b w:val="1"/>
                <w:bCs w:val="1"/>
              </w:rPr>
              <w:t>ENTÃO</w:t>
            </w:r>
            <w:r w:rsidR="5A214E70">
              <w:rPr/>
              <w:t xml:space="preserve">: </w:t>
            </w:r>
            <w:r w:rsidR="2D184B7A">
              <w:rPr/>
              <w:t>O usuário recebe</w:t>
            </w:r>
            <w:r w:rsidR="63D401BD">
              <w:rPr/>
              <w:t xml:space="preserve"> um retorno do site mostrando qual a avaliação dada </w:t>
            </w:r>
            <w:r w:rsidR="63D401BD">
              <w:rPr/>
              <w:t>a</w:t>
            </w:r>
            <w:r w:rsidR="63D401BD">
              <w:rPr/>
              <w:t xml:space="preserve"> </w:t>
            </w:r>
            <w:r w:rsidR="63D401BD">
              <w:rPr/>
              <w:t>música</w:t>
            </w:r>
            <w:r w:rsidR="63D401BD">
              <w:rPr/>
              <w:t xml:space="preserve"> </w:t>
            </w:r>
          </w:p>
        </w:tc>
      </w:tr>
      <w:tr w:rsidR="006E52CB" w:rsidTr="097250AB" w14:paraId="27AB1691" w14:textId="77777777">
        <w:trPr>
          <w:trHeight w:val="1322"/>
        </w:trPr>
        <w:tc>
          <w:tcPr>
            <w:tcW w:w="1276" w:type="dxa"/>
            <w:tcMar/>
          </w:tcPr>
          <w:p w:rsidR="006E52CB" w:rsidP="006931E7" w:rsidRDefault="006E52CB" w14:paraId="216C3951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:rsidRPr="004F21EF" w:rsidR="006E52CB" w:rsidP="006931E7" w:rsidRDefault="006E52CB" w14:paraId="4FDF9B30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  <w:tcMar/>
          </w:tcPr>
          <w:p w:rsidRPr="001137C6" w:rsidR="006E52CB" w:rsidP="097250AB" w:rsidRDefault="006E52CB" w14:paraId="6E947204" w14:textId="35A63CA9">
            <w:pPr>
              <w:spacing w:before="60" w:after="60"/>
              <w:ind w:left="168"/>
              <w:rPr>
                <w:color w:val="00B0F0"/>
              </w:rPr>
            </w:pPr>
            <w:r w:rsidRPr="097250AB" w:rsidR="5A214E70">
              <w:rPr>
                <w:b w:val="1"/>
                <w:bCs w:val="1"/>
              </w:rPr>
              <w:t>DADO</w:t>
            </w:r>
            <w:r w:rsidR="5A214E70">
              <w:rPr/>
              <w:t xml:space="preserve"> </w:t>
            </w:r>
            <w:r w:rsidRPr="097250AB" w:rsidR="5A214E70">
              <w:rPr>
                <w:b w:val="1"/>
                <w:bCs w:val="1"/>
              </w:rPr>
              <w:t>QUE</w:t>
            </w:r>
            <w:r w:rsidR="5A214E70">
              <w:rPr/>
              <w:t>:</w:t>
            </w:r>
            <w:r w:rsidR="5A214E70">
              <w:rPr/>
              <w:t xml:space="preserve"> </w:t>
            </w:r>
            <w:r w:rsidR="696CFD6A">
              <w:rPr/>
              <w:t>O usuário acessa a página de uma música</w:t>
            </w:r>
            <w:r w:rsidRPr="097250AB" w:rsidR="696CFD6A">
              <w:rPr>
                <w:b w:val="1"/>
                <w:bCs w:val="1"/>
              </w:rPr>
              <w:t xml:space="preserve"> </w:t>
            </w:r>
          </w:p>
          <w:p w:rsidRPr="001137C6" w:rsidR="006E52CB" w:rsidP="097250AB" w:rsidRDefault="006E52CB" w14:paraId="656A6721" w14:textId="70D29BCF">
            <w:pPr>
              <w:spacing w:before="60" w:after="60"/>
              <w:ind w:left="168"/>
              <w:rPr>
                <w:color w:val="00B0F0"/>
              </w:rPr>
            </w:pPr>
            <w:r w:rsidRPr="097250AB" w:rsidR="5A214E70">
              <w:rPr>
                <w:b w:val="1"/>
                <w:bCs w:val="1"/>
              </w:rPr>
              <w:t>QUANDO</w:t>
            </w:r>
            <w:r w:rsidR="5A214E70">
              <w:rPr/>
              <w:t xml:space="preserve">: </w:t>
            </w:r>
            <w:r w:rsidR="42D4BEAE">
              <w:rPr/>
              <w:t xml:space="preserve">O usuário seleciona a sua avaliação para a música </w:t>
            </w:r>
            <w:r w:rsidR="4084B336">
              <w:rPr/>
              <w:t>já avaliada</w:t>
            </w:r>
            <w:r w:rsidR="42D4BEAE">
              <w:rPr/>
              <w:t xml:space="preserve"> </w:t>
            </w:r>
          </w:p>
          <w:p w:rsidRPr="001137C6" w:rsidR="006E52CB" w:rsidP="006931E7" w:rsidRDefault="006E52CB" w14:paraId="4F0C587A" w14:textId="58878194">
            <w:pPr>
              <w:spacing w:before="60" w:after="60"/>
              <w:ind w:left="168"/>
            </w:pPr>
            <w:r w:rsidRPr="097250AB" w:rsidR="5A214E70">
              <w:rPr>
                <w:b w:val="1"/>
                <w:bCs w:val="1"/>
              </w:rPr>
              <w:t>ENTÃO</w:t>
            </w:r>
            <w:r w:rsidR="5A214E70">
              <w:rPr/>
              <w:t xml:space="preserve">: </w:t>
            </w:r>
            <w:r w:rsidR="043045FF">
              <w:rPr/>
              <w:t xml:space="preserve">O usuário recebe um retorno do site mostrando a nova avaliação </w:t>
            </w:r>
            <w:r w:rsidR="043045FF">
              <w:rPr/>
              <w:t>dada a música.</w:t>
            </w:r>
          </w:p>
        </w:tc>
      </w:tr>
      <w:tr w:rsidR="097250AB" w:rsidTr="097250AB" w14:paraId="45578F75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5D98C350" w14:textId="03679A77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 xml:space="preserve">HISTÓRIA DO USUÁRIO </w:t>
            </w:r>
            <w:r w:rsidRPr="097250AB" w:rsidR="6BD46FE0">
              <w:rPr>
                <w:b w:val="1"/>
                <w:bCs w:val="1"/>
              </w:rPr>
              <w:t>2</w:t>
            </w:r>
            <w:r w:rsidRPr="097250AB" w:rsidR="097250AB">
              <w:rPr>
                <w:b w:val="1"/>
                <w:bCs w:val="1"/>
              </w:rPr>
              <w:t xml:space="preserve"> - PBI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 xml:space="preserve">Avaliar </w:t>
            </w:r>
            <w:r w:rsidRPr="097250AB" w:rsidR="05D18876">
              <w:rPr>
                <w:color w:val="000000" w:themeColor="text1" w:themeTint="FF" w:themeShade="FF"/>
              </w:rPr>
              <w:t>um álbum</w:t>
            </w:r>
          </w:p>
        </w:tc>
      </w:tr>
      <w:tr w:rsidR="097250AB" w:rsidTr="097250AB" w14:paraId="690EAFD8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0960949A" w14:textId="733AD781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>Usuário</w:t>
            </w:r>
            <w:r w:rsidRPr="097250AB" w:rsidR="097250AB">
              <w:rPr>
                <w:color w:val="000000" w:themeColor="text1" w:themeTint="FF" w:themeShade="FF"/>
              </w:rPr>
              <w:t xml:space="preserve"> autenticado</w:t>
            </w:r>
          </w:p>
          <w:p w:rsidR="097250AB" w:rsidP="097250AB" w:rsidRDefault="097250AB" w14:paraId="3769DAEB" w14:textId="3682380E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="6D433C69">
              <w:rPr/>
              <w:t xml:space="preserve">Avaliar um </w:t>
            </w:r>
            <w:r w:rsidR="6D433C69">
              <w:rPr/>
              <w:t>álbum</w:t>
            </w:r>
          </w:p>
          <w:p w:rsidR="097250AB" w:rsidP="097250AB" w:rsidRDefault="097250AB" w14:paraId="3CDE3084" w14:textId="58BD0E2D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1E604C69">
              <w:rPr/>
              <w:t>Expor sua opinião</w:t>
            </w:r>
          </w:p>
        </w:tc>
      </w:tr>
      <w:tr w:rsidR="097250AB" w:rsidTr="097250AB" w14:paraId="4AA35A2B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54DAE31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199469C8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0FF7D6D4" w14:textId="41E0D49E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 O usuário acessa a página d</w:t>
            </w:r>
            <w:r w:rsidR="5183DDA8">
              <w:rPr/>
              <w:t xml:space="preserve">o </w:t>
            </w:r>
            <w:r w:rsidR="583B8472">
              <w:rPr/>
              <w:t>álbum</w:t>
            </w:r>
          </w:p>
          <w:p w:rsidR="097250AB" w:rsidP="097250AB" w:rsidRDefault="097250AB" w14:paraId="6CDD7F83" w14:textId="7F1F4E29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O usuário seleciona a sua avaliação para </w:t>
            </w:r>
            <w:r w:rsidR="50BAD2D3">
              <w:rPr/>
              <w:t xml:space="preserve">o </w:t>
            </w:r>
            <w:r w:rsidR="50BAD2D3">
              <w:rPr/>
              <w:t>álbum</w:t>
            </w:r>
            <w:r w:rsidR="50BAD2D3">
              <w:rPr/>
              <w:t xml:space="preserve"> </w:t>
            </w:r>
            <w:r w:rsidR="2121F8D7">
              <w:rPr/>
              <w:t>específico</w:t>
            </w:r>
            <w:r w:rsidR="097250AB">
              <w:rPr/>
              <w:t xml:space="preserve"> </w:t>
            </w:r>
          </w:p>
          <w:p w:rsidR="097250AB" w:rsidP="097250AB" w:rsidRDefault="097250AB" w14:paraId="67FA715C" w14:textId="452FA504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>: O usuário recebe um retorno do site mostrando qual a avaliação dada a</w:t>
            </w:r>
            <w:r w:rsidR="4E97528D">
              <w:rPr/>
              <w:t xml:space="preserve">o </w:t>
            </w:r>
            <w:r w:rsidR="36EC7F89">
              <w:rPr/>
              <w:t>álbum</w:t>
            </w:r>
          </w:p>
        </w:tc>
      </w:tr>
      <w:tr w:rsidR="097250AB" w:rsidTr="097250AB" w14:paraId="14BCFF57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785DB48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7DA98E9A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97250AB" w:rsidP="097250AB" w:rsidRDefault="097250AB" w14:paraId="0653114E" w14:textId="1B1B2BE9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 xml:space="preserve">O usuário acessa a página </w:t>
            </w:r>
            <w:r w:rsidR="67414DF5">
              <w:rPr/>
              <w:t xml:space="preserve">do </w:t>
            </w:r>
            <w:r w:rsidR="67414DF5">
              <w:rPr/>
              <w:t>álbum</w:t>
            </w:r>
          </w:p>
          <w:p w:rsidR="097250AB" w:rsidP="097250AB" w:rsidRDefault="097250AB" w14:paraId="080F476C" w14:textId="2CA97CFD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</w:t>
            </w:r>
            <w:r w:rsidR="097250AB">
              <w:rPr/>
              <w:t>O usuário seleciona a sua avaliação para</w:t>
            </w:r>
            <w:r w:rsidR="64ABBD6B">
              <w:rPr/>
              <w:t xml:space="preserve"> o </w:t>
            </w:r>
            <w:r w:rsidR="64ABBD6B">
              <w:rPr/>
              <w:t>álbum</w:t>
            </w:r>
            <w:r w:rsidR="64ABBD6B">
              <w:rPr/>
              <w:t xml:space="preserve"> já avaliado</w:t>
            </w:r>
          </w:p>
          <w:p w:rsidR="097250AB" w:rsidP="097250AB" w:rsidRDefault="097250AB" w14:paraId="2396225B" w14:textId="3202A1FD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</w:t>
            </w:r>
            <w:r w:rsidR="097250AB">
              <w:rPr/>
              <w:t xml:space="preserve">O usuário recebe um retorno do site mostrando </w:t>
            </w:r>
            <w:r w:rsidR="74D8F32F">
              <w:rPr/>
              <w:t>sua nova</w:t>
            </w:r>
            <w:r w:rsidR="097250AB">
              <w:rPr/>
              <w:t xml:space="preserve"> avaliação dada </w:t>
            </w:r>
            <w:r w:rsidR="578598ED">
              <w:rPr/>
              <w:t>ao álbum</w:t>
            </w:r>
            <w:r w:rsidR="097250AB">
              <w:rPr/>
              <w:t>.</w:t>
            </w:r>
          </w:p>
        </w:tc>
      </w:tr>
      <w:tr w:rsidR="097250AB" w:rsidTr="097250AB" w14:paraId="19FD4717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398252B0" w14:textId="5DDD0190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 xml:space="preserve">HISTÓRIA DO USUÁRIO </w:t>
            </w:r>
            <w:r w:rsidRPr="097250AB" w:rsidR="70FC92BB">
              <w:rPr>
                <w:b w:val="1"/>
                <w:bCs w:val="1"/>
              </w:rPr>
              <w:t>3</w:t>
            </w:r>
            <w:r w:rsidRPr="097250AB" w:rsidR="097250AB">
              <w:rPr>
                <w:b w:val="1"/>
                <w:bCs w:val="1"/>
              </w:rPr>
              <w:t xml:space="preserve"> - PBI</w:t>
            </w:r>
            <w:r w:rsidR="097250AB">
              <w:rPr/>
              <w:t xml:space="preserve">: </w:t>
            </w:r>
            <w:r w:rsidR="466C1D6D">
              <w:rPr/>
              <w:t xml:space="preserve">Registar um </w:t>
            </w:r>
            <w:r w:rsidR="647DD820">
              <w:rPr/>
              <w:t>comentário</w:t>
            </w:r>
          </w:p>
        </w:tc>
      </w:tr>
      <w:tr w:rsidR="097250AB" w:rsidTr="097250AB" w14:paraId="0F679F5B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6CB71FEE" w14:textId="733AD781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>Usuário</w:t>
            </w:r>
            <w:r w:rsidRPr="097250AB" w:rsidR="097250AB">
              <w:rPr>
                <w:color w:val="000000" w:themeColor="text1" w:themeTint="FF" w:themeShade="FF"/>
              </w:rPr>
              <w:t xml:space="preserve"> autenticado</w:t>
            </w:r>
          </w:p>
          <w:p w:rsidR="097250AB" w:rsidP="097250AB" w:rsidRDefault="097250AB" w14:paraId="6B738CE5" w14:textId="1DA29B87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>:</w:t>
            </w:r>
            <w:r w:rsidR="119EF3FD">
              <w:rPr/>
              <w:t xml:space="preserve"> Registar um comentário em uma música/álbum</w:t>
            </w:r>
          </w:p>
          <w:p w:rsidR="097250AB" w:rsidP="097250AB" w:rsidRDefault="097250AB" w14:paraId="224AA952" w14:textId="2325C3A8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328B6A92">
              <w:rPr/>
              <w:t>Expor sua opinião</w:t>
            </w:r>
          </w:p>
        </w:tc>
      </w:tr>
      <w:tr w:rsidR="097250AB" w:rsidTr="097250AB" w14:paraId="59C5D825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35163229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7AC850F7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4B05C75A" w14:textId="6EFA50BE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 O usuário acessa a página d</w:t>
            </w:r>
            <w:r w:rsidR="76766F18">
              <w:rPr/>
              <w:t>eum álbum/música</w:t>
            </w:r>
          </w:p>
          <w:p w:rsidR="097250AB" w:rsidP="097250AB" w:rsidRDefault="097250AB" w14:paraId="4A0F334E" w14:textId="227FC913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O usuário </w:t>
            </w:r>
            <w:r w:rsidR="4EDC5B3D">
              <w:rPr/>
              <w:t xml:space="preserve">registra seu </w:t>
            </w:r>
            <w:r w:rsidR="46B0D8CD">
              <w:rPr/>
              <w:t>comentário</w:t>
            </w:r>
            <w:r w:rsidR="097250AB">
              <w:rPr/>
              <w:t xml:space="preserve"> </w:t>
            </w:r>
          </w:p>
          <w:p w:rsidR="097250AB" w:rsidP="097250AB" w:rsidRDefault="097250AB" w14:paraId="05F111B4" w14:textId="3FEE75F3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usuário recebe um retorno do site </w:t>
            </w:r>
            <w:r w:rsidR="00D3F912">
              <w:rPr/>
              <w:t xml:space="preserve">mostrando que seu </w:t>
            </w:r>
            <w:r w:rsidR="271AD584">
              <w:rPr/>
              <w:t>comentário</w:t>
            </w:r>
            <w:r w:rsidR="00D3F912">
              <w:rPr/>
              <w:t xml:space="preserve"> foi registrado</w:t>
            </w:r>
            <w:r w:rsidR="3023EA05">
              <w:rPr/>
              <w:t xml:space="preserve"> na página.</w:t>
            </w:r>
          </w:p>
          <w:p w:rsidR="097250AB" w:rsidP="097250AB" w:rsidRDefault="097250AB" w14:paraId="251A16F9" w14:textId="43843AD7">
            <w:pPr>
              <w:spacing w:before="60" w:after="60"/>
              <w:ind w:left="168"/>
            </w:pPr>
          </w:p>
        </w:tc>
      </w:tr>
      <w:tr w:rsidR="097250AB" w:rsidTr="097250AB" w14:paraId="1618B404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73093C9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38A3C9A0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97250AB" w:rsidP="097250AB" w:rsidRDefault="097250AB" w14:paraId="1B2B95B5" w14:textId="21FF735B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7AC4CB90">
              <w:rPr/>
              <w:t>O usuário acessa a página deum álbum/música</w:t>
            </w:r>
          </w:p>
          <w:p w:rsidR="097250AB" w:rsidP="097250AB" w:rsidRDefault="097250AB" w14:paraId="1E03B5D9" w14:textId="44E2F253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</w:t>
            </w:r>
            <w:r w:rsidR="73287B35">
              <w:rPr/>
              <w:t>O usuário registra um comentário já tento feito outro</w:t>
            </w:r>
          </w:p>
          <w:p w:rsidR="097250AB" w:rsidP="097250AB" w:rsidRDefault="097250AB" w14:paraId="0E017466" w14:textId="4359CE2D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usuário recebe um retorno do site mostrando </w:t>
            </w:r>
            <w:r w:rsidR="1EE8F724">
              <w:rPr/>
              <w:t xml:space="preserve">o </w:t>
            </w:r>
            <w:r w:rsidR="1EE8F724">
              <w:rPr/>
              <w:t>comentário</w:t>
            </w:r>
            <w:r w:rsidR="1EE8F724">
              <w:rPr/>
              <w:t xml:space="preserve"> novo e os demais feitos anteriormente por ele.</w:t>
            </w:r>
          </w:p>
        </w:tc>
      </w:tr>
      <w:tr w:rsidR="097250AB" w:rsidTr="097250AB" w14:paraId="35CF9B3E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241D7DAB" w14:textId="42B74B26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 xml:space="preserve">HISTÓRIA DO USUÁRIO </w:t>
            </w:r>
            <w:r w:rsidRPr="097250AB" w:rsidR="7449B974">
              <w:rPr>
                <w:b w:val="1"/>
                <w:bCs w:val="1"/>
              </w:rPr>
              <w:t>4</w:t>
            </w:r>
            <w:r w:rsidRPr="097250AB" w:rsidR="097250AB">
              <w:rPr>
                <w:b w:val="1"/>
                <w:bCs w:val="1"/>
              </w:rPr>
              <w:t xml:space="preserve"> - PBI</w:t>
            </w:r>
            <w:r w:rsidR="097250AB">
              <w:rPr/>
              <w:t xml:space="preserve">: </w:t>
            </w:r>
            <w:r w:rsidR="391E2F72">
              <w:rPr/>
              <w:t xml:space="preserve">Realizar </w:t>
            </w:r>
            <w:r w:rsidR="391E2F72">
              <w:rPr/>
              <w:t>cadastro</w:t>
            </w:r>
            <w:r w:rsidR="391E2F72">
              <w:rPr/>
              <w:t xml:space="preserve"> do </w:t>
            </w:r>
            <w:r w:rsidR="391E2F72">
              <w:rPr/>
              <w:t>usuário</w:t>
            </w:r>
          </w:p>
        </w:tc>
      </w:tr>
      <w:tr w:rsidR="097250AB" w:rsidTr="097250AB" w14:paraId="51446A73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2DCB3630" w14:textId="50CB5BA3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 xml:space="preserve">Usuário </w:t>
            </w:r>
          </w:p>
          <w:p w:rsidR="097250AB" w:rsidP="097250AB" w:rsidRDefault="097250AB" w14:paraId="1C41388B" w14:textId="067208B7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="0BE6B1E8">
              <w:rPr/>
              <w:t>Realizar cadastro</w:t>
            </w:r>
          </w:p>
          <w:p w:rsidR="097250AB" w:rsidP="097250AB" w:rsidRDefault="097250AB" w14:paraId="1DCB3A7B" w14:textId="3DA39327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31B8531F">
              <w:rPr/>
              <w:t>Acessar a interface do site</w:t>
            </w:r>
          </w:p>
        </w:tc>
      </w:tr>
      <w:tr w:rsidR="097250AB" w:rsidTr="097250AB" w14:paraId="29BD29E1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25FA7BC1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5DB21A7B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3721B22D" w14:textId="36534C55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O usuário acessa a página de </w:t>
            </w:r>
            <w:r w:rsidR="3B33E5A7">
              <w:rPr/>
              <w:t>cadastro</w:t>
            </w:r>
          </w:p>
          <w:p w:rsidR="097250AB" w:rsidP="097250AB" w:rsidRDefault="097250AB" w14:paraId="61CD978A" w14:textId="32390DC0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O usuário </w:t>
            </w:r>
            <w:r w:rsidR="0B22F1A3">
              <w:rPr/>
              <w:t>preenche suas informações de cadastro</w:t>
            </w:r>
            <w:r w:rsidR="097250AB">
              <w:rPr/>
              <w:t xml:space="preserve"> </w:t>
            </w:r>
          </w:p>
          <w:p w:rsidR="097250AB" w:rsidP="097250AB" w:rsidRDefault="097250AB" w14:paraId="147A8B09" w14:textId="0AA62ADD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usuário recebe um retorno do site mostrando </w:t>
            </w:r>
            <w:r w:rsidR="3E243932">
              <w:rPr/>
              <w:t>que foi cadastrado com sucesso no site</w:t>
            </w:r>
            <w:r w:rsidR="097250AB">
              <w:rPr/>
              <w:t xml:space="preserve"> </w:t>
            </w:r>
          </w:p>
        </w:tc>
      </w:tr>
      <w:tr w:rsidR="097250AB" w:rsidTr="097250AB" w14:paraId="2283DCC5">
        <w:trPr>
          <w:trHeight w:val="1322"/>
        </w:trPr>
        <w:tc>
          <w:tcPr>
            <w:tcW w:w="1276" w:type="dxa"/>
            <w:tcMar/>
          </w:tcPr>
          <w:p w:rsidR="097250AB" w:rsidP="097250AB" w:rsidRDefault="097250AB" w14:paraId="3BB0AF3B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48EF59C9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3BCCC331" w:rsidP="097250AB" w:rsidRDefault="3BCCC331" w14:paraId="7A0847A2" w14:textId="36534C55">
            <w:pPr>
              <w:spacing w:before="60" w:after="60"/>
              <w:ind w:left="168"/>
            </w:pPr>
            <w:r w:rsidRPr="097250AB" w:rsidR="3BCCC331">
              <w:rPr>
                <w:b w:val="1"/>
                <w:bCs w:val="1"/>
              </w:rPr>
              <w:t>DADO</w:t>
            </w:r>
            <w:r w:rsidR="3BCCC331">
              <w:rPr/>
              <w:t xml:space="preserve"> </w:t>
            </w:r>
            <w:r w:rsidRPr="097250AB" w:rsidR="3BCCC331">
              <w:rPr>
                <w:b w:val="1"/>
                <w:bCs w:val="1"/>
              </w:rPr>
              <w:t>QUE</w:t>
            </w:r>
            <w:r w:rsidR="3BCCC331">
              <w:rPr/>
              <w:t>: O usuário acessa a página de cadastro</w:t>
            </w:r>
          </w:p>
          <w:p w:rsidR="3BCCC331" w:rsidP="097250AB" w:rsidRDefault="3BCCC331" w14:paraId="2DCF7567" w14:textId="32390DC0">
            <w:pPr>
              <w:spacing w:before="60" w:after="60"/>
              <w:ind w:left="168"/>
            </w:pPr>
            <w:r w:rsidRPr="097250AB" w:rsidR="3BCCC331">
              <w:rPr>
                <w:b w:val="1"/>
                <w:bCs w:val="1"/>
              </w:rPr>
              <w:t>QUANDO</w:t>
            </w:r>
            <w:r w:rsidR="3BCCC331">
              <w:rPr/>
              <w:t xml:space="preserve">: O usuário preenche suas informações de cadastro </w:t>
            </w:r>
          </w:p>
          <w:p w:rsidR="3BCCC331" w:rsidP="097250AB" w:rsidRDefault="3BCCC331" w14:paraId="4CFC5C70" w14:textId="7DD9F4CC">
            <w:pPr>
              <w:spacing w:before="60" w:after="60"/>
              <w:ind w:left="168"/>
            </w:pPr>
            <w:r w:rsidRPr="097250AB" w:rsidR="3BCCC331">
              <w:rPr>
                <w:b w:val="1"/>
                <w:bCs w:val="1"/>
              </w:rPr>
              <w:t>ENTÃO</w:t>
            </w:r>
            <w:r w:rsidR="3BCCC331">
              <w:rPr/>
              <w:t>: O usuário recebe um retorno do site mostrando uma mensag</w:t>
            </w:r>
            <w:r w:rsidR="3BCCC331">
              <w:rPr/>
              <w:t xml:space="preserve">em de erro avisando que ele </w:t>
            </w:r>
            <w:r w:rsidR="769E2840">
              <w:rPr/>
              <w:t>possui</w:t>
            </w:r>
            <w:r w:rsidR="3BCCC331">
              <w:rPr/>
              <w:t xml:space="preserve"> informações</w:t>
            </w:r>
            <w:r w:rsidR="25BC38F1">
              <w:rPr/>
              <w:t xml:space="preserve"> incoerentes </w:t>
            </w:r>
          </w:p>
        </w:tc>
      </w:tr>
      <w:tr w:rsidR="097250AB" w:rsidTr="097250AB" w14:paraId="58C0601A">
        <w:trPr>
          <w:trHeight w:val="1322"/>
        </w:trPr>
        <w:tc>
          <w:tcPr>
            <w:tcW w:w="1276" w:type="dxa"/>
            <w:tcMar/>
          </w:tcPr>
          <w:p w:rsidR="097250AB" w:rsidP="097250AB" w:rsidRDefault="097250AB" w14:paraId="64D24DF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0B77DDEC" w14:textId="4D87E4F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20980576">
              <w:rPr>
                <w:b w:val="1"/>
                <w:bCs w:val="1"/>
              </w:rPr>
              <w:t>3</w:t>
            </w:r>
          </w:p>
        </w:tc>
        <w:tc>
          <w:tcPr>
            <w:tcW w:w="7229" w:type="dxa"/>
            <w:tcMar/>
          </w:tcPr>
          <w:p w:rsidR="097250AB" w:rsidP="097250AB" w:rsidRDefault="097250AB" w14:paraId="05744509" w14:textId="36534C55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 O usuário acessa a página de cadastro</w:t>
            </w:r>
          </w:p>
          <w:p w:rsidR="097250AB" w:rsidP="097250AB" w:rsidRDefault="097250AB" w14:paraId="7F8B2FA0" w14:textId="04A2D1AA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O usuário </w:t>
            </w:r>
            <w:r w:rsidR="0FCC57E9">
              <w:rPr/>
              <w:t>seleciona a opção “</w:t>
            </w:r>
            <w:r w:rsidR="0FCC57E9">
              <w:rPr/>
              <w:t>já</w:t>
            </w:r>
            <w:r w:rsidR="0FCC57E9">
              <w:rPr/>
              <w:t xml:space="preserve"> possuo uma conta</w:t>
            </w:r>
            <w:r w:rsidR="4C601C47">
              <w:rPr/>
              <w:t>”</w:t>
            </w:r>
          </w:p>
          <w:p w:rsidR="097250AB" w:rsidP="097250AB" w:rsidRDefault="097250AB" w14:paraId="445A63C0" w14:textId="55830922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usuário </w:t>
            </w:r>
            <w:r w:rsidR="2C7DEB9D">
              <w:rPr/>
              <w:t>é</w:t>
            </w:r>
            <w:r w:rsidR="2C7DEB9D">
              <w:rPr/>
              <w:t xml:space="preserve"> </w:t>
            </w:r>
            <w:r w:rsidR="5B68C845">
              <w:rPr/>
              <w:t>r</w:t>
            </w:r>
            <w:r w:rsidR="2C7DEB9D">
              <w:rPr/>
              <w:t xml:space="preserve">edirecionado para a </w:t>
            </w:r>
            <w:r w:rsidR="2C7DEB9D">
              <w:rPr/>
              <w:t>página</w:t>
            </w:r>
            <w:r w:rsidR="2C7DEB9D">
              <w:rPr/>
              <w:t xml:space="preserve"> de login do site para preencher suas informações de conta</w:t>
            </w:r>
          </w:p>
        </w:tc>
      </w:tr>
    </w:tbl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97250AB" w:rsidTr="097250AB" w14:paraId="71A74EE7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3199C7AD" w14:textId="11477996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 xml:space="preserve">HISTÓRIA DO USUÁRIO </w:t>
            </w:r>
            <w:r w:rsidRPr="097250AB" w:rsidR="2CF581D3">
              <w:rPr>
                <w:b w:val="1"/>
                <w:bCs w:val="1"/>
              </w:rPr>
              <w:t>5</w:t>
            </w:r>
            <w:r w:rsidRPr="097250AB" w:rsidR="097250AB">
              <w:rPr>
                <w:b w:val="1"/>
                <w:bCs w:val="1"/>
              </w:rPr>
              <w:t xml:space="preserve"> - PBI</w:t>
            </w:r>
            <w:r w:rsidR="097250AB">
              <w:rPr/>
              <w:t xml:space="preserve">: Realizar </w:t>
            </w:r>
            <w:r w:rsidR="1EE0B41B">
              <w:rPr/>
              <w:t>login</w:t>
            </w:r>
            <w:r w:rsidR="097250AB">
              <w:rPr/>
              <w:t xml:space="preserve"> do usuário</w:t>
            </w:r>
          </w:p>
        </w:tc>
      </w:tr>
      <w:tr w:rsidR="097250AB" w:rsidTr="097250AB" w14:paraId="45F6E86D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0CFE3002" w14:textId="50CB5BA3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 xml:space="preserve">Usuário </w:t>
            </w:r>
          </w:p>
          <w:p w:rsidR="097250AB" w:rsidP="097250AB" w:rsidRDefault="097250AB" w14:paraId="01CDAA31" w14:textId="53BB120A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Realizar </w:t>
            </w:r>
            <w:r w:rsidR="6B885072">
              <w:rPr/>
              <w:t>login</w:t>
            </w:r>
          </w:p>
          <w:p w:rsidR="097250AB" w:rsidP="097250AB" w:rsidRDefault="097250AB" w14:paraId="7DF7E717" w14:textId="3DA39327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097250AB">
              <w:rPr/>
              <w:t>Acessar a interface do site</w:t>
            </w:r>
          </w:p>
        </w:tc>
      </w:tr>
      <w:tr w:rsidR="097250AB" w:rsidTr="097250AB" w14:paraId="3D82DD75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46F9E3E8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027B54E9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15C783B8" w14:textId="16F781C8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O usuário acessa a página de </w:t>
            </w:r>
            <w:r w:rsidR="3D0A264C">
              <w:rPr/>
              <w:t>login</w:t>
            </w:r>
          </w:p>
          <w:p w:rsidR="097250AB" w:rsidP="097250AB" w:rsidRDefault="097250AB" w14:paraId="3DF71956" w14:textId="2C203BBA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O usuário </w:t>
            </w:r>
            <w:r w:rsidR="097250AB">
              <w:rPr/>
              <w:t>preenche suas informações de</w:t>
            </w:r>
            <w:r w:rsidR="4EC0282B">
              <w:rPr/>
              <w:t xml:space="preserve"> login</w:t>
            </w:r>
            <w:r w:rsidR="097250AB">
              <w:rPr/>
              <w:t xml:space="preserve"> </w:t>
            </w:r>
          </w:p>
          <w:p w:rsidR="097250AB" w:rsidP="097250AB" w:rsidRDefault="097250AB" w14:paraId="0188E759" w14:textId="0669A159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usuário recebe um retorno do site mostrando </w:t>
            </w:r>
            <w:r w:rsidR="097250AB">
              <w:rPr/>
              <w:t xml:space="preserve">que foi </w:t>
            </w:r>
            <w:r w:rsidR="5D6EEBC0">
              <w:rPr/>
              <w:t>logado com sucesso</w:t>
            </w:r>
            <w:r w:rsidR="097250AB">
              <w:rPr/>
              <w:t xml:space="preserve"> </w:t>
            </w:r>
          </w:p>
        </w:tc>
      </w:tr>
      <w:tr w:rsidR="097250AB" w:rsidTr="097250AB" w14:paraId="5479E6B9">
        <w:trPr>
          <w:trHeight w:val="1322"/>
        </w:trPr>
        <w:tc>
          <w:tcPr>
            <w:tcW w:w="1276" w:type="dxa"/>
            <w:tcMar/>
          </w:tcPr>
          <w:p w:rsidR="097250AB" w:rsidP="097250AB" w:rsidRDefault="097250AB" w14:paraId="7B9BAA29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1047213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97250AB" w:rsidP="097250AB" w:rsidRDefault="097250AB" w14:paraId="6A27D76F" w14:textId="2B731A8A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O usuário acessa a página de </w:t>
            </w:r>
            <w:r w:rsidR="4984958D">
              <w:rPr/>
              <w:t>login</w:t>
            </w:r>
          </w:p>
          <w:p w:rsidR="097250AB" w:rsidP="097250AB" w:rsidRDefault="097250AB" w14:paraId="1C8678F6" w14:textId="54B6E1D8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O usuário preenche suas informações de </w:t>
            </w:r>
            <w:r w:rsidR="033B3242">
              <w:rPr/>
              <w:t>login</w:t>
            </w:r>
            <w:r w:rsidR="097250AB">
              <w:rPr/>
              <w:t xml:space="preserve"> </w:t>
            </w:r>
          </w:p>
          <w:p w:rsidR="097250AB" w:rsidP="097250AB" w:rsidRDefault="097250AB" w14:paraId="49F2F7F5" w14:textId="7DD9F4CC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>: O usuário recebe um retorno do site mostrando uma mensag</w:t>
            </w:r>
            <w:r w:rsidR="097250AB">
              <w:rPr/>
              <w:t xml:space="preserve">em de erro avisando que ele </w:t>
            </w:r>
            <w:r w:rsidR="097250AB">
              <w:rPr/>
              <w:t>possui</w:t>
            </w:r>
            <w:r w:rsidR="097250AB">
              <w:rPr/>
              <w:t xml:space="preserve"> informações</w:t>
            </w:r>
            <w:r w:rsidR="097250AB">
              <w:rPr/>
              <w:t xml:space="preserve"> incoerentes </w:t>
            </w:r>
          </w:p>
        </w:tc>
      </w:tr>
      <w:tr w:rsidR="097250AB" w:rsidTr="097250AB" w14:paraId="430EB756">
        <w:trPr>
          <w:trHeight w:val="1322"/>
        </w:trPr>
        <w:tc>
          <w:tcPr>
            <w:tcW w:w="1276" w:type="dxa"/>
            <w:tcMar/>
          </w:tcPr>
          <w:p w:rsidR="097250AB" w:rsidP="097250AB" w:rsidRDefault="097250AB" w14:paraId="2664A457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2DD2566C" w14:textId="4D87E4F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3</w:t>
            </w:r>
          </w:p>
        </w:tc>
        <w:tc>
          <w:tcPr>
            <w:tcW w:w="7229" w:type="dxa"/>
            <w:tcMar/>
          </w:tcPr>
          <w:p w:rsidR="097250AB" w:rsidP="097250AB" w:rsidRDefault="097250AB" w14:paraId="5C273DF1" w14:textId="57C8AD8D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O usuário acessa a página de </w:t>
            </w:r>
            <w:r w:rsidR="26C35D65">
              <w:rPr/>
              <w:t>login</w:t>
            </w:r>
          </w:p>
          <w:p w:rsidR="097250AB" w:rsidP="097250AB" w:rsidRDefault="097250AB" w14:paraId="0DD0199C" w14:textId="1ACDFA11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 O usuário seleciona a opção “</w:t>
            </w:r>
            <w:r w:rsidR="5B33B984">
              <w:rPr/>
              <w:t>não possuo uma conta</w:t>
            </w:r>
            <w:r w:rsidR="097250AB">
              <w:rPr/>
              <w:t>”</w:t>
            </w:r>
          </w:p>
          <w:p w:rsidR="097250AB" w:rsidP="097250AB" w:rsidRDefault="097250AB" w14:paraId="6090DE36" w14:textId="2584BEEF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usuário </w:t>
            </w:r>
            <w:r w:rsidR="097250AB">
              <w:rPr/>
              <w:t>é</w:t>
            </w:r>
            <w:r w:rsidR="097250AB">
              <w:rPr/>
              <w:t xml:space="preserve"> redirecionado para a página </w:t>
            </w:r>
            <w:r w:rsidR="6199B846">
              <w:rPr/>
              <w:t>de cadastro</w:t>
            </w:r>
            <w:r w:rsidR="097250AB">
              <w:rPr/>
              <w:t xml:space="preserve"> do site para preencher suas informações de conta</w:t>
            </w:r>
          </w:p>
        </w:tc>
      </w:tr>
      <w:tr w:rsidR="097250AB" w:rsidTr="097250AB" w14:paraId="5683CABA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3934CA58" w14:textId="368E4CAC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 xml:space="preserve">HISTÓRIA DO USUÁRIO </w:t>
            </w:r>
            <w:r w:rsidRPr="097250AB" w:rsidR="0749C1C6">
              <w:rPr>
                <w:b w:val="1"/>
                <w:bCs w:val="1"/>
              </w:rPr>
              <w:t>6</w:t>
            </w:r>
            <w:r w:rsidRPr="097250AB" w:rsidR="097250AB">
              <w:rPr>
                <w:b w:val="1"/>
                <w:bCs w:val="1"/>
              </w:rPr>
              <w:t xml:space="preserve"> - PBI</w:t>
            </w:r>
            <w:r w:rsidR="097250AB">
              <w:rPr/>
              <w:t xml:space="preserve">: </w:t>
            </w:r>
            <w:r w:rsidR="2E26FFC6">
              <w:rPr/>
              <w:t xml:space="preserve">Alterar dados do </w:t>
            </w:r>
            <w:r w:rsidR="2E26FFC6">
              <w:rPr/>
              <w:t>usuário</w:t>
            </w:r>
          </w:p>
        </w:tc>
      </w:tr>
      <w:tr w:rsidR="097250AB" w:rsidTr="097250AB" w14:paraId="7A889E15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5B604521" w14:textId="50CB5BA3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 xml:space="preserve">Usuário </w:t>
            </w:r>
          </w:p>
          <w:p w:rsidR="097250AB" w:rsidP="097250AB" w:rsidRDefault="097250AB" w14:paraId="5C73DBE7" w14:textId="60ABAD8E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="7280B69C">
              <w:rPr/>
              <w:t>Alterar dados cadastrais</w:t>
            </w:r>
          </w:p>
          <w:p w:rsidR="097250AB" w:rsidP="097250AB" w:rsidRDefault="097250AB" w14:paraId="2ED3B713" w14:textId="5988C9BC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40166B53">
              <w:rPr/>
              <w:t xml:space="preserve">Mudar possíveis </w:t>
            </w:r>
            <w:r w:rsidR="40166B53">
              <w:rPr/>
              <w:t>incongruências</w:t>
            </w:r>
          </w:p>
        </w:tc>
      </w:tr>
      <w:tr w:rsidR="097250AB" w:rsidTr="097250AB" w14:paraId="69C7F411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7E176C23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21C4C919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14E0A046" w14:textId="4CA2A502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O usuário acessa </w:t>
            </w:r>
            <w:r w:rsidR="78110B57">
              <w:rPr/>
              <w:t xml:space="preserve">a </w:t>
            </w:r>
            <w:r w:rsidR="78110B57">
              <w:rPr/>
              <w:t>página</w:t>
            </w:r>
            <w:r w:rsidR="78110B57">
              <w:rPr/>
              <w:t xml:space="preserve"> de informações cadastrais</w:t>
            </w:r>
          </w:p>
          <w:p w:rsidR="097250AB" w:rsidP="097250AB" w:rsidRDefault="097250AB" w14:paraId="0A249CAB" w14:textId="66761387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O usuário </w:t>
            </w:r>
            <w:r w:rsidR="15280663">
              <w:rPr/>
              <w:t>altera</w:t>
            </w:r>
            <w:r w:rsidR="097250AB">
              <w:rPr/>
              <w:t xml:space="preserve"> </w:t>
            </w:r>
            <w:r w:rsidR="7E797075">
              <w:rPr/>
              <w:t>as informações da conta</w:t>
            </w:r>
            <w:r w:rsidR="097250AB">
              <w:rPr/>
              <w:t xml:space="preserve"> </w:t>
            </w:r>
          </w:p>
          <w:p w:rsidR="097250AB" w:rsidP="097250AB" w:rsidRDefault="097250AB" w14:paraId="23E4D9CC" w14:textId="4E4ADA87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usuário recebe um retorno do site mostrando </w:t>
            </w:r>
            <w:r w:rsidR="7E125BD1">
              <w:rPr/>
              <w:t>os dados foram alterados com sucesso</w:t>
            </w:r>
          </w:p>
        </w:tc>
      </w:tr>
      <w:tr w:rsidR="097250AB" w:rsidTr="097250AB" w14:paraId="30791A61">
        <w:trPr>
          <w:trHeight w:val="1322"/>
        </w:trPr>
        <w:tc>
          <w:tcPr>
            <w:tcW w:w="1276" w:type="dxa"/>
            <w:tcMar/>
          </w:tcPr>
          <w:p w:rsidR="097250AB" w:rsidP="097250AB" w:rsidRDefault="097250AB" w14:paraId="00CF974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08A384A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97250AB" w:rsidP="097250AB" w:rsidRDefault="097250AB" w14:paraId="1D5461FD" w14:textId="664CB398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162F57DD">
              <w:rPr/>
              <w:t>O usuário acessa a página de informações cadastrais</w:t>
            </w:r>
          </w:p>
          <w:p w:rsidR="097250AB" w:rsidP="097250AB" w:rsidRDefault="097250AB" w14:paraId="411B4D61" w14:textId="67A5B239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</w:t>
            </w:r>
            <w:r w:rsidR="14003719">
              <w:rPr/>
              <w:t xml:space="preserve"> O usuário altera as informações da conta</w:t>
            </w:r>
          </w:p>
          <w:p w:rsidR="097250AB" w:rsidP="097250AB" w:rsidRDefault="097250AB" w14:paraId="178CD18F" w14:textId="3CB9788E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>: O usuário recebe um retorno do site mostrando uma mensagem de erro avisando que ele possui informações incoerentes</w:t>
            </w:r>
            <w:r w:rsidR="38DDB512">
              <w:rPr/>
              <w:t>.</w:t>
            </w:r>
            <w:r w:rsidR="097250AB">
              <w:rPr/>
              <w:t xml:space="preserve"> </w:t>
            </w:r>
          </w:p>
        </w:tc>
      </w:tr>
      <w:tr w:rsidR="097250AB" w:rsidTr="097250AB" w14:paraId="31D9CD73">
        <w:trPr>
          <w:trHeight w:val="1322"/>
        </w:trPr>
        <w:tc>
          <w:tcPr>
            <w:tcW w:w="1276" w:type="dxa"/>
            <w:tcMar/>
          </w:tcPr>
          <w:p w:rsidR="097250AB" w:rsidP="097250AB" w:rsidRDefault="097250AB" w14:paraId="6AD5C89A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4E435950" w14:textId="4D87E4F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3</w:t>
            </w:r>
          </w:p>
        </w:tc>
        <w:tc>
          <w:tcPr>
            <w:tcW w:w="7229" w:type="dxa"/>
            <w:tcMar/>
          </w:tcPr>
          <w:p w:rsidR="097250AB" w:rsidP="097250AB" w:rsidRDefault="097250AB" w14:paraId="50CFC807" w14:textId="660E4572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1C51126F">
              <w:rPr/>
              <w:t>O usuário acessa a página de informações cadastrais</w:t>
            </w:r>
          </w:p>
          <w:p w:rsidR="097250AB" w:rsidP="097250AB" w:rsidRDefault="097250AB" w14:paraId="714B80C9" w14:textId="1ACDFA11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 O usuário seleciona a opção “</w:t>
            </w:r>
            <w:r w:rsidR="097250AB">
              <w:rPr/>
              <w:t>não possuo uma conta</w:t>
            </w:r>
            <w:r w:rsidR="097250AB">
              <w:rPr/>
              <w:t>”</w:t>
            </w:r>
          </w:p>
          <w:p w:rsidR="097250AB" w:rsidP="097250AB" w:rsidRDefault="097250AB" w14:paraId="067E09C1" w14:textId="2584BEEF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usuário </w:t>
            </w:r>
            <w:r w:rsidR="097250AB">
              <w:rPr/>
              <w:t>é</w:t>
            </w:r>
            <w:r w:rsidR="097250AB">
              <w:rPr/>
              <w:t xml:space="preserve"> redirecionado para a página </w:t>
            </w:r>
            <w:r w:rsidR="097250AB">
              <w:rPr/>
              <w:t>de cadastro</w:t>
            </w:r>
            <w:r w:rsidR="097250AB">
              <w:rPr/>
              <w:t xml:space="preserve"> do site para preencher suas informações de conta</w:t>
            </w:r>
          </w:p>
        </w:tc>
      </w:tr>
      <w:tr w:rsidR="097250AB" w:rsidTr="097250AB" w14:paraId="4A6B11C5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4F6C6C98" w14:textId="4B01D2D1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 xml:space="preserve">HISTÓRIA DO USUÁRIO </w:t>
            </w:r>
            <w:r w:rsidRPr="097250AB" w:rsidR="3215857B">
              <w:rPr>
                <w:b w:val="1"/>
                <w:bCs w:val="1"/>
              </w:rPr>
              <w:t>7</w:t>
            </w:r>
            <w:r w:rsidRPr="097250AB" w:rsidR="097250AB">
              <w:rPr>
                <w:b w:val="1"/>
                <w:bCs w:val="1"/>
              </w:rPr>
              <w:t xml:space="preserve"> - PBI</w:t>
            </w:r>
            <w:r w:rsidR="097250AB">
              <w:rPr/>
              <w:t xml:space="preserve">: </w:t>
            </w:r>
            <w:r w:rsidR="67EFF91F">
              <w:rPr/>
              <w:t>Realizar exclusão da conta do usuário</w:t>
            </w:r>
          </w:p>
        </w:tc>
      </w:tr>
      <w:tr w:rsidR="097250AB" w:rsidTr="097250AB" w14:paraId="3450817F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5079DAC8" w14:textId="50CB5BA3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 xml:space="preserve">Usuário </w:t>
            </w:r>
          </w:p>
          <w:p w:rsidR="097250AB" w:rsidP="097250AB" w:rsidRDefault="097250AB" w14:paraId="4ECC1164" w14:textId="6F25A866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="69B14E7B">
              <w:rPr/>
              <w:t>excluir a conta</w:t>
            </w:r>
          </w:p>
          <w:p w:rsidR="097250AB" w:rsidP="097250AB" w:rsidRDefault="097250AB" w14:paraId="1A4C27A0" w14:textId="73DC8D13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311534A4">
              <w:rPr/>
              <w:t>Apagar a cont</w:t>
            </w:r>
            <w:r w:rsidR="311534A4">
              <w:rPr/>
              <w:t>a do</w:t>
            </w:r>
            <w:r w:rsidR="311534A4">
              <w:rPr/>
              <w:t xml:space="preserve"> usuário</w:t>
            </w:r>
          </w:p>
        </w:tc>
      </w:tr>
      <w:tr w:rsidR="097250AB" w:rsidTr="097250AB" w14:paraId="73DE999C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6B11C51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55DDBD05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60CBB9FF" w14:textId="0F1FA3E5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O usuário acessa </w:t>
            </w:r>
            <w:r w:rsidR="097250AB">
              <w:rPr/>
              <w:t xml:space="preserve">a </w:t>
            </w:r>
            <w:r w:rsidR="097250AB">
              <w:rPr/>
              <w:t>página</w:t>
            </w:r>
            <w:r w:rsidR="097250AB">
              <w:rPr/>
              <w:t xml:space="preserve"> de </w:t>
            </w:r>
            <w:r w:rsidR="0CCD25C3">
              <w:rPr/>
              <w:t>exclusão de conta</w:t>
            </w:r>
          </w:p>
          <w:p w:rsidR="097250AB" w:rsidP="097250AB" w:rsidRDefault="097250AB" w14:paraId="3B0947A3" w14:textId="6FF9ACBF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O </w:t>
            </w:r>
            <w:r w:rsidR="7B94FE83">
              <w:rPr/>
              <w:t>usuário</w:t>
            </w:r>
            <w:r w:rsidR="7B94FE83">
              <w:rPr/>
              <w:t xml:space="preserve"> seleciona a opção para a exclusão de conta</w:t>
            </w:r>
          </w:p>
          <w:p w:rsidR="097250AB" w:rsidP="097250AB" w:rsidRDefault="097250AB" w14:paraId="7FDF4ABB" w14:textId="7882F061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usuário recebe um retorno do site mostrando </w:t>
            </w:r>
            <w:r w:rsidR="5A9860A9">
              <w:rPr/>
              <w:t>uma mensagem para o usuário colocar seus dados para confir</w:t>
            </w:r>
            <w:r w:rsidR="481BF312">
              <w:rPr/>
              <w:t xml:space="preserve">mar a </w:t>
            </w:r>
            <w:r w:rsidR="481BF312">
              <w:rPr/>
              <w:t>exclusão</w:t>
            </w:r>
            <w:r w:rsidR="481BF312">
              <w:rPr/>
              <w:t xml:space="preserve"> da conta</w:t>
            </w:r>
          </w:p>
        </w:tc>
      </w:tr>
      <w:tr w:rsidR="097250AB" w:rsidTr="097250AB" w14:paraId="5488149D">
        <w:trPr>
          <w:trHeight w:val="1322"/>
        </w:trPr>
        <w:tc>
          <w:tcPr>
            <w:tcW w:w="1276" w:type="dxa"/>
            <w:tcMar/>
          </w:tcPr>
          <w:p w:rsidR="097250AB" w:rsidP="097250AB" w:rsidRDefault="097250AB" w14:paraId="668E8F4A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6A887EA8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97250AB" w:rsidP="097250AB" w:rsidRDefault="097250AB" w14:paraId="4CE79C84" w14:textId="236AC858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7F85DA37">
              <w:rPr/>
              <w:t>O usuário acessa a página de exclusão de conta</w:t>
            </w:r>
          </w:p>
          <w:p w:rsidR="097250AB" w:rsidP="097250AB" w:rsidRDefault="097250AB" w14:paraId="22119742" w14:textId="112FE051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16DFEC29">
              <w:rPr/>
              <w:t>O usuário seleciona a opção para a exclusão de conta errando seus dados</w:t>
            </w:r>
          </w:p>
          <w:p w:rsidR="097250AB" w:rsidP="097250AB" w:rsidRDefault="097250AB" w14:paraId="5173F84A" w14:textId="019EFDFA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</w:t>
            </w:r>
            <w:r w:rsidR="1FA64C40">
              <w:rPr/>
              <w:t>O usuário recebe um retorno do site mostrando uma mensagem para o usuário colocar seus dados novamente para confirmar a exclusão da conta</w:t>
            </w:r>
          </w:p>
        </w:tc>
      </w:tr>
      <w:tr w:rsidR="097250AB" w:rsidTr="097250AB" w14:paraId="06EC2760">
        <w:trPr>
          <w:trHeight w:val="1322"/>
        </w:trPr>
        <w:tc>
          <w:tcPr>
            <w:tcW w:w="1276" w:type="dxa"/>
            <w:tcMar/>
          </w:tcPr>
          <w:p w:rsidR="097250AB" w:rsidP="097250AB" w:rsidRDefault="097250AB" w14:paraId="6E23CBDF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533A4C4F" w14:textId="4D87E4F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3</w:t>
            </w:r>
          </w:p>
        </w:tc>
        <w:tc>
          <w:tcPr>
            <w:tcW w:w="7229" w:type="dxa"/>
            <w:tcMar/>
          </w:tcPr>
          <w:p w:rsidR="097250AB" w:rsidP="097250AB" w:rsidRDefault="097250AB" w14:paraId="150A26FA" w14:textId="660E4572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097250AB">
              <w:rPr/>
              <w:t>O usuário acessa a página de informações cadastrais</w:t>
            </w:r>
          </w:p>
          <w:p w:rsidR="097250AB" w:rsidP="097250AB" w:rsidRDefault="097250AB" w14:paraId="32357275" w14:textId="1ACDFA11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 O usuário seleciona a opção “</w:t>
            </w:r>
            <w:r w:rsidR="097250AB">
              <w:rPr/>
              <w:t>não possuo uma conta</w:t>
            </w:r>
            <w:r w:rsidR="097250AB">
              <w:rPr/>
              <w:t>”</w:t>
            </w:r>
          </w:p>
          <w:p w:rsidR="097250AB" w:rsidP="097250AB" w:rsidRDefault="097250AB" w14:paraId="53D45D71" w14:textId="2584BEEF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usuário </w:t>
            </w:r>
            <w:r w:rsidR="097250AB">
              <w:rPr/>
              <w:t>é</w:t>
            </w:r>
            <w:r w:rsidR="097250AB">
              <w:rPr/>
              <w:t xml:space="preserve"> redirecionado para a página </w:t>
            </w:r>
            <w:r w:rsidR="097250AB">
              <w:rPr/>
              <w:t>de cadastro</w:t>
            </w:r>
            <w:r w:rsidR="097250AB">
              <w:rPr/>
              <w:t xml:space="preserve"> do site para preencher suas informações de conta</w:t>
            </w:r>
          </w:p>
        </w:tc>
      </w:tr>
    </w:tbl>
    <w:p w:rsidR="097250AB" w:rsidP="097250AB" w:rsidRDefault="097250AB" w14:paraId="564C9AEE" w14:textId="67687938">
      <w:pPr>
        <w:pStyle w:val="CorpodeTexto"/>
      </w:pPr>
    </w:p>
    <w:p w:rsidR="097250AB" w:rsidP="097250AB" w:rsidRDefault="097250AB" w14:paraId="7DD8B1EC" w14:textId="47C431FE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97250AB" w:rsidTr="097250AB" w14:paraId="7F7A5E05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0E0680E4" w14:textId="12C92F97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HISTÓRIA D</w:t>
            </w:r>
            <w:r w:rsidRPr="097250AB" w:rsidR="78526B34">
              <w:rPr>
                <w:b w:val="1"/>
                <w:bCs w:val="1"/>
              </w:rPr>
              <w:t xml:space="preserve">O ARTISTA </w:t>
            </w:r>
            <w:r w:rsidRPr="097250AB" w:rsidR="45F0F9E5">
              <w:rPr>
                <w:b w:val="1"/>
                <w:bCs w:val="1"/>
              </w:rPr>
              <w:t>1</w:t>
            </w:r>
            <w:r w:rsidRPr="097250AB" w:rsidR="097250AB">
              <w:rPr>
                <w:b w:val="1"/>
                <w:bCs w:val="1"/>
              </w:rPr>
              <w:t xml:space="preserve"> </w:t>
            </w:r>
            <w:r w:rsidRPr="097250AB" w:rsidR="097250AB">
              <w:rPr>
                <w:b w:val="1"/>
                <w:bCs w:val="1"/>
              </w:rPr>
              <w:t>- PBI</w:t>
            </w:r>
            <w:r w:rsidR="097250AB">
              <w:rPr/>
              <w:t xml:space="preserve">: </w:t>
            </w:r>
            <w:r w:rsidRPr="097250AB" w:rsidR="605A0F77">
              <w:rPr>
                <w:color w:val="000000" w:themeColor="text1" w:themeTint="FF" w:themeShade="FF"/>
              </w:rPr>
              <w:t>Realizar</w:t>
            </w:r>
            <w:r w:rsidRPr="097250AB" w:rsidR="605A0F77">
              <w:rPr>
                <w:color w:val="000000" w:themeColor="text1" w:themeTint="FF" w:themeShade="FF"/>
              </w:rPr>
              <w:t xml:space="preserve"> login</w:t>
            </w:r>
            <w:r w:rsidRPr="097250AB" w:rsidR="0FC8F85B">
              <w:rPr>
                <w:color w:val="000000" w:themeColor="text1" w:themeTint="FF" w:themeShade="FF"/>
              </w:rPr>
              <w:t xml:space="preserve"> do artista</w:t>
            </w:r>
          </w:p>
        </w:tc>
      </w:tr>
      <w:tr w:rsidR="097250AB" w:rsidTr="097250AB" w14:paraId="2C176F20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1DE0A8E0" w14:textId="1F1E5C84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30" w:right="0" w:hanging="30"/>
              <w:jc w:val="left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Pr="097250AB" w:rsidR="467AF9B0">
              <w:rPr>
                <w:color w:val="000000" w:themeColor="text1" w:themeTint="FF" w:themeShade="FF"/>
              </w:rPr>
              <w:t>artista já possui cadastro</w:t>
            </w:r>
            <w:r w:rsidRPr="097250AB" w:rsidR="3C557A0D">
              <w:rPr>
                <w:color w:val="000000" w:themeColor="text1" w:themeTint="FF" w:themeShade="FF"/>
              </w:rPr>
              <w:t xml:space="preserve"> e aprovado</w:t>
            </w:r>
          </w:p>
          <w:p w:rsidR="097250AB" w:rsidP="097250AB" w:rsidRDefault="097250AB" w14:paraId="465F5FC0" w14:textId="7CAEB7FD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Pr="097250AB" w:rsidR="0F1D1A1B">
              <w:rPr>
                <w:color w:val="000000" w:themeColor="text1" w:themeTint="FF" w:themeShade="FF"/>
              </w:rPr>
              <w:t>realizar login do artista</w:t>
            </w:r>
          </w:p>
          <w:p w:rsidR="097250AB" w:rsidP="097250AB" w:rsidRDefault="097250AB" w14:paraId="48B11EBE" w14:textId="15CB9511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701FB908">
              <w:rPr/>
              <w:t>conseguir c</w:t>
            </w:r>
            <w:r w:rsidR="097250AB">
              <w:rPr/>
              <w:t>a</w:t>
            </w:r>
            <w:r w:rsidR="0F7B8336">
              <w:rPr/>
              <w:t>dastrar músicas e álbuns</w:t>
            </w:r>
          </w:p>
        </w:tc>
      </w:tr>
      <w:tr w:rsidR="097250AB" w:rsidTr="097250AB" w14:paraId="0C5E5CD2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3BEC0C79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0873AFD9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1BACCFA4" w14:textId="61BD49F9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7A85F020">
              <w:rPr/>
              <w:t>o</w:t>
            </w:r>
            <w:r w:rsidR="548894F8">
              <w:rPr/>
              <w:t xml:space="preserve"> </w:t>
            </w:r>
            <w:r w:rsidR="548894F8">
              <w:rPr/>
              <w:t xml:space="preserve">artista acesse </w:t>
            </w:r>
            <w:r w:rsidR="063122D1">
              <w:rPr/>
              <w:t>a tela de login do sistema</w:t>
            </w:r>
          </w:p>
          <w:p w:rsidR="097250AB" w:rsidP="097250AB" w:rsidRDefault="097250AB" w14:paraId="3DF1E290" w14:textId="70AB01B7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</w:t>
            </w:r>
            <w:r w:rsidR="1B9BAF32">
              <w:rPr/>
              <w:t xml:space="preserve"> </w:t>
            </w:r>
            <w:r w:rsidR="402EF906">
              <w:rPr/>
              <w:t xml:space="preserve">ele informa seus </w:t>
            </w:r>
            <w:r w:rsidR="402EF906">
              <w:rPr/>
              <w:t>email</w:t>
            </w:r>
            <w:r w:rsidR="402EF906">
              <w:rPr/>
              <w:t xml:space="preserve"> e senha de acordo com o cadastrado no sistema</w:t>
            </w:r>
          </w:p>
          <w:p w:rsidR="097250AB" w:rsidP="097250AB" w:rsidRDefault="097250AB" w14:paraId="132A560F" w14:textId="75032800">
            <w:pPr>
              <w:spacing w:before="60" w:after="60"/>
              <w:ind w:left="168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>:</w:t>
            </w:r>
            <w:r w:rsidR="62CD091C">
              <w:rPr/>
              <w:t xml:space="preserve"> </w:t>
            </w:r>
            <w:r w:rsidR="7451C5F4">
              <w:rPr/>
              <w:t>ele</w:t>
            </w:r>
            <w:r w:rsidR="62CD091C">
              <w:rPr/>
              <w:t xml:space="preserve"> </w:t>
            </w:r>
            <w:r w:rsidR="4E9232B5">
              <w:rPr/>
              <w:t>é redirecionado para a área com os dados cadastrais dele e suas músicas/álbuns</w:t>
            </w:r>
          </w:p>
        </w:tc>
      </w:tr>
      <w:tr w:rsidR="097250AB" w:rsidTr="097250AB" w14:paraId="144EAB47">
        <w:trPr>
          <w:trHeight w:val="300"/>
        </w:trPr>
        <w:tc>
          <w:tcPr>
            <w:tcW w:w="1276" w:type="dxa"/>
            <w:tcMar/>
          </w:tcPr>
          <w:p w:rsidR="3315FD24" w:rsidP="097250AB" w:rsidRDefault="3315FD24" w14:paraId="207D71B7" w14:textId="7F0EAD6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3315FD24">
              <w:rPr>
                <w:b w:val="1"/>
                <w:bCs w:val="1"/>
              </w:rPr>
              <w:t xml:space="preserve">Critério de </w:t>
            </w:r>
          </w:p>
          <w:p w:rsidR="3315FD24" w:rsidP="097250AB" w:rsidRDefault="3315FD24" w14:paraId="72F1640C" w14:textId="48D67768">
            <w:pPr>
              <w:rPr>
                <w:b w:val="1"/>
                <w:bCs w:val="1"/>
              </w:rPr>
            </w:pPr>
            <w:r w:rsidRPr="097250AB" w:rsidR="3315FD24">
              <w:rPr>
                <w:b w:val="1"/>
                <w:bCs w:val="1"/>
              </w:rPr>
              <w:t>Aceite 2</w:t>
            </w:r>
          </w:p>
          <w:p w:rsidR="097250AB" w:rsidP="097250AB" w:rsidRDefault="097250AB" w14:paraId="6CE01A1C" w14:textId="480B1307">
            <w:pPr>
              <w:rPr>
                <w:b w:val="1"/>
                <w:bCs w:val="1"/>
              </w:rPr>
            </w:pPr>
          </w:p>
        </w:tc>
        <w:tc>
          <w:tcPr>
            <w:tcW w:w="7229" w:type="dxa"/>
            <w:tcMar/>
          </w:tcPr>
          <w:p w:rsidR="3315FD24" w:rsidP="097250AB" w:rsidRDefault="3315FD24" w14:paraId="512D49D3" w14:textId="7C2A37A3">
            <w:pPr>
              <w:spacing w:before="60" w:after="60"/>
              <w:ind w:left="168"/>
            </w:pPr>
            <w:r w:rsidRPr="097250AB" w:rsidR="3315FD24">
              <w:rPr>
                <w:b w:val="1"/>
                <w:bCs w:val="1"/>
              </w:rPr>
              <w:t>DADO</w:t>
            </w:r>
            <w:r w:rsidR="3315FD24">
              <w:rPr/>
              <w:t xml:space="preserve"> </w:t>
            </w:r>
            <w:r w:rsidRPr="097250AB" w:rsidR="3315FD24">
              <w:rPr>
                <w:b w:val="1"/>
                <w:bCs w:val="1"/>
              </w:rPr>
              <w:t>QUE</w:t>
            </w:r>
            <w:r w:rsidR="3315FD24">
              <w:rPr/>
              <w:t xml:space="preserve">: </w:t>
            </w:r>
            <w:r w:rsidR="7EE4F409">
              <w:rPr/>
              <w:t>o artista acesse a tela de login do sistema</w:t>
            </w:r>
          </w:p>
          <w:p w:rsidR="3315FD24" w:rsidP="097250AB" w:rsidRDefault="3315FD24" w14:paraId="194287A5" w14:textId="2DF86765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3315FD24">
              <w:rPr>
                <w:b w:val="1"/>
                <w:bCs w:val="1"/>
              </w:rPr>
              <w:t>QUANDO</w:t>
            </w:r>
            <w:r w:rsidR="3315FD24">
              <w:rPr/>
              <w:t xml:space="preserve">: </w:t>
            </w:r>
            <w:r w:rsidR="772D7347">
              <w:rPr/>
              <w:t xml:space="preserve">ele não lembra </w:t>
            </w:r>
            <w:r w:rsidR="56133A44">
              <w:rPr/>
              <w:t xml:space="preserve">a senha </w:t>
            </w:r>
            <w:r w:rsidR="772D7347">
              <w:rPr/>
              <w:t>que está cadastrad</w:t>
            </w:r>
            <w:r w:rsidR="2F8E337F">
              <w:rPr/>
              <w:t>a</w:t>
            </w:r>
            <w:r w:rsidR="772D7347">
              <w:rPr/>
              <w:t xml:space="preserve"> no sistema</w:t>
            </w:r>
          </w:p>
          <w:p w:rsidR="3315FD24" w:rsidP="097250AB" w:rsidRDefault="3315FD24" w14:paraId="1D7CD376" w14:textId="4A15EA01">
            <w:pPr>
              <w:spacing w:before="60" w:after="60"/>
              <w:ind w:left="168"/>
            </w:pPr>
            <w:r w:rsidRPr="097250AB" w:rsidR="3315FD24">
              <w:rPr>
                <w:b w:val="1"/>
                <w:bCs w:val="1"/>
              </w:rPr>
              <w:t>ENTÃO</w:t>
            </w:r>
            <w:r w:rsidR="3315FD24">
              <w:rPr/>
              <w:t xml:space="preserve">: </w:t>
            </w:r>
            <w:r w:rsidR="1C298F4E">
              <w:rPr/>
              <w:t>ele clica</w:t>
            </w:r>
            <w:r w:rsidR="69D935C9">
              <w:rPr/>
              <w:t xml:space="preserve"> em “esqueceu sua senha?”</w:t>
            </w:r>
            <w:r w:rsidR="1C298F4E">
              <w:rPr/>
              <w:t xml:space="preserve"> </w:t>
            </w:r>
            <w:r w:rsidR="7AFCB1FD">
              <w:rPr/>
              <w:t xml:space="preserve">e </w:t>
            </w:r>
            <w:r w:rsidR="1C298F4E">
              <w:rPr/>
              <w:t>é redirecionado para uma tela de recuperação da</w:t>
            </w:r>
            <w:r w:rsidR="394AB7AD">
              <w:rPr/>
              <w:t xml:space="preserve"> conta, informando seu </w:t>
            </w:r>
            <w:r w:rsidR="394AB7AD">
              <w:rPr/>
              <w:t>email</w:t>
            </w:r>
            <w:r w:rsidR="394AB7AD">
              <w:rPr/>
              <w:t xml:space="preserve"> </w:t>
            </w:r>
            <w:r w:rsidR="0A7BA1F4">
              <w:rPr/>
              <w:t>onde receberá um link para redefinição da senha</w:t>
            </w:r>
          </w:p>
        </w:tc>
      </w:tr>
      <w:tr w:rsidR="097250AB" w:rsidTr="097250AB" w14:paraId="685C4300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3BCCFF2B" w14:textId="1D5CD507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HISTÓRIA D</w:t>
            </w:r>
            <w:r w:rsidRPr="097250AB" w:rsidR="097250AB">
              <w:rPr>
                <w:b w:val="1"/>
                <w:bCs w:val="1"/>
              </w:rPr>
              <w:t xml:space="preserve">O ARTISTA </w:t>
            </w:r>
            <w:r w:rsidRPr="097250AB" w:rsidR="572A4BED">
              <w:rPr>
                <w:b w:val="1"/>
                <w:bCs w:val="1"/>
              </w:rPr>
              <w:t>2</w:t>
            </w:r>
            <w:r w:rsidRPr="097250AB" w:rsidR="097250AB">
              <w:rPr>
                <w:b w:val="1"/>
                <w:bCs w:val="1"/>
              </w:rPr>
              <w:t xml:space="preserve"> </w:t>
            </w:r>
            <w:r w:rsidRPr="097250AB" w:rsidR="097250AB">
              <w:rPr>
                <w:b w:val="1"/>
                <w:bCs w:val="1"/>
              </w:rPr>
              <w:t>- PBI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>Realizar</w:t>
            </w:r>
            <w:r w:rsidRPr="097250AB" w:rsidR="097250AB">
              <w:rPr>
                <w:color w:val="000000" w:themeColor="text1" w:themeTint="FF" w:themeShade="FF"/>
              </w:rPr>
              <w:t xml:space="preserve"> </w:t>
            </w:r>
            <w:r w:rsidRPr="097250AB" w:rsidR="64D9E34D">
              <w:rPr>
                <w:color w:val="000000" w:themeColor="text1" w:themeTint="FF" w:themeShade="FF"/>
              </w:rPr>
              <w:t xml:space="preserve">cadastro </w:t>
            </w:r>
            <w:r w:rsidRPr="097250AB" w:rsidR="097250AB">
              <w:rPr>
                <w:color w:val="000000" w:themeColor="text1" w:themeTint="FF" w:themeShade="FF"/>
              </w:rPr>
              <w:t>do artista</w:t>
            </w:r>
          </w:p>
        </w:tc>
      </w:tr>
      <w:tr w:rsidR="097250AB" w:rsidTr="097250AB" w14:paraId="25E58126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760D1B26" w14:textId="37C1BA5F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30" w:right="0" w:hanging="30"/>
              <w:jc w:val="left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 xml:space="preserve">artista </w:t>
            </w:r>
            <w:r w:rsidRPr="097250AB" w:rsidR="0DD5A6D6">
              <w:rPr>
                <w:color w:val="000000" w:themeColor="text1" w:themeTint="FF" w:themeShade="FF"/>
              </w:rPr>
              <w:t>não possui cadastro</w:t>
            </w:r>
          </w:p>
          <w:p w:rsidR="097250AB" w:rsidP="097250AB" w:rsidRDefault="097250AB" w14:paraId="276825D4" w14:textId="2E2B2662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 xml:space="preserve">realizar </w:t>
            </w:r>
            <w:r w:rsidRPr="097250AB" w:rsidR="671BF645">
              <w:rPr>
                <w:color w:val="000000" w:themeColor="text1" w:themeTint="FF" w:themeShade="FF"/>
              </w:rPr>
              <w:t xml:space="preserve">cadastro </w:t>
            </w:r>
            <w:r w:rsidRPr="097250AB" w:rsidR="097250AB">
              <w:rPr>
                <w:color w:val="000000" w:themeColor="text1" w:themeTint="FF" w:themeShade="FF"/>
              </w:rPr>
              <w:t>do artista</w:t>
            </w:r>
          </w:p>
          <w:p w:rsidR="097250AB" w:rsidP="097250AB" w:rsidRDefault="097250AB" w14:paraId="30FE7974" w14:textId="1EB943BA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097250AB">
              <w:rPr/>
              <w:t xml:space="preserve">conseguir </w:t>
            </w:r>
            <w:r w:rsidR="3619836E">
              <w:rPr/>
              <w:t>acessar o sistema</w:t>
            </w:r>
          </w:p>
        </w:tc>
      </w:tr>
      <w:tr w:rsidR="097250AB" w:rsidTr="097250AB" w14:paraId="76FDE1CA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6E19F6F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65877DF8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104BEF3B" w14:textId="40EC8E66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097250AB">
              <w:rPr/>
              <w:t>o</w:t>
            </w:r>
            <w:r w:rsidR="097250AB">
              <w:rPr/>
              <w:t xml:space="preserve"> </w:t>
            </w:r>
            <w:r w:rsidR="097250AB">
              <w:rPr/>
              <w:t xml:space="preserve">artista acesse </w:t>
            </w:r>
            <w:r w:rsidR="097250AB">
              <w:rPr/>
              <w:t xml:space="preserve">a tela de </w:t>
            </w:r>
            <w:r w:rsidR="37AEB55D">
              <w:rPr/>
              <w:t xml:space="preserve">cadastro </w:t>
            </w:r>
            <w:r w:rsidR="097250AB">
              <w:rPr/>
              <w:t>do sistema</w:t>
            </w:r>
          </w:p>
          <w:p w:rsidR="097250AB" w:rsidP="097250AB" w:rsidRDefault="097250AB" w14:paraId="5D42A8C5" w14:textId="175C89AF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>ele informa seus</w:t>
            </w:r>
            <w:r w:rsidR="08B78AE5">
              <w:rPr/>
              <w:t xml:space="preserve"> dados</w:t>
            </w:r>
            <w:r w:rsidR="097250AB">
              <w:rPr/>
              <w:t xml:space="preserve"> </w:t>
            </w:r>
            <w:r w:rsidR="2D0A2ABA">
              <w:rPr/>
              <w:t>pessoais</w:t>
            </w:r>
          </w:p>
          <w:p w:rsidR="097250AB" w:rsidP="097250AB" w:rsidRDefault="097250AB" w14:paraId="485A4AAF" w14:textId="049E5E77">
            <w:pPr>
              <w:spacing w:before="60" w:after="60"/>
              <w:ind w:left="168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>ele</w:t>
            </w:r>
            <w:r w:rsidR="097250AB">
              <w:rPr/>
              <w:t xml:space="preserve"> </w:t>
            </w:r>
            <w:r w:rsidR="0B8EFACC">
              <w:rPr/>
              <w:t>clica em “cadastrar-se” e é redirecionado para uma tela de sucesso informando que o cadastro dele passará por uma aprovação</w:t>
            </w:r>
          </w:p>
        </w:tc>
      </w:tr>
      <w:tr w:rsidR="097250AB" w:rsidTr="097250AB" w14:paraId="5A895EF0">
        <w:trPr>
          <w:trHeight w:val="300"/>
        </w:trPr>
        <w:tc>
          <w:tcPr>
            <w:tcW w:w="1276" w:type="dxa"/>
            <w:tcMar/>
          </w:tcPr>
          <w:p w:rsidR="639EF1FA" w:rsidP="097250AB" w:rsidRDefault="639EF1FA" w14:paraId="5FDD1839" w14:textId="25B3953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639EF1FA">
              <w:rPr>
                <w:b w:val="1"/>
                <w:bCs w:val="1"/>
              </w:rPr>
              <w:t xml:space="preserve">Critério de </w:t>
            </w:r>
          </w:p>
          <w:p w:rsidR="639EF1FA" w:rsidP="097250AB" w:rsidRDefault="639EF1FA" w14:paraId="501919E3" w14:textId="2D0CC4A5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639EF1FA">
              <w:rPr>
                <w:b w:val="1"/>
                <w:bCs w:val="1"/>
              </w:rPr>
              <w:t>Aceite 2</w:t>
            </w:r>
          </w:p>
          <w:p w:rsidR="097250AB" w:rsidP="097250AB" w:rsidRDefault="097250AB" w14:paraId="55CDE9C5" w14:textId="1B38C6C8">
            <w:pPr>
              <w:pStyle w:val="Normal"/>
              <w:rPr>
                <w:b w:val="1"/>
                <w:bCs w:val="1"/>
              </w:rPr>
            </w:pPr>
          </w:p>
        </w:tc>
        <w:tc>
          <w:tcPr>
            <w:tcW w:w="7229" w:type="dxa"/>
            <w:tcMar/>
          </w:tcPr>
          <w:p w:rsidR="639EF1FA" w:rsidP="097250AB" w:rsidRDefault="639EF1FA" w14:paraId="0BAAE466" w14:textId="4E09F2C4">
            <w:pPr>
              <w:spacing w:before="60" w:after="60"/>
              <w:ind w:left="168"/>
            </w:pPr>
            <w:r w:rsidRPr="097250AB" w:rsidR="639EF1FA">
              <w:rPr>
                <w:b w:val="1"/>
                <w:bCs w:val="1"/>
              </w:rPr>
              <w:t>DADO</w:t>
            </w:r>
            <w:r w:rsidR="639EF1FA">
              <w:rPr/>
              <w:t xml:space="preserve"> </w:t>
            </w:r>
            <w:r w:rsidRPr="097250AB" w:rsidR="639EF1FA">
              <w:rPr>
                <w:b w:val="1"/>
                <w:bCs w:val="1"/>
              </w:rPr>
              <w:t>QUE</w:t>
            </w:r>
            <w:r w:rsidR="639EF1FA">
              <w:rPr/>
              <w:t>: o artista acesse a tela de cadastro do sistema</w:t>
            </w:r>
          </w:p>
          <w:p w:rsidR="639EF1FA" w:rsidP="097250AB" w:rsidRDefault="639EF1FA" w14:paraId="0841F8FD" w14:textId="3928AD38">
            <w:pPr>
              <w:spacing w:before="60" w:after="60"/>
              <w:ind w:left="168"/>
            </w:pPr>
            <w:r w:rsidRPr="097250AB" w:rsidR="639EF1FA">
              <w:rPr>
                <w:b w:val="1"/>
                <w:bCs w:val="1"/>
              </w:rPr>
              <w:t>QUANDO</w:t>
            </w:r>
            <w:r w:rsidR="639EF1FA">
              <w:rPr/>
              <w:t>: ele informa seus dados pessoais incorretamente</w:t>
            </w:r>
          </w:p>
          <w:p w:rsidR="639EF1FA" w:rsidP="097250AB" w:rsidRDefault="639EF1FA" w14:paraId="645C5589" w14:textId="681927C9">
            <w:pPr>
              <w:spacing w:before="60" w:after="60"/>
              <w:ind w:left="168"/>
              <w:rPr>
                <w:color w:val="00B0F0"/>
              </w:rPr>
            </w:pPr>
            <w:r w:rsidRPr="097250AB" w:rsidR="639EF1FA">
              <w:rPr>
                <w:b w:val="1"/>
                <w:bCs w:val="1"/>
              </w:rPr>
              <w:t>ENTÃO</w:t>
            </w:r>
            <w:r w:rsidR="639EF1FA">
              <w:rPr/>
              <w:t>: ele corrige os dados, clica em “cadastrar-se” e é redirecionado para uma tela de sucesso informando que o cadastro dele passará por uma aprovação</w:t>
            </w:r>
          </w:p>
        </w:tc>
      </w:tr>
      <w:tr w:rsidR="097250AB" w:rsidTr="097250AB" w14:paraId="6ECF16E5">
        <w:trPr>
          <w:trHeight w:val="300"/>
        </w:trPr>
        <w:tc>
          <w:tcPr>
            <w:tcW w:w="1276" w:type="dxa"/>
            <w:tcMar/>
          </w:tcPr>
          <w:p w:rsidR="639EF1FA" w:rsidP="097250AB" w:rsidRDefault="639EF1FA" w14:paraId="222A29F9" w14:textId="3E8073E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639EF1FA">
              <w:rPr>
                <w:b w:val="1"/>
                <w:bCs w:val="1"/>
              </w:rPr>
              <w:t xml:space="preserve">Critério de </w:t>
            </w:r>
          </w:p>
          <w:p w:rsidR="639EF1FA" w:rsidP="097250AB" w:rsidRDefault="639EF1FA" w14:paraId="79043924" w14:textId="10EDB605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639EF1FA">
              <w:rPr>
                <w:b w:val="1"/>
                <w:bCs w:val="1"/>
              </w:rPr>
              <w:t>Aceite 3</w:t>
            </w:r>
          </w:p>
          <w:p w:rsidR="097250AB" w:rsidP="097250AB" w:rsidRDefault="097250AB" w14:paraId="79396447" w14:textId="2DE06A1F">
            <w:pPr>
              <w:pStyle w:val="Normal"/>
              <w:rPr>
                <w:b w:val="1"/>
                <w:bCs w:val="1"/>
              </w:rPr>
            </w:pPr>
          </w:p>
        </w:tc>
        <w:tc>
          <w:tcPr>
            <w:tcW w:w="7229" w:type="dxa"/>
            <w:tcMar/>
          </w:tcPr>
          <w:p w:rsidR="639EF1FA" w:rsidP="097250AB" w:rsidRDefault="639EF1FA" w14:paraId="212A9073" w14:textId="4AF7BE88">
            <w:pPr>
              <w:spacing w:before="60" w:after="60"/>
              <w:ind w:left="168"/>
            </w:pPr>
            <w:r w:rsidRPr="097250AB" w:rsidR="639EF1FA">
              <w:rPr>
                <w:b w:val="1"/>
                <w:bCs w:val="1"/>
              </w:rPr>
              <w:t>DADO</w:t>
            </w:r>
            <w:r w:rsidR="639EF1FA">
              <w:rPr/>
              <w:t xml:space="preserve"> </w:t>
            </w:r>
            <w:r w:rsidRPr="097250AB" w:rsidR="639EF1FA">
              <w:rPr>
                <w:b w:val="1"/>
                <w:bCs w:val="1"/>
              </w:rPr>
              <w:t>QUE</w:t>
            </w:r>
            <w:r w:rsidR="639EF1FA">
              <w:rPr/>
              <w:t>: o artista acesse a tela de cadastro do sistema</w:t>
            </w:r>
          </w:p>
          <w:p w:rsidR="639EF1FA" w:rsidP="097250AB" w:rsidRDefault="639EF1FA" w14:paraId="635DBF8F" w14:textId="362F70E7">
            <w:pPr>
              <w:spacing w:before="60" w:after="60"/>
              <w:ind w:left="168"/>
            </w:pPr>
            <w:r w:rsidRPr="097250AB" w:rsidR="639EF1FA">
              <w:rPr>
                <w:b w:val="1"/>
                <w:bCs w:val="1"/>
              </w:rPr>
              <w:t>QUANDO</w:t>
            </w:r>
            <w:r w:rsidR="639EF1FA">
              <w:rPr/>
              <w:t>: ele informa um email já cadastrado</w:t>
            </w:r>
          </w:p>
          <w:p w:rsidR="639EF1FA" w:rsidP="097250AB" w:rsidRDefault="639EF1FA" w14:paraId="737C3126" w14:textId="3B5CC473">
            <w:pPr>
              <w:spacing w:before="60" w:after="60"/>
              <w:ind w:left="168"/>
              <w:rPr>
                <w:color w:val="00B0F0"/>
              </w:rPr>
            </w:pPr>
            <w:r w:rsidRPr="097250AB" w:rsidR="639EF1FA">
              <w:rPr>
                <w:b w:val="1"/>
                <w:bCs w:val="1"/>
              </w:rPr>
              <w:t>ENTÃO</w:t>
            </w:r>
            <w:r w:rsidR="639EF1FA">
              <w:rPr/>
              <w:t>: ele clica em “fazer login” e é redirecionado para a tela de login</w:t>
            </w:r>
          </w:p>
          <w:p w:rsidR="097250AB" w:rsidP="097250AB" w:rsidRDefault="097250AB" w14:paraId="6A443F22" w14:textId="6E77A92D">
            <w:pPr>
              <w:pStyle w:val="Normal"/>
              <w:rPr>
                <w:b w:val="1"/>
                <w:bCs w:val="1"/>
              </w:rPr>
            </w:pPr>
          </w:p>
        </w:tc>
      </w:tr>
      <w:tr w:rsidR="097250AB" w:rsidTr="097250AB" w14:paraId="370211DD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7BCFC614" w14:textId="6F149882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HISTÓRIA D</w:t>
            </w:r>
            <w:r w:rsidRPr="097250AB" w:rsidR="097250AB">
              <w:rPr>
                <w:b w:val="1"/>
                <w:bCs w:val="1"/>
              </w:rPr>
              <w:t xml:space="preserve">O ARTISTA </w:t>
            </w:r>
            <w:r w:rsidRPr="097250AB" w:rsidR="60631158">
              <w:rPr>
                <w:b w:val="1"/>
                <w:bCs w:val="1"/>
              </w:rPr>
              <w:t>3</w:t>
            </w:r>
            <w:r w:rsidRPr="097250AB" w:rsidR="097250AB">
              <w:rPr>
                <w:b w:val="1"/>
                <w:bCs w:val="1"/>
              </w:rPr>
              <w:t xml:space="preserve"> </w:t>
            </w:r>
            <w:r w:rsidRPr="097250AB" w:rsidR="097250AB">
              <w:rPr>
                <w:b w:val="1"/>
                <w:bCs w:val="1"/>
              </w:rPr>
              <w:t>- PBI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>Realizar</w:t>
            </w:r>
            <w:r w:rsidRPr="097250AB" w:rsidR="097250AB">
              <w:rPr>
                <w:color w:val="000000" w:themeColor="text1" w:themeTint="FF" w:themeShade="FF"/>
              </w:rPr>
              <w:t xml:space="preserve"> </w:t>
            </w:r>
            <w:r w:rsidRPr="097250AB" w:rsidR="3EA7619E">
              <w:rPr>
                <w:color w:val="000000" w:themeColor="text1" w:themeTint="FF" w:themeShade="FF"/>
              </w:rPr>
              <w:t xml:space="preserve">atualização de conta </w:t>
            </w:r>
            <w:r w:rsidRPr="097250AB" w:rsidR="097250AB">
              <w:rPr>
                <w:color w:val="000000" w:themeColor="text1" w:themeTint="FF" w:themeShade="FF"/>
              </w:rPr>
              <w:t>do artista</w:t>
            </w:r>
          </w:p>
        </w:tc>
      </w:tr>
      <w:tr w:rsidR="097250AB" w:rsidTr="097250AB" w14:paraId="559EB42B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0131A789" w14:textId="1F1E5C84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30" w:right="0" w:hanging="30"/>
              <w:jc w:val="left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>artista já possui cadastro</w:t>
            </w:r>
            <w:r w:rsidRPr="097250AB" w:rsidR="097250AB">
              <w:rPr>
                <w:color w:val="000000" w:themeColor="text1" w:themeTint="FF" w:themeShade="FF"/>
              </w:rPr>
              <w:t xml:space="preserve"> e aprovado</w:t>
            </w:r>
          </w:p>
          <w:p w:rsidR="097250AB" w:rsidP="097250AB" w:rsidRDefault="097250AB" w14:paraId="7E2871AE" w14:textId="04944EE9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30" w:right="0" w:hanging="30"/>
              <w:jc w:val="left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Pr="097250AB" w:rsidR="6F1E4896">
              <w:rPr>
                <w:color w:val="000000" w:themeColor="text1" w:themeTint="FF" w:themeShade="FF"/>
              </w:rPr>
              <w:t>atualizar os dados cadastrais</w:t>
            </w:r>
          </w:p>
          <w:p w:rsidR="097250AB" w:rsidP="097250AB" w:rsidRDefault="097250AB" w14:paraId="08FA73C3" w14:textId="55F0BFEB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43EF193B">
              <w:rPr/>
              <w:t>alterar possíveis dados inválidos ou obsoletos</w:t>
            </w:r>
          </w:p>
        </w:tc>
      </w:tr>
      <w:tr w:rsidR="097250AB" w:rsidTr="097250AB" w14:paraId="2AAC0813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782FEC41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757A7540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16161B41" w14:textId="7BDAC41F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097250AB">
              <w:rPr/>
              <w:t>o</w:t>
            </w:r>
            <w:r w:rsidR="097250AB">
              <w:rPr/>
              <w:t xml:space="preserve"> </w:t>
            </w:r>
            <w:r w:rsidR="097250AB">
              <w:rPr/>
              <w:t xml:space="preserve">artista acesse </w:t>
            </w:r>
            <w:r w:rsidR="097250AB">
              <w:rPr/>
              <w:t xml:space="preserve">a tela de </w:t>
            </w:r>
            <w:r w:rsidR="7C9E9B22">
              <w:rPr/>
              <w:t>dados cadastrais</w:t>
            </w:r>
          </w:p>
          <w:p w:rsidR="097250AB" w:rsidP="097250AB" w:rsidRDefault="097250AB" w14:paraId="5220DCFA" w14:textId="3DB9C0BD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 xml:space="preserve">ele </w:t>
            </w:r>
            <w:r w:rsidR="7B4B6253">
              <w:rPr/>
              <w:t>acessa os campos que podem ser alterados e realiza a edição</w:t>
            </w:r>
          </w:p>
          <w:p w:rsidR="097250AB" w:rsidP="097250AB" w:rsidRDefault="097250AB" w14:paraId="067958E7" w14:textId="5D7D15F9">
            <w:pPr>
              <w:spacing w:before="60" w:after="60"/>
              <w:ind w:left="168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>ele</w:t>
            </w:r>
            <w:r w:rsidR="097250AB">
              <w:rPr/>
              <w:t xml:space="preserve"> </w:t>
            </w:r>
            <w:r w:rsidR="13D0E0A0">
              <w:rPr/>
              <w:t xml:space="preserve">clica em “salvar” e os dados novos são </w:t>
            </w:r>
            <w:r w:rsidR="13D0E0A0">
              <w:rPr/>
              <w:t>atualizado</w:t>
            </w:r>
            <w:r w:rsidR="13D0E0A0">
              <w:rPr/>
              <w:t>s na base</w:t>
            </w:r>
          </w:p>
        </w:tc>
      </w:tr>
      <w:tr w:rsidR="097250AB" w:rsidTr="097250AB" w14:paraId="70ECB1C1">
        <w:trPr>
          <w:trHeight w:val="300"/>
        </w:trPr>
        <w:tc>
          <w:tcPr>
            <w:tcW w:w="1276" w:type="dxa"/>
            <w:tcMar/>
          </w:tcPr>
          <w:p w:rsidR="06D626AE" w:rsidP="097250AB" w:rsidRDefault="06D626AE" w14:paraId="79D50B41" w14:textId="5A0A3919">
            <w:pPr>
              <w:pStyle w:val="Normal"/>
              <w:rPr>
                <w:b w:val="1"/>
                <w:bCs w:val="1"/>
              </w:rPr>
            </w:pPr>
            <w:r w:rsidRPr="097250AB" w:rsidR="06D626AE">
              <w:rPr>
                <w:b w:val="1"/>
                <w:bCs w:val="1"/>
              </w:rPr>
              <w:t>Critério</w:t>
            </w:r>
          </w:p>
          <w:p w:rsidR="06D626AE" w:rsidP="097250AB" w:rsidRDefault="06D626AE" w14:paraId="1988CECE" w14:textId="2676CE94">
            <w:pPr>
              <w:pStyle w:val="Normal"/>
              <w:rPr>
                <w:b w:val="1"/>
                <w:bCs w:val="1"/>
              </w:rPr>
            </w:pPr>
            <w:r w:rsidRPr="097250AB" w:rsidR="06D626AE">
              <w:rPr>
                <w:b w:val="1"/>
                <w:bCs w:val="1"/>
              </w:rPr>
              <w:t>De</w:t>
            </w:r>
          </w:p>
          <w:p w:rsidR="06D626AE" w:rsidP="097250AB" w:rsidRDefault="06D626AE" w14:paraId="383D14EB" w14:textId="5FC432E4">
            <w:pPr>
              <w:pStyle w:val="Normal"/>
              <w:rPr>
                <w:b w:val="1"/>
                <w:bCs w:val="1"/>
              </w:rPr>
            </w:pPr>
            <w:r w:rsidRPr="097250AB" w:rsidR="06D626AE">
              <w:rPr>
                <w:b w:val="1"/>
                <w:bCs w:val="1"/>
              </w:rPr>
              <w:t>Aceite 2</w:t>
            </w:r>
          </w:p>
        </w:tc>
        <w:tc>
          <w:tcPr>
            <w:tcW w:w="7229" w:type="dxa"/>
            <w:tcMar/>
          </w:tcPr>
          <w:p w:rsidR="06D626AE" w:rsidP="097250AB" w:rsidRDefault="06D626AE" w14:paraId="114232A5" w14:textId="2A0F2C6F">
            <w:pPr>
              <w:pStyle w:val="Normal"/>
              <w:rPr>
                <w:b w:val="0"/>
                <w:bCs w:val="0"/>
              </w:rPr>
            </w:pPr>
            <w:r w:rsidRPr="097250AB" w:rsidR="06D626AE">
              <w:rPr>
                <w:b w:val="1"/>
                <w:bCs w:val="1"/>
              </w:rPr>
              <w:t xml:space="preserve">DADO QUE:  </w:t>
            </w:r>
            <w:r w:rsidR="06D626AE">
              <w:rPr>
                <w:b w:val="0"/>
                <w:bCs w:val="0"/>
              </w:rPr>
              <w:t>o artista acesse a tela de dados cadastrais</w:t>
            </w:r>
          </w:p>
          <w:p w:rsidR="06D626AE" w:rsidP="097250AB" w:rsidRDefault="06D626AE" w14:paraId="7FD8D789" w14:textId="6397FD92">
            <w:pPr>
              <w:pStyle w:val="Normal"/>
              <w:rPr>
                <w:b w:val="0"/>
                <w:bCs w:val="0"/>
              </w:rPr>
            </w:pPr>
            <w:r w:rsidRPr="097250AB" w:rsidR="06D626AE">
              <w:rPr>
                <w:b w:val="1"/>
                <w:bCs w:val="1"/>
              </w:rPr>
              <w:t xml:space="preserve">QUANDO: </w:t>
            </w:r>
            <w:r w:rsidR="06D626AE">
              <w:rPr>
                <w:b w:val="0"/>
                <w:bCs w:val="0"/>
              </w:rPr>
              <w:t>ele acessa os campos que podem ser alterados e realiza a ediç</w:t>
            </w:r>
            <w:r w:rsidR="7353D429">
              <w:rPr>
                <w:b w:val="0"/>
                <w:bCs w:val="0"/>
              </w:rPr>
              <w:t>ão incorretamente</w:t>
            </w:r>
          </w:p>
          <w:p w:rsidR="06D626AE" w:rsidP="097250AB" w:rsidRDefault="06D626AE" w14:paraId="53727F97" w14:textId="2DB661C3">
            <w:pPr>
              <w:pStyle w:val="Normal"/>
              <w:rPr>
                <w:b w:val="0"/>
                <w:bCs w:val="0"/>
              </w:rPr>
            </w:pPr>
            <w:r w:rsidRPr="097250AB" w:rsidR="06D626AE">
              <w:rPr>
                <w:b w:val="1"/>
                <w:bCs w:val="1"/>
              </w:rPr>
              <w:t>ENTÃO:</w:t>
            </w:r>
            <w:r w:rsidRPr="097250AB" w:rsidR="029B111B">
              <w:rPr>
                <w:b w:val="1"/>
                <w:bCs w:val="1"/>
              </w:rPr>
              <w:t xml:space="preserve"> </w:t>
            </w:r>
            <w:r w:rsidR="029B111B">
              <w:rPr>
                <w:b w:val="0"/>
                <w:bCs w:val="0"/>
              </w:rPr>
              <w:t>o sistema retorna um pop-up informando os campos incorretos</w:t>
            </w:r>
          </w:p>
        </w:tc>
      </w:tr>
      <w:tr w:rsidR="097250AB" w:rsidTr="097250AB" w14:paraId="04BA7BAC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4C3657FE" w14:textId="00A09C2E">
            <w:pPr>
              <w:pStyle w:val="Normal"/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HISTÓRIA D</w:t>
            </w:r>
            <w:r w:rsidRPr="097250AB" w:rsidR="097250AB">
              <w:rPr>
                <w:b w:val="1"/>
                <w:bCs w:val="1"/>
              </w:rPr>
              <w:t xml:space="preserve">O ARTISTA </w:t>
            </w:r>
            <w:r w:rsidRPr="097250AB" w:rsidR="2FA0D6BB">
              <w:rPr>
                <w:b w:val="1"/>
                <w:bCs w:val="1"/>
              </w:rPr>
              <w:t>4</w:t>
            </w:r>
            <w:r w:rsidRPr="097250AB" w:rsidR="097250AB">
              <w:rPr>
                <w:b w:val="1"/>
                <w:bCs w:val="1"/>
              </w:rPr>
              <w:t xml:space="preserve"> </w:t>
            </w:r>
            <w:r w:rsidRPr="097250AB" w:rsidR="097250AB">
              <w:rPr>
                <w:b w:val="1"/>
                <w:bCs w:val="1"/>
              </w:rPr>
              <w:t>- PBI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>Realizar</w:t>
            </w:r>
            <w:r w:rsidRPr="097250AB" w:rsidR="097250AB">
              <w:rPr>
                <w:color w:val="000000" w:themeColor="text1" w:themeTint="FF" w:themeShade="FF"/>
              </w:rPr>
              <w:t xml:space="preserve"> </w:t>
            </w:r>
            <w:r w:rsidRPr="097250AB" w:rsidR="61EFF5FF">
              <w:rPr>
                <w:color w:val="000000" w:themeColor="text1" w:themeTint="FF" w:themeShade="FF"/>
              </w:rPr>
              <w:t xml:space="preserve">deleção de conta </w:t>
            </w:r>
            <w:r w:rsidRPr="097250AB" w:rsidR="097250AB">
              <w:rPr>
                <w:color w:val="000000" w:themeColor="text1" w:themeTint="FF" w:themeShade="FF"/>
              </w:rPr>
              <w:t>do artista</w:t>
            </w:r>
          </w:p>
        </w:tc>
      </w:tr>
      <w:tr w:rsidR="097250AB" w:rsidTr="097250AB" w14:paraId="2B972A18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1201296F" w14:textId="7F35CCC6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30" w:right="0" w:hanging="30"/>
              <w:jc w:val="left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 xml:space="preserve">artista </w:t>
            </w:r>
            <w:r w:rsidRPr="097250AB" w:rsidR="38226F8B">
              <w:rPr>
                <w:color w:val="000000" w:themeColor="text1" w:themeTint="FF" w:themeShade="FF"/>
              </w:rPr>
              <w:t>já possui cadastro e aprovado</w:t>
            </w:r>
          </w:p>
          <w:p w:rsidR="097250AB" w:rsidP="097250AB" w:rsidRDefault="097250AB" w14:paraId="30671BFC" w14:textId="7A17CA15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 xml:space="preserve">realizar </w:t>
            </w:r>
            <w:r w:rsidRPr="097250AB" w:rsidR="20A77CFD">
              <w:rPr>
                <w:color w:val="000000" w:themeColor="text1" w:themeTint="FF" w:themeShade="FF"/>
              </w:rPr>
              <w:t>deleção da conta</w:t>
            </w:r>
          </w:p>
          <w:p w:rsidR="097250AB" w:rsidP="097250AB" w:rsidRDefault="097250AB" w14:paraId="0BEF83B6" w14:textId="3D0586B3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1A819AFB">
              <w:rPr/>
              <w:t>remover dados da base</w:t>
            </w:r>
          </w:p>
        </w:tc>
      </w:tr>
      <w:tr w:rsidR="097250AB" w:rsidTr="097250AB" w14:paraId="73E3D5CD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4108DA09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658571B3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655E1A8D" w14:textId="567EF6BD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46344EBF">
              <w:rPr/>
              <w:t>o artista acesse a tela de dados cadastrais</w:t>
            </w:r>
          </w:p>
          <w:p w:rsidR="097250AB" w:rsidP="097250AB" w:rsidRDefault="097250AB" w14:paraId="13BC7397" w14:textId="77D7C57E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6AE47BD6">
              <w:rPr/>
              <w:t>ele entrar nas configurações da conta</w:t>
            </w:r>
          </w:p>
          <w:p w:rsidR="097250AB" w:rsidP="097250AB" w:rsidRDefault="097250AB" w14:paraId="1A47FF09" w14:textId="3837B52E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>ele</w:t>
            </w:r>
            <w:r w:rsidR="097250AB">
              <w:rPr/>
              <w:t xml:space="preserve"> </w:t>
            </w:r>
            <w:r w:rsidR="097250AB">
              <w:rPr/>
              <w:t>clica em “e</w:t>
            </w:r>
            <w:r w:rsidR="5B3412FC">
              <w:rPr/>
              <w:t>xcluir conta</w:t>
            </w:r>
            <w:r w:rsidR="097250AB">
              <w:rPr/>
              <w:t xml:space="preserve">” e </w:t>
            </w:r>
            <w:r w:rsidR="5D543871">
              <w:rPr/>
              <w:t>a conta será “removida” da base. Os dados básicos do artista, música e álbuns serão mantidos, ele apenas não poderá acessar mais a conta.</w:t>
            </w:r>
          </w:p>
        </w:tc>
      </w:tr>
      <w:tr w:rsidR="097250AB" w:rsidTr="097250AB" w14:paraId="5DC092C7">
        <w:trPr>
          <w:trHeight w:val="300"/>
        </w:trPr>
        <w:tc>
          <w:tcPr>
            <w:tcW w:w="1276" w:type="dxa"/>
            <w:tcMar/>
          </w:tcPr>
          <w:p w:rsidR="04C157A0" w:rsidP="097250AB" w:rsidRDefault="04C157A0" w14:paraId="5FA3D289" w14:textId="2B065C26">
            <w:pPr>
              <w:pStyle w:val="Normal"/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4C157A0">
              <w:rPr>
                <w:b w:val="1"/>
                <w:bCs w:val="1"/>
              </w:rPr>
              <w:t xml:space="preserve">Critério de </w:t>
            </w:r>
          </w:p>
          <w:p w:rsidR="04C157A0" w:rsidP="097250AB" w:rsidRDefault="04C157A0" w14:paraId="749487D2" w14:textId="73F94BB2">
            <w:pPr>
              <w:rPr>
                <w:b w:val="1"/>
                <w:bCs w:val="1"/>
              </w:rPr>
            </w:pPr>
            <w:r w:rsidRPr="097250AB" w:rsidR="04C157A0">
              <w:rPr>
                <w:b w:val="1"/>
                <w:bCs w:val="1"/>
              </w:rPr>
              <w:t>Aceite 2</w:t>
            </w:r>
          </w:p>
        </w:tc>
        <w:tc>
          <w:tcPr>
            <w:tcW w:w="7229" w:type="dxa"/>
            <w:tcMar/>
          </w:tcPr>
          <w:p w:rsidR="04C157A0" w:rsidP="097250AB" w:rsidRDefault="04C157A0" w14:paraId="6B3833D3" w14:textId="0C55C9F6">
            <w:pPr>
              <w:spacing w:before="60" w:after="60"/>
              <w:ind w:left="168"/>
            </w:pPr>
            <w:r w:rsidRPr="097250AB" w:rsidR="04C157A0">
              <w:rPr>
                <w:b w:val="1"/>
                <w:bCs w:val="1"/>
              </w:rPr>
              <w:t>DADO</w:t>
            </w:r>
            <w:r w:rsidR="04C157A0">
              <w:rPr/>
              <w:t xml:space="preserve"> </w:t>
            </w:r>
            <w:r w:rsidRPr="097250AB" w:rsidR="04C157A0">
              <w:rPr>
                <w:b w:val="1"/>
                <w:bCs w:val="1"/>
              </w:rPr>
              <w:t>QUE</w:t>
            </w:r>
            <w:r w:rsidR="04C157A0">
              <w:rPr/>
              <w:t xml:space="preserve">: </w:t>
            </w:r>
            <w:r w:rsidRPr="097250AB" w:rsidR="54BA288F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o artista tenha solicitado a exclusão da conta</w:t>
            </w:r>
          </w:p>
          <w:p w:rsidR="04C157A0" w:rsidP="097250AB" w:rsidRDefault="04C157A0" w14:paraId="71D73FE9" w14:textId="52F3A771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4C157A0">
              <w:rPr>
                <w:b w:val="1"/>
                <w:bCs w:val="1"/>
              </w:rPr>
              <w:t>QUANDO</w:t>
            </w:r>
            <w:r w:rsidR="04C157A0">
              <w:rPr/>
              <w:t xml:space="preserve">: </w:t>
            </w:r>
            <w:r w:rsidRPr="097250AB" w:rsidR="3CD141CF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a ação for confirmada</w:t>
            </w:r>
          </w:p>
          <w:p w:rsidR="04C157A0" w:rsidP="097250AB" w:rsidRDefault="04C157A0" w14:paraId="00108518" w14:textId="020FAA42">
            <w:pPr>
              <w:spacing w:before="60" w:after="60"/>
              <w:ind w:left="168"/>
            </w:pPr>
            <w:r w:rsidRPr="097250AB" w:rsidR="04C157A0">
              <w:rPr>
                <w:b w:val="1"/>
                <w:bCs w:val="1"/>
              </w:rPr>
              <w:t>ENTÃO</w:t>
            </w:r>
            <w:r w:rsidR="04C157A0">
              <w:rPr/>
              <w:t>:</w:t>
            </w:r>
            <w:r w:rsidR="69A92441">
              <w:rPr/>
              <w:t xml:space="preserve"> </w:t>
            </w:r>
            <w:r w:rsidRPr="097250AB" w:rsidR="69A92441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ele receberá uma notificação ou mensagem confirmando que a conta foi removida e que os dados básicos foram mantidos conforme a política da plataforma.</w:t>
            </w:r>
          </w:p>
          <w:p w:rsidR="097250AB" w:rsidP="097250AB" w:rsidRDefault="097250AB" w14:paraId="36ECEB11" w14:textId="109D6A76">
            <w:pPr>
              <w:pStyle w:val="Normal"/>
              <w:rPr>
                <w:b w:val="1"/>
                <w:bCs w:val="1"/>
              </w:rPr>
            </w:pPr>
          </w:p>
        </w:tc>
      </w:tr>
    </w:tbl>
    <w:p w:rsidR="097250AB" w:rsidRDefault="097250AB" w14:paraId="7089CFE8" w14:textId="0DF61F8B"/>
    <w:p w:rsidR="097250AB" w:rsidRDefault="097250AB" w14:paraId="545776D6" w14:textId="16C4161E"/>
    <w:p w:rsidR="097250AB" w:rsidRDefault="097250AB" w14:paraId="19A71694" w14:textId="04159CF4"/>
    <w:p w:rsidR="097250AB" w:rsidRDefault="097250AB" w14:paraId="6F0DC437" w14:textId="5D58B445"/>
    <w:p w:rsidR="097250AB" w:rsidRDefault="097250AB" w14:paraId="106DC56C" w14:textId="5ABB7A51"/>
    <w:p w:rsidR="097250AB" w:rsidRDefault="097250AB" w14:paraId="09384502" w14:textId="5708D0BE"/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97250AB" w:rsidTr="097250AB" w14:paraId="4A0BEF37">
        <w:trPr>
          <w:trHeight w:val="38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49A66CF3" w14:textId="73C62406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HISTÓRIA D</w:t>
            </w:r>
            <w:r w:rsidRPr="097250AB" w:rsidR="097250AB">
              <w:rPr>
                <w:b w:val="1"/>
                <w:bCs w:val="1"/>
              </w:rPr>
              <w:t xml:space="preserve">O ARTISTA </w:t>
            </w:r>
            <w:r w:rsidRPr="097250AB" w:rsidR="6CBD1AEB">
              <w:rPr>
                <w:b w:val="1"/>
                <w:bCs w:val="1"/>
              </w:rPr>
              <w:t>5</w:t>
            </w:r>
            <w:r w:rsidRPr="097250AB" w:rsidR="097250AB">
              <w:rPr>
                <w:b w:val="1"/>
                <w:bCs w:val="1"/>
              </w:rPr>
              <w:t xml:space="preserve"> </w:t>
            </w:r>
            <w:r w:rsidRPr="097250AB" w:rsidR="097250AB">
              <w:rPr>
                <w:b w:val="1"/>
                <w:bCs w:val="1"/>
              </w:rPr>
              <w:t>- PBI</w:t>
            </w:r>
            <w:r w:rsidR="097250AB">
              <w:rPr/>
              <w:t xml:space="preserve">: </w:t>
            </w:r>
            <w:r w:rsidR="340AC603">
              <w:rPr/>
              <w:t>Realizar um cadastro de um álbum</w:t>
            </w:r>
          </w:p>
        </w:tc>
      </w:tr>
      <w:tr w:rsidR="097250AB" w:rsidTr="097250AB" w14:paraId="474223CD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74275565" w14:textId="1F1E5C84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30" w:right="0" w:hanging="30"/>
              <w:jc w:val="left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>artista já possui cadastro</w:t>
            </w:r>
            <w:r w:rsidRPr="097250AB" w:rsidR="097250AB">
              <w:rPr>
                <w:color w:val="000000" w:themeColor="text1" w:themeTint="FF" w:themeShade="FF"/>
              </w:rPr>
              <w:t xml:space="preserve"> e aprovado</w:t>
            </w:r>
          </w:p>
          <w:p w:rsidR="097250AB" w:rsidP="097250AB" w:rsidRDefault="097250AB" w14:paraId="3217455A" w14:textId="0254EEEC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30" w:right="0" w:hanging="30"/>
              <w:jc w:val="left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Pr="097250AB" w:rsidR="59740DFC">
              <w:rPr>
                <w:color w:val="000000" w:themeColor="text1" w:themeTint="FF" w:themeShade="FF"/>
              </w:rPr>
              <w:t xml:space="preserve">cadastrar um </w:t>
            </w:r>
            <w:r w:rsidRPr="097250AB" w:rsidR="0AFB8A77">
              <w:rPr>
                <w:color w:val="000000" w:themeColor="text1" w:themeTint="FF" w:themeShade="FF"/>
              </w:rPr>
              <w:t>álbum</w:t>
            </w:r>
          </w:p>
          <w:p w:rsidR="097250AB" w:rsidP="097250AB" w:rsidRDefault="097250AB" w14:paraId="7B71AA5B" w14:textId="43460493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4D28E0CB">
              <w:rPr/>
              <w:t>publicar um novo álbum</w:t>
            </w:r>
            <w:r w:rsidR="33095DE7">
              <w:rPr/>
              <w:t>/ alterar possíveis dados inválidos ou obsoletos</w:t>
            </w:r>
          </w:p>
        </w:tc>
      </w:tr>
      <w:tr w:rsidR="097250AB" w:rsidTr="097250AB" w14:paraId="5F47A99C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42FC680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4A64D0B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09C2F0EA" w14:textId="3562CB75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097250AB">
              <w:rPr/>
              <w:t>o</w:t>
            </w:r>
            <w:r w:rsidR="1CCB48EB">
              <w:rPr/>
              <w:t xml:space="preserve"> artista acesse a área de cadastro de álbum</w:t>
            </w:r>
          </w:p>
          <w:p w:rsidR="097250AB" w:rsidP="097250AB" w:rsidRDefault="097250AB" w14:paraId="1C390ED5" w14:textId="4C883214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>e</w:t>
            </w:r>
            <w:r w:rsidR="44B4DD67">
              <w:rPr/>
              <w:t>le preenche os dados do álbum</w:t>
            </w:r>
            <w:r w:rsidR="4DC789E8">
              <w:rPr/>
              <w:t xml:space="preserve"> e adiciona a(s) música(s)</w:t>
            </w:r>
          </w:p>
          <w:p w:rsidR="097250AB" w:rsidP="097250AB" w:rsidRDefault="097250AB" w14:paraId="0DB4C56A" w14:textId="64B79905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>e</w:t>
            </w:r>
            <w:r w:rsidR="12E65661">
              <w:rPr/>
              <w:t>le clica em "publicar" e o</w:t>
            </w:r>
            <w:r w:rsidR="4F6DAE5C">
              <w:rPr/>
              <w:t>s dados são salvos no banco.</w:t>
            </w:r>
          </w:p>
        </w:tc>
      </w:tr>
      <w:tr w:rsidR="097250AB" w:rsidTr="097250AB" w14:paraId="7E3EDB79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080E7427" w14:textId="7F0EAD6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de </w:t>
            </w:r>
          </w:p>
          <w:p w:rsidR="097250AB" w:rsidP="097250AB" w:rsidRDefault="097250AB" w14:paraId="20616AD0" w14:textId="48D67768">
            <w:pPr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2</w:t>
            </w:r>
          </w:p>
          <w:p w:rsidR="097250AB" w:rsidP="097250AB" w:rsidRDefault="097250AB" w14:paraId="4DE2C19E" w14:textId="480B1307">
            <w:pPr>
              <w:rPr>
                <w:b w:val="1"/>
                <w:bCs w:val="1"/>
              </w:rPr>
            </w:pPr>
          </w:p>
        </w:tc>
        <w:tc>
          <w:tcPr>
            <w:tcW w:w="7229" w:type="dxa"/>
            <w:tcMar/>
          </w:tcPr>
          <w:p w:rsidR="097250AB" w:rsidP="097250AB" w:rsidRDefault="097250AB" w14:paraId="09FA608F" w14:textId="0682F912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52D21EEF">
              <w:rPr/>
              <w:t>o artista acesse a área de cadastro de álbum</w:t>
            </w:r>
          </w:p>
          <w:p w:rsidR="097250AB" w:rsidP="097250AB" w:rsidRDefault="097250AB" w14:paraId="4600617E" w14:textId="2608E3B0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</w:t>
            </w:r>
            <w:r w:rsidR="12D4FB81">
              <w:rPr/>
              <w:t>ele preenche os dados do álbum incorretamente</w:t>
            </w:r>
          </w:p>
          <w:p w:rsidR="097250AB" w:rsidP="097250AB" w:rsidRDefault="097250AB" w14:paraId="5390AA26" w14:textId="605C74D9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</w:t>
            </w:r>
            <w:r w:rsidR="3CEF3799">
              <w:rPr/>
              <w:t>o sistema envia um pop-up informando o artista que o álbum foi preenchido incorretamente</w:t>
            </w:r>
            <w:r w:rsidR="2CA2D2FF">
              <w:rPr/>
              <w:t>.</w:t>
            </w:r>
          </w:p>
        </w:tc>
      </w:tr>
      <w:tr w:rsidR="097250AB" w:rsidTr="097250AB" w14:paraId="2558D0FE">
        <w:trPr>
          <w:trHeight w:val="300"/>
        </w:trPr>
        <w:tc>
          <w:tcPr>
            <w:tcW w:w="8505" w:type="dxa"/>
            <w:gridSpan w:val="2"/>
            <w:tcMar/>
          </w:tcPr>
          <w:p w:rsidR="6A83C7DF" w:rsidP="097250AB" w:rsidRDefault="6A83C7DF" w14:paraId="74EAABD5" w14:textId="52B687B3">
            <w:pPr>
              <w:pStyle w:val="Normal"/>
              <w:spacing w:before="60" w:after="60"/>
              <w:ind w:left="0" w:hanging="0"/>
              <w:rPr>
                <w:b w:val="1"/>
                <w:bCs w:val="1"/>
              </w:rPr>
            </w:pPr>
            <w:r w:rsidRPr="097250AB" w:rsidR="6A83C7DF">
              <w:rPr>
                <w:b w:val="1"/>
                <w:bCs w:val="1"/>
              </w:rPr>
              <w:t>HISTÓRIA DO ARTISTA 6 - PBI</w:t>
            </w:r>
            <w:r w:rsidR="6A83C7DF">
              <w:rPr/>
              <w:t>: Atualizar os dados de um álbum</w:t>
            </w:r>
          </w:p>
        </w:tc>
      </w:tr>
      <w:tr w:rsidR="097250AB" w:rsidTr="097250AB" w14:paraId="366F8C0C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39158A9A" w14:textId="1F1E5C84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30" w:right="0" w:hanging="30"/>
              <w:jc w:val="left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>artista já possui cadastro</w:t>
            </w:r>
            <w:r w:rsidRPr="097250AB" w:rsidR="097250AB">
              <w:rPr>
                <w:color w:val="000000" w:themeColor="text1" w:themeTint="FF" w:themeShade="FF"/>
              </w:rPr>
              <w:t xml:space="preserve"> e aprovado</w:t>
            </w:r>
          </w:p>
          <w:p w:rsidR="097250AB" w:rsidP="097250AB" w:rsidRDefault="097250AB" w14:paraId="2BF13664" w14:textId="39BD03F4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30" w:right="0" w:hanging="30"/>
              <w:jc w:val="left"/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="7E238DE9">
              <w:rPr/>
              <w:t>atualizar os dados de um álbum</w:t>
            </w:r>
          </w:p>
          <w:p w:rsidR="097250AB" w:rsidP="097250AB" w:rsidRDefault="097250AB" w14:paraId="2BD12217" w14:textId="4CBC43A8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>:  alterar possíveis dados inválidos ou obsoletos</w:t>
            </w:r>
          </w:p>
        </w:tc>
      </w:tr>
      <w:tr w:rsidR="097250AB" w:rsidTr="097250AB" w14:paraId="7F48C758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5302C14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3659EB57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61EEC9AA" w14:textId="21AC6A10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 o artista acesse a</w:t>
            </w:r>
            <w:r w:rsidR="607A1B6C">
              <w:rPr/>
              <w:t xml:space="preserve"> área de alterar álbum</w:t>
            </w:r>
          </w:p>
          <w:p w:rsidR="097250AB" w:rsidP="097250AB" w:rsidRDefault="097250AB" w14:paraId="0C09A55B" w14:textId="07C1D98E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</w:t>
            </w:r>
            <w:r w:rsidR="20DDADCE">
              <w:rPr/>
              <w:t>ele acessa os campos que podem ser alterados e realiza a edição</w:t>
            </w:r>
          </w:p>
          <w:p w:rsidR="20DDADCE" w:rsidP="097250AB" w:rsidRDefault="20DDADCE" w14:paraId="282B8240" w14:textId="098D8CC6">
            <w:pPr>
              <w:spacing w:before="60" w:beforeAutospacing="off" w:after="60" w:afterAutospacing="off" w:line="240" w:lineRule="auto"/>
              <w:ind w:left="168" w:right="0"/>
              <w:jc w:val="left"/>
              <w:rPr>
                <w:color w:val="00B0F0"/>
              </w:rPr>
            </w:pPr>
            <w:r w:rsidRPr="097250AB" w:rsidR="20DDADCE">
              <w:rPr>
                <w:b w:val="1"/>
                <w:bCs w:val="1"/>
              </w:rPr>
              <w:t>ENTÃO</w:t>
            </w:r>
            <w:r w:rsidR="20DDADCE">
              <w:rPr/>
              <w:t>: ele clica em “salvar” e os dados novos são atualizados na base</w:t>
            </w:r>
            <w:r w:rsidR="7114A6C9">
              <w:rPr/>
              <w:t>.</w:t>
            </w:r>
          </w:p>
        </w:tc>
      </w:tr>
      <w:tr w:rsidR="097250AB" w:rsidTr="097250AB" w14:paraId="771EBF9E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7F826D11" w14:textId="7F0EAD6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de </w:t>
            </w:r>
          </w:p>
          <w:p w:rsidR="097250AB" w:rsidP="097250AB" w:rsidRDefault="097250AB" w14:paraId="26CB1E93" w14:textId="48D67768">
            <w:pPr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2</w:t>
            </w:r>
          </w:p>
          <w:p w:rsidR="097250AB" w:rsidP="097250AB" w:rsidRDefault="097250AB" w14:paraId="4ACA0AC3" w14:textId="480B1307">
            <w:pPr>
              <w:rPr>
                <w:b w:val="1"/>
                <w:bCs w:val="1"/>
              </w:rPr>
            </w:pPr>
          </w:p>
        </w:tc>
        <w:tc>
          <w:tcPr>
            <w:tcW w:w="7229" w:type="dxa"/>
            <w:tcMar/>
          </w:tcPr>
          <w:p w:rsidR="097250AB" w:rsidP="097250AB" w:rsidRDefault="097250AB" w14:paraId="0D334D93" w14:textId="4DF41051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30830BE9">
              <w:rPr/>
              <w:t>o artista acesse ao álbum</w:t>
            </w:r>
          </w:p>
          <w:p w:rsidR="097250AB" w:rsidP="097250AB" w:rsidRDefault="097250AB" w14:paraId="54FA5AE6" w14:textId="37B96990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</w:t>
            </w:r>
            <w:r w:rsidR="0BCB282D">
              <w:rPr/>
              <w:t>ele acessa as músicas que podem ser alterad</w:t>
            </w:r>
            <w:r w:rsidR="485962D0">
              <w:rPr/>
              <w:t>a</w:t>
            </w:r>
            <w:r w:rsidR="0BCB282D">
              <w:rPr/>
              <w:t>s e realiza a edição</w:t>
            </w:r>
          </w:p>
          <w:p w:rsidR="097250AB" w:rsidP="097250AB" w:rsidRDefault="097250AB" w14:paraId="2F93F25C" w14:textId="6AA7E0E7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</w:t>
            </w:r>
            <w:r w:rsidR="7E6F732D">
              <w:rPr/>
              <w:t>ele clica em “salvar” e as músicas são atualizadas na base.</w:t>
            </w:r>
          </w:p>
        </w:tc>
      </w:tr>
      <w:tr w:rsidR="097250AB" w:rsidTr="097250AB" w14:paraId="28910D6B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052B41F7" w14:textId="7F0EAD6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de </w:t>
            </w:r>
          </w:p>
          <w:p w:rsidR="097250AB" w:rsidP="097250AB" w:rsidRDefault="097250AB" w14:paraId="057B004A" w14:textId="2311CC09">
            <w:pPr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189E23DA">
              <w:rPr>
                <w:b w:val="1"/>
                <w:bCs w:val="1"/>
              </w:rPr>
              <w:t>3</w:t>
            </w:r>
          </w:p>
          <w:p w:rsidR="097250AB" w:rsidP="097250AB" w:rsidRDefault="097250AB" w14:paraId="4509F58E" w14:textId="480B1307">
            <w:pPr>
              <w:rPr>
                <w:b w:val="1"/>
                <w:bCs w:val="1"/>
              </w:rPr>
            </w:pPr>
          </w:p>
        </w:tc>
        <w:tc>
          <w:tcPr>
            <w:tcW w:w="7229" w:type="dxa"/>
            <w:tcMar/>
          </w:tcPr>
          <w:p w:rsidR="097250AB" w:rsidP="097250AB" w:rsidRDefault="097250AB" w14:paraId="16AB5CC3" w14:textId="4DF41051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097250AB">
              <w:rPr/>
              <w:t>o artista acesse ao álbum</w:t>
            </w:r>
          </w:p>
          <w:p w:rsidR="097250AB" w:rsidP="097250AB" w:rsidRDefault="097250AB" w14:paraId="76919934" w14:textId="5632F848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 ele acessa as músicas que podem ser alterados e realiza a edição</w:t>
            </w:r>
            <w:r w:rsidR="66A7C5CB">
              <w:rPr/>
              <w:t xml:space="preserve"> incorretamente</w:t>
            </w:r>
          </w:p>
          <w:p w:rsidR="097250AB" w:rsidP="097250AB" w:rsidRDefault="097250AB" w14:paraId="030ABEE2" w14:textId="0989516D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ele clica em “salvar” e </w:t>
            </w:r>
            <w:r w:rsidR="48A8BA3B">
              <w:rPr/>
              <w:t>o sistema envia um pop-up informando o artista que o álbum foi alterado incorretamente</w:t>
            </w:r>
            <w:r w:rsidR="097250AB">
              <w:rPr/>
              <w:t>.</w:t>
            </w:r>
          </w:p>
        </w:tc>
      </w:tr>
      <w:tr w:rsidR="097250AB" w:rsidTr="097250AB" w14:paraId="4F3F7B29">
        <w:trPr>
          <w:trHeight w:val="38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04FFAA45" w14:textId="77101837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HISTÓRIA D</w:t>
            </w:r>
            <w:r w:rsidRPr="097250AB" w:rsidR="097250AB">
              <w:rPr>
                <w:b w:val="1"/>
                <w:bCs w:val="1"/>
              </w:rPr>
              <w:t xml:space="preserve">O ARTISTA </w:t>
            </w:r>
            <w:r w:rsidRPr="097250AB" w:rsidR="6391CC2F">
              <w:rPr>
                <w:b w:val="1"/>
                <w:bCs w:val="1"/>
              </w:rPr>
              <w:t>7</w:t>
            </w:r>
            <w:r w:rsidRPr="097250AB" w:rsidR="097250AB">
              <w:rPr>
                <w:b w:val="1"/>
                <w:bCs w:val="1"/>
              </w:rPr>
              <w:t xml:space="preserve"> </w:t>
            </w:r>
            <w:r w:rsidRPr="097250AB" w:rsidR="097250AB">
              <w:rPr>
                <w:b w:val="1"/>
                <w:bCs w:val="1"/>
              </w:rPr>
              <w:t>- PBI</w:t>
            </w:r>
            <w:r w:rsidR="097250AB">
              <w:rPr/>
              <w:t xml:space="preserve">: </w:t>
            </w:r>
            <w:r w:rsidR="40A3F79F">
              <w:rPr/>
              <w:t>Realizar a exclusão de um álbum</w:t>
            </w:r>
          </w:p>
        </w:tc>
      </w:tr>
      <w:tr w:rsidR="097250AB" w:rsidTr="097250AB" w14:paraId="371306E4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057F2970" w14:textId="1F1E5C84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30" w:right="0" w:hanging="30"/>
              <w:jc w:val="left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>artista já possui cadastro</w:t>
            </w:r>
            <w:r w:rsidRPr="097250AB" w:rsidR="097250AB">
              <w:rPr>
                <w:color w:val="000000" w:themeColor="text1" w:themeTint="FF" w:themeShade="FF"/>
              </w:rPr>
              <w:t xml:space="preserve"> e aprovado</w:t>
            </w:r>
          </w:p>
          <w:p w:rsidR="097250AB" w:rsidP="097250AB" w:rsidRDefault="097250AB" w14:paraId="4C622AB5" w14:textId="0F0219AE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30" w:right="0" w:hanging="30"/>
              <w:jc w:val="left"/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="59626BED">
              <w:rPr/>
              <w:t>excluir um álbum</w:t>
            </w:r>
          </w:p>
          <w:p w:rsidR="097250AB" w:rsidP="097250AB" w:rsidRDefault="097250AB" w14:paraId="2984A042" w14:textId="41BE4439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3691EB51">
              <w:rPr/>
              <w:t>remover o álbum do banco.</w:t>
            </w:r>
          </w:p>
        </w:tc>
      </w:tr>
      <w:tr w:rsidR="097250AB" w:rsidTr="097250AB" w14:paraId="6281E470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7F37F6E7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0EEAFFB0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122368C1" w14:textId="26E9F9B3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097250AB">
              <w:rPr/>
              <w:t>o</w:t>
            </w:r>
            <w:r w:rsidR="097250AB">
              <w:rPr/>
              <w:t xml:space="preserve"> artista acesse a área de</w:t>
            </w:r>
            <w:r w:rsidR="414094C4">
              <w:rPr/>
              <w:t xml:space="preserve"> alterar </w:t>
            </w:r>
            <w:r w:rsidR="1C79DB56">
              <w:rPr/>
              <w:t>álbum</w:t>
            </w:r>
          </w:p>
          <w:p w:rsidR="097250AB" w:rsidP="097250AB" w:rsidRDefault="097250AB" w14:paraId="5197665B" w14:textId="35F9A060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>e</w:t>
            </w:r>
            <w:r w:rsidR="097250AB">
              <w:rPr/>
              <w:t xml:space="preserve">le </w:t>
            </w:r>
            <w:r w:rsidR="38D545B4">
              <w:rPr/>
              <w:t>entra nas configurações do álbum</w:t>
            </w:r>
          </w:p>
          <w:p w:rsidR="097250AB" w:rsidP="097250AB" w:rsidRDefault="097250AB" w14:paraId="20B85BAB" w14:textId="77466F88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58A4C320">
              <w:rPr/>
              <w:t xml:space="preserve">ele clica em “excluir </w:t>
            </w:r>
            <w:r w:rsidR="1C0E5C24">
              <w:rPr/>
              <w:t>álbum</w:t>
            </w:r>
            <w:r w:rsidR="58A4C320">
              <w:rPr/>
              <w:t xml:space="preserve">” e </w:t>
            </w:r>
            <w:r w:rsidR="46CE5441">
              <w:rPr/>
              <w:t>o</w:t>
            </w:r>
            <w:r w:rsidR="58A4C320">
              <w:rPr/>
              <w:t xml:space="preserve"> </w:t>
            </w:r>
            <w:r w:rsidR="663B03A8">
              <w:rPr/>
              <w:t xml:space="preserve">álbum </w:t>
            </w:r>
            <w:r w:rsidR="58A4C320">
              <w:rPr/>
              <w:t>será removid</w:t>
            </w:r>
            <w:r w:rsidR="3D560C2A">
              <w:rPr/>
              <w:t>o</w:t>
            </w:r>
            <w:r w:rsidR="58A4C320">
              <w:rPr/>
              <w:t xml:space="preserve"> da base.</w:t>
            </w:r>
          </w:p>
        </w:tc>
      </w:tr>
      <w:tr w:rsidR="097250AB" w:rsidTr="097250AB" w14:paraId="4F9BF758">
        <w:trPr>
          <w:trHeight w:val="300"/>
        </w:trPr>
        <w:tc>
          <w:tcPr>
            <w:tcW w:w="1276" w:type="dxa"/>
            <w:tcMar/>
          </w:tcPr>
          <w:p w:rsidR="0C225DF4" w:rsidP="097250AB" w:rsidRDefault="0C225DF4" w14:paraId="2677EA49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C225DF4">
              <w:rPr>
                <w:b w:val="1"/>
                <w:bCs w:val="1"/>
              </w:rPr>
              <w:t xml:space="preserve">Critério de </w:t>
            </w:r>
          </w:p>
          <w:p w:rsidR="0C225DF4" w:rsidP="097250AB" w:rsidRDefault="0C225DF4" w14:paraId="4F023AD6" w14:textId="1B83C01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C225DF4">
              <w:rPr>
                <w:b w:val="1"/>
                <w:bCs w:val="1"/>
              </w:rPr>
              <w:t>Aceite 2</w:t>
            </w:r>
          </w:p>
          <w:p w:rsidR="097250AB" w:rsidP="097250AB" w:rsidRDefault="097250AB" w14:paraId="05338B29" w14:textId="79EDE614">
            <w:pPr>
              <w:pStyle w:val="Normal"/>
              <w:rPr>
                <w:b w:val="1"/>
                <w:bCs w:val="1"/>
              </w:rPr>
            </w:pPr>
          </w:p>
        </w:tc>
        <w:tc>
          <w:tcPr>
            <w:tcW w:w="7229" w:type="dxa"/>
            <w:tcMar/>
          </w:tcPr>
          <w:p w:rsidR="0C225DF4" w:rsidP="097250AB" w:rsidRDefault="0C225DF4" w14:paraId="4C9F963B" w14:textId="1D54B87E">
            <w:pPr>
              <w:spacing w:before="60" w:after="60"/>
              <w:ind w:left="168"/>
            </w:pPr>
            <w:r w:rsidRPr="097250AB" w:rsidR="0C225DF4">
              <w:rPr>
                <w:b w:val="1"/>
                <w:bCs w:val="1"/>
              </w:rPr>
              <w:t>DADO</w:t>
            </w:r>
            <w:r w:rsidR="0C225DF4">
              <w:rPr/>
              <w:t xml:space="preserve"> </w:t>
            </w:r>
            <w:r w:rsidRPr="097250AB" w:rsidR="0C225DF4">
              <w:rPr>
                <w:b w:val="1"/>
                <w:bCs w:val="1"/>
              </w:rPr>
              <w:t>QUE</w:t>
            </w:r>
            <w:r w:rsidR="0C225DF4">
              <w:rPr/>
              <w:t>: o artista acesse a área de listagem de álbuns</w:t>
            </w:r>
          </w:p>
          <w:p w:rsidR="0C225DF4" w:rsidP="097250AB" w:rsidRDefault="0C225DF4" w14:paraId="0C889A34" w14:textId="26336AEC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C225DF4">
              <w:rPr>
                <w:b w:val="1"/>
                <w:bCs w:val="1"/>
              </w:rPr>
              <w:t>QUANDO</w:t>
            </w:r>
            <w:r w:rsidR="0C225DF4">
              <w:rPr/>
              <w:t>: ele encontra o álbum desejados</w:t>
            </w:r>
          </w:p>
          <w:p w:rsidR="0C225DF4" w:rsidRDefault="0C225DF4" w14:paraId="321876F6" w14:textId="299A7AA6">
            <w:r w:rsidRPr="097250AB" w:rsidR="0C225DF4">
              <w:rPr>
                <w:b w:val="1"/>
                <w:bCs w:val="1"/>
              </w:rPr>
              <w:t xml:space="preserve">    ENTÃO</w:t>
            </w:r>
            <w:r w:rsidR="0C225DF4">
              <w:rPr/>
              <w:t>: ele clica em “excluir álbum” e o álbum será removido da base.</w:t>
            </w:r>
          </w:p>
        </w:tc>
      </w:tr>
      <w:tr w:rsidR="097250AB" w:rsidTr="097250AB" w14:paraId="0B1A09E7">
        <w:trPr>
          <w:trHeight w:val="38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7C8585AC" w14:textId="0C9204E6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 xml:space="preserve">HISTÓRIA DO ARTISTA </w:t>
            </w:r>
            <w:r w:rsidRPr="097250AB" w:rsidR="1781004D">
              <w:rPr>
                <w:b w:val="1"/>
                <w:bCs w:val="1"/>
              </w:rPr>
              <w:t>8</w:t>
            </w:r>
            <w:r w:rsidRPr="097250AB" w:rsidR="097250AB">
              <w:rPr>
                <w:b w:val="1"/>
                <w:bCs w:val="1"/>
              </w:rPr>
              <w:t xml:space="preserve"> - PBI</w:t>
            </w:r>
            <w:r w:rsidR="097250AB">
              <w:rPr/>
              <w:t xml:space="preserve">: </w:t>
            </w:r>
            <w:r w:rsidR="1CD8F4E0">
              <w:rPr/>
              <w:t>Ver as informações do álbum</w:t>
            </w:r>
          </w:p>
        </w:tc>
      </w:tr>
      <w:tr w:rsidR="097250AB" w:rsidTr="097250AB" w14:paraId="0FAA4B80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60DD4BBF" w14:textId="4F7B2763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30" w:right="0" w:hanging="30"/>
              <w:jc w:val="left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Pr="097250AB" w:rsidR="4CDFB90A">
              <w:rPr>
                <w:color w:val="000000" w:themeColor="text1" w:themeTint="FF" w:themeShade="FF"/>
              </w:rPr>
              <w:t>artista já possui cadastro e aprovado</w:t>
            </w:r>
          </w:p>
          <w:p w:rsidR="097250AB" w:rsidP="097250AB" w:rsidRDefault="097250AB" w14:paraId="2C1637EC" w14:textId="0871A3A5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30" w:right="0" w:hanging="30"/>
              <w:jc w:val="left"/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Pr="097250AB" w:rsidR="354BF679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acessar a interface para visualizar os á</w:t>
            </w:r>
            <w:r w:rsidRPr="097250AB" w:rsidR="750D779C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 xml:space="preserve">lbuns </w:t>
            </w:r>
            <w:r w:rsidRPr="097250AB" w:rsidR="750D779C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já</w:t>
            </w:r>
            <w:r w:rsidRPr="097250AB" w:rsidR="750D779C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 xml:space="preserve"> criados</w:t>
            </w:r>
          </w:p>
          <w:p w:rsidR="097250AB" w:rsidP="097250AB" w:rsidRDefault="097250AB" w14:paraId="092E350A" w14:textId="6731E6E7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2C1C2E3B">
              <w:rPr/>
              <w:t>conferir os detalhes e músicas</w:t>
            </w:r>
            <w:r w:rsidR="097250AB">
              <w:rPr/>
              <w:t>.</w:t>
            </w:r>
          </w:p>
        </w:tc>
      </w:tr>
      <w:tr w:rsidR="097250AB" w:rsidTr="097250AB" w14:paraId="2085231E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5474E03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79C3F2EF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49F3AB75" w14:textId="43C1FC65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Pr="097250AB" w:rsidR="39C4363C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O artista já possui cadastro aprovado e tem um álbum criado no sistema.</w:t>
            </w:r>
          </w:p>
          <w:p w:rsidR="097250AB" w:rsidP="097250AB" w:rsidRDefault="097250AB" w14:paraId="01DB6E70" w14:textId="2A42B053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</w:t>
            </w:r>
            <w:r w:rsidRPr="097250AB" w:rsidR="506C4B33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acessa a interface para visualizar os álbuns do artista</w:t>
            </w:r>
          </w:p>
          <w:p w:rsidR="097250AB" w:rsidP="097250AB" w:rsidRDefault="097250AB" w14:paraId="7F7FA510" w14:textId="7DD32E51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</w:t>
            </w:r>
            <w:r w:rsidRPr="097250AB" w:rsidR="0851DD6B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O sistema deve exibir os detalhes do álbum, incluindo as músicas que compõem o álbum, nome do álbum, ano de lançamento, gênero musical e outras informações relacionadas, conforme registrado no sistema.</w:t>
            </w:r>
          </w:p>
        </w:tc>
      </w:tr>
      <w:tr w:rsidR="097250AB" w:rsidTr="097250AB" w14:paraId="31C9F1E6">
        <w:trPr>
          <w:trHeight w:val="300"/>
        </w:trPr>
        <w:tc>
          <w:tcPr>
            <w:tcW w:w="1276" w:type="dxa"/>
            <w:tcMar/>
          </w:tcPr>
          <w:p w:rsidR="2AC5DC1A" w:rsidP="097250AB" w:rsidRDefault="2AC5DC1A" w14:paraId="7FDAA515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2AC5DC1A">
              <w:rPr>
                <w:b w:val="1"/>
                <w:bCs w:val="1"/>
              </w:rPr>
              <w:t xml:space="preserve">Critério de </w:t>
            </w:r>
          </w:p>
          <w:p w:rsidR="2AC5DC1A" w:rsidP="097250AB" w:rsidRDefault="2AC5DC1A" w14:paraId="57840D2E" w14:textId="3F578404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2AC5DC1A">
              <w:rPr>
                <w:b w:val="1"/>
                <w:bCs w:val="1"/>
              </w:rPr>
              <w:t>Aceite 2</w:t>
            </w:r>
          </w:p>
          <w:p w:rsidR="097250AB" w:rsidP="097250AB" w:rsidRDefault="097250AB" w14:paraId="7B03FC3D" w14:textId="1D29560E">
            <w:pPr>
              <w:pStyle w:val="Normal"/>
              <w:rPr>
                <w:b w:val="1"/>
                <w:bCs w:val="1"/>
              </w:rPr>
            </w:pPr>
          </w:p>
        </w:tc>
        <w:tc>
          <w:tcPr>
            <w:tcW w:w="7229" w:type="dxa"/>
            <w:tcMar/>
          </w:tcPr>
          <w:p w:rsidR="2AC5DC1A" w:rsidP="097250AB" w:rsidRDefault="2AC5DC1A" w14:paraId="6FD2D16F" w14:textId="583D663E">
            <w:pPr>
              <w:spacing w:before="60" w:after="60"/>
              <w:ind w:left="168"/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</w:pPr>
            <w:r w:rsidRPr="097250AB" w:rsidR="2AC5DC1A">
              <w:rPr>
                <w:b w:val="1"/>
                <w:bCs w:val="1"/>
              </w:rPr>
              <w:t>DADO</w:t>
            </w:r>
            <w:r w:rsidR="2AC5DC1A">
              <w:rPr/>
              <w:t xml:space="preserve"> </w:t>
            </w:r>
            <w:r w:rsidRPr="097250AB" w:rsidR="2AC5DC1A">
              <w:rPr>
                <w:b w:val="1"/>
                <w:bCs w:val="1"/>
              </w:rPr>
              <w:t>QUE</w:t>
            </w:r>
            <w:r w:rsidR="2AC5DC1A">
              <w:rPr/>
              <w:t>: o artista já tenha o álbum cadastrado no sistema</w:t>
            </w:r>
          </w:p>
          <w:p w:rsidR="2AC5DC1A" w:rsidP="097250AB" w:rsidRDefault="2AC5DC1A" w14:paraId="21052FC5" w14:textId="698293FF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2AC5DC1A">
              <w:rPr>
                <w:b w:val="1"/>
                <w:bCs w:val="1"/>
              </w:rPr>
              <w:t>QUANDO</w:t>
            </w:r>
            <w:r w:rsidR="2AC5DC1A">
              <w:rPr/>
              <w:t xml:space="preserve">: </w:t>
            </w:r>
            <w:r w:rsidR="073ABECC">
              <w:rPr/>
              <w:t xml:space="preserve">ele </w:t>
            </w:r>
            <w:r w:rsidRPr="097250AB" w:rsidR="2AC5DC1A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acessa a busca e digita o álbum desejado</w:t>
            </w:r>
          </w:p>
          <w:p w:rsidR="2AC5DC1A" w:rsidP="097250AB" w:rsidRDefault="2AC5DC1A" w14:paraId="4B53DFDA" w14:textId="5B39606F">
            <w:pPr>
              <w:spacing w:before="60" w:after="60"/>
              <w:ind w:left="168"/>
            </w:pPr>
            <w:r w:rsidRPr="097250AB" w:rsidR="2AC5DC1A">
              <w:rPr>
                <w:b w:val="1"/>
                <w:bCs w:val="1"/>
              </w:rPr>
              <w:t>ENTÃO</w:t>
            </w:r>
            <w:r w:rsidR="2AC5DC1A">
              <w:rPr/>
              <w:t xml:space="preserve">: </w:t>
            </w:r>
            <w:r w:rsidR="25BE014C">
              <w:rPr/>
              <w:t>o</w:t>
            </w:r>
            <w:r w:rsidRPr="097250AB" w:rsidR="2AC5DC1A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 xml:space="preserve"> sistema deve exibir o</w:t>
            </w:r>
            <w:r w:rsidRPr="097250AB" w:rsidR="57E1E5AE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s álbuns condizentes com a busca</w:t>
            </w:r>
          </w:p>
        </w:tc>
      </w:tr>
    </w:tbl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97250AB" w:rsidTr="097250AB" w14:paraId="146B0115">
        <w:trPr>
          <w:trHeight w:val="38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7273741C" w14:textId="3E988FBE">
            <w:pPr>
              <w:spacing w:before="60" w:after="60"/>
              <w:ind w:left="0" w:hanging="0"/>
            </w:pPr>
            <w:r w:rsidRPr="097250AB" w:rsidR="097250AB">
              <w:rPr>
                <w:b w:val="1"/>
                <w:bCs w:val="1"/>
              </w:rPr>
              <w:t xml:space="preserve">HISTÓRIA DO </w:t>
            </w:r>
            <w:r w:rsidRPr="097250AB" w:rsidR="2CEBF437">
              <w:rPr>
                <w:b w:val="1"/>
                <w:bCs w:val="1"/>
              </w:rPr>
              <w:t xml:space="preserve">ARTISTA </w:t>
            </w:r>
            <w:r w:rsidRPr="097250AB" w:rsidR="4C7A90AC">
              <w:rPr>
                <w:b w:val="1"/>
                <w:bCs w:val="1"/>
              </w:rPr>
              <w:t>9</w:t>
            </w:r>
            <w:r w:rsidRPr="097250AB" w:rsidR="097250AB">
              <w:rPr>
                <w:b w:val="1"/>
                <w:bCs w:val="1"/>
              </w:rPr>
              <w:t xml:space="preserve"> </w:t>
            </w:r>
            <w:r w:rsidRPr="097250AB" w:rsidR="097250AB">
              <w:rPr>
                <w:b w:val="1"/>
                <w:bCs w:val="1"/>
              </w:rPr>
              <w:t xml:space="preserve">- </w:t>
            </w:r>
            <w:r w:rsidRPr="097250AB" w:rsidR="097250AB">
              <w:rPr>
                <w:b w:val="1"/>
                <w:bCs w:val="1"/>
              </w:rPr>
              <w:t>PBI</w:t>
            </w:r>
            <w:r w:rsidR="097250AB">
              <w:rPr/>
              <w:t xml:space="preserve">: </w:t>
            </w:r>
            <w:r w:rsidR="1C8BD274">
              <w:rPr/>
              <w:t>Acessar feedback das músicas</w:t>
            </w:r>
          </w:p>
        </w:tc>
      </w:tr>
      <w:tr w:rsidR="097250AB" w:rsidTr="097250AB" w14:paraId="196E6105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4CEE9600" w14:textId="157B2152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="489110F8">
              <w:rPr/>
              <w:t>artista autenticado ou não</w:t>
            </w:r>
          </w:p>
          <w:p w:rsidR="097250AB" w:rsidP="097250AB" w:rsidRDefault="097250AB" w14:paraId="74424CB4" w14:textId="73C79448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>:</w:t>
            </w:r>
            <w:r w:rsidR="097250AB">
              <w:rPr/>
              <w:t xml:space="preserve"> a</w:t>
            </w:r>
            <w:r w:rsidR="5FEBDD02">
              <w:rPr/>
              <w:t>cessar a tela da música</w:t>
            </w:r>
          </w:p>
          <w:p w:rsidR="097250AB" w:rsidP="097250AB" w:rsidRDefault="097250AB" w14:paraId="4616FD32" w14:textId="63D64E28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32A35FBA">
              <w:rPr/>
              <w:t>visualizar as avaliações</w:t>
            </w:r>
          </w:p>
        </w:tc>
      </w:tr>
      <w:tr w:rsidR="097250AB" w:rsidTr="097250AB" w14:paraId="70628ED8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4B0C61C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2BE44199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0062D542" w14:textId="5DB61062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6EBBD90E">
              <w:rPr/>
              <w:t>o artista queira ver as avaliações da música</w:t>
            </w:r>
          </w:p>
          <w:p w:rsidR="104BC504" w:rsidP="097250AB" w:rsidRDefault="104BC504" w14:paraId="7C6C7DD8" w14:textId="7B5A18AD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</w:pPr>
            <w:r w:rsidRPr="097250AB" w:rsidR="104BC504">
              <w:rPr>
                <w:b w:val="1"/>
                <w:bCs w:val="1"/>
              </w:rPr>
              <w:t>QUANDO</w:t>
            </w:r>
            <w:r w:rsidR="104BC504">
              <w:rPr/>
              <w:t xml:space="preserve">: ele </w:t>
            </w:r>
            <w:r w:rsidRPr="097250AB" w:rsidR="104BC504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acessa a busca e digita a música desejada</w:t>
            </w:r>
          </w:p>
          <w:p w:rsidR="104BC504" w:rsidP="097250AB" w:rsidRDefault="104BC504" w14:paraId="61AD0001" w14:textId="35290082">
            <w:pPr>
              <w:spacing w:before="60" w:after="60"/>
              <w:ind w:left="168"/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</w:pPr>
            <w:r w:rsidRPr="097250AB" w:rsidR="104BC504">
              <w:rPr>
                <w:b w:val="1"/>
                <w:bCs w:val="1"/>
              </w:rPr>
              <w:t>ENTÃO</w:t>
            </w:r>
            <w:r w:rsidR="104BC504">
              <w:rPr/>
              <w:t>: o</w:t>
            </w:r>
            <w:r w:rsidRPr="097250AB" w:rsidR="104BC504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 xml:space="preserve"> sistema deve exibir os álbuns condizentes com a busca, o artista clica no desejado e consegue ver feedback</w:t>
            </w:r>
          </w:p>
        </w:tc>
      </w:tr>
      <w:tr w:rsidR="097250AB" w:rsidTr="097250AB" w14:paraId="5463A85A">
        <w:trPr>
          <w:trHeight w:val="300"/>
        </w:trPr>
        <w:tc>
          <w:tcPr>
            <w:tcW w:w="1276" w:type="dxa"/>
            <w:tcMar/>
          </w:tcPr>
          <w:p w:rsidR="662B631B" w:rsidP="097250AB" w:rsidRDefault="662B631B" w14:paraId="5BF384C6" w14:textId="1D5C9DC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662B631B">
              <w:rPr>
                <w:b w:val="1"/>
                <w:bCs w:val="1"/>
              </w:rPr>
              <w:t xml:space="preserve">Critério de </w:t>
            </w:r>
          </w:p>
          <w:p w:rsidR="662B631B" w:rsidP="097250AB" w:rsidRDefault="662B631B" w14:paraId="11D99D82" w14:textId="55FB084E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662B631B">
              <w:rPr>
                <w:b w:val="1"/>
                <w:bCs w:val="1"/>
              </w:rPr>
              <w:t>Aceite 2</w:t>
            </w:r>
          </w:p>
        </w:tc>
        <w:tc>
          <w:tcPr>
            <w:tcW w:w="7229" w:type="dxa"/>
            <w:tcMar/>
          </w:tcPr>
          <w:p w:rsidR="662B631B" w:rsidP="097250AB" w:rsidRDefault="662B631B" w14:paraId="2484AA63" w14:textId="5EB83727">
            <w:pPr>
              <w:spacing w:before="60" w:after="60"/>
              <w:ind w:left="168"/>
            </w:pPr>
            <w:r w:rsidRPr="097250AB" w:rsidR="662B631B">
              <w:rPr>
                <w:b w:val="1"/>
                <w:bCs w:val="1"/>
              </w:rPr>
              <w:t>DADO</w:t>
            </w:r>
            <w:r w:rsidR="662B631B">
              <w:rPr/>
              <w:t xml:space="preserve"> </w:t>
            </w:r>
            <w:r w:rsidRPr="097250AB" w:rsidR="662B631B">
              <w:rPr>
                <w:b w:val="1"/>
                <w:bCs w:val="1"/>
              </w:rPr>
              <w:t>QUE</w:t>
            </w:r>
            <w:r w:rsidR="662B631B">
              <w:rPr/>
              <w:t>: o artista queira ver as avaliações da música</w:t>
            </w:r>
          </w:p>
          <w:p w:rsidR="662B631B" w:rsidP="097250AB" w:rsidRDefault="662B631B" w14:paraId="6B6CC17E" w14:textId="077ED6FC">
            <w:pPr>
              <w:spacing w:before="60" w:after="60"/>
              <w:ind w:left="168"/>
            </w:pPr>
            <w:r w:rsidRPr="097250AB" w:rsidR="662B631B">
              <w:rPr>
                <w:b w:val="1"/>
                <w:bCs w:val="1"/>
              </w:rPr>
              <w:t>QUANDO</w:t>
            </w:r>
            <w:r w:rsidR="662B631B">
              <w:rPr/>
              <w:t>: e</w:t>
            </w:r>
            <w:r w:rsidRPr="097250AB" w:rsidR="1F29DF88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 xml:space="preserve"> acessa a interface para visualizar as músicas do artista</w:t>
            </w:r>
          </w:p>
          <w:p w:rsidR="662B631B" w:rsidP="097250AB" w:rsidRDefault="662B631B" w14:paraId="706D2FCC" w14:textId="0FB528B6">
            <w:pPr>
              <w:spacing w:before="60" w:after="60"/>
              <w:ind w:left="168"/>
            </w:pPr>
            <w:r w:rsidRPr="097250AB" w:rsidR="662B631B">
              <w:rPr>
                <w:b w:val="1"/>
                <w:bCs w:val="1"/>
              </w:rPr>
              <w:t>ENTÃO</w:t>
            </w:r>
            <w:r w:rsidR="662B631B">
              <w:rPr/>
              <w:t>: ele visualiza as notas e avaliações da música</w:t>
            </w:r>
          </w:p>
          <w:p w:rsidR="097250AB" w:rsidP="097250AB" w:rsidRDefault="097250AB" w14:paraId="3BED94E4" w14:textId="6169A777">
            <w:pPr>
              <w:pStyle w:val="Normal"/>
              <w:rPr>
                <w:b w:val="1"/>
                <w:bCs w:val="1"/>
              </w:rPr>
            </w:pPr>
          </w:p>
        </w:tc>
      </w:tr>
      <w:tr w:rsidR="097250AB" w:rsidTr="097250AB" w14:paraId="1EC3DCEA">
        <w:trPr>
          <w:trHeight w:val="38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17BC63E1" w14:textId="0A71238D">
            <w:pPr>
              <w:spacing w:before="60" w:after="60"/>
              <w:ind w:left="0" w:hanging="0"/>
            </w:pPr>
            <w:r w:rsidRPr="097250AB" w:rsidR="097250AB">
              <w:rPr>
                <w:b w:val="1"/>
                <w:bCs w:val="1"/>
              </w:rPr>
              <w:t xml:space="preserve">HISTÓRIA DO </w:t>
            </w:r>
            <w:r w:rsidRPr="097250AB" w:rsidR="097250AB">
              <w:rPr>
                <w:b w:val="1"/>
                <w:bCs w:val="1"/>
              </w:rPr>
              <w:t xml:space="preserve">ARTISTA </w:t>
            </w:r>
            <w:r w:rsidRPr="097250AB" w:rsidR="097250AB">
              <w:rPr>
                <w:b w:val="1"/>
                <w:bCs w:val="1"/>
              </w:rPr>
              <w:t>10</w:t>
            </w:r>
            <w:r w:rsidRPr="097250AB" w:rsidR="097250AB">
              <w:rPr>
                <w:b w:val="1"/>
                <w:bCs w:val="1"/>
              </w:rPr>
              <w:t xml:space="preserve"> </w:t>
            </w:r>
            <w:r w:rsidRPr="097250AB" w:rsidR="097250AB">
              <w:rPr>
                <w:b w:val="1"/>
                <w:bCs w:val="1"/>
              </w:rPr>
              <w:t xml:space="preserve">- </w:t>
            </w:r>
            <w:r w:rsidRPr="097250AB" w:rsidR="097250AB">
              <w:rPr>
                <w:b w:val="1"/>
                <w:bCs w:val="1"/>
              </w:rPr>
              <w:t>PBI</w:t>
            </w:r>
            <w:r w:rsidR="097250AB">
              <w:rPr/>
              <w:t xml:space="preserve">: </w:t>
            </w:r>
            <w:r w:rsidR="097250AB">
              <w:rPr/>
              <w:t>Acessar feedback d</w:t>
            </w:r>
            <w:r w:rsidR="097250AB">
              <w:rPr/>
              <w:t>o</w:t>
            </w:r>
            <w:r w:rsidR="097250AB">
              <w:rPr/>
              <w:t xml:space="preserve">s </w:t>
            </w:r>
            <w:r w:rsidR="097250AB">
              <w:rPr/>
              <w:t>álbuns</w:t>
            </w:r>
          </w:p>
        </w:tc>
      </w:tr>
      <w:tr w:rsidR="097250AB" w:rsidTr="097250AB" w14:paraId="2CFE7111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032AE9BD" w14:textId="157B2152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="097250AB">
              <w:rPr/>
              <w:t>artista autenticado ou não</w:t>
            </w:r>
          </w:p>
          <w:p w:rsidR="097250AB" w:rsidP="097250AB" w:rsidRDefault="097250AB" w14:paraId="29702AD6" w14:textId="4F3E6C28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>:</w:t>
            </w:r>
            <w:r w:rsidR="097250AB">
              <w:rPr/>
              <w:t xml:space="preserve"> a</w:t>
            </w:r>
            <w:r w:rsidR="097250AB">
              <w:rPr/>
              <w:t>cessar a tela d</w:t>
            </w:r>
            <w:r w:rsidR="097250AB">
              <w:rPr/>
              <w:t>o álbum</w:t>
            </w:r>
          </w:p>
          <w:p w:rsidR="097250AB" w:rsidP="097250AB" w:rsidRDefault="097250AB" w14:paraId="4B13AAD9" w14:textId="63D64E28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097250AB">
              <w:rPr/>
              <w:t>visualizar as avaliações</w:t>
            </w:r>
          </w:p>
        </w:tc>
      </w:tr>
      <w:tr w:rsidR="097250AB" w:rsidTr="097250AB" w14:paraId="00485964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6B0963D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28A5D150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7B31ACD7" w14:textId="6E512E77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>o artista queira ver as avaliações d</w:t>
            </w:r>
            <w:r w:rsidR="097250AB">
              <w:rPr/>
              <w:t>o álbum</w:t>
            </w:r>
          </w:p>
          <w:p w:rsidR="097250AB" w:rsidP="097250AB" w:rsidRDefault="097250AB" w14:paraId="257926F8" w14:textId="20AFACBD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>ele acessa a página d</w:t>
            </w:r>
            <w:r w:rsidR="097250AB">
              <w:rPr/>
              <w:t>o álbum</w:t>
            </w:r>
          </w:p>
          <w:p w:rsidR="097250AB" w:rsidP="097250AB" w:rsidRDefault="097250AB" w14:paraId="4E97E3C8" w14:textId="77BBA732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>ele visualiza as notas e avaliações d</w:t>
            </w:r>
            <w:r w:rsidR="097250AB">
              <w:rPr/>
              <w:t xml:space="preserve">o </w:t>
            </w:r>
            <w:r w:rsidR="097250AB">
              <w:rPr/>
              <w:t>álbum</w:t>
            </w:r>
          </w:p>
        </w:tc>
      </w:tr>
      <w:tr w:rsidR="097250AB" w:rsidTr="097250AB" w14:paraId="20B135C1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37B85F0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11206598" w14:textId="40B6787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2</w:t>
            </w:r>
          </w:p>
        </w:tc>
        <w:tc>
          <w:tcPr>
            <w:tcW w:w="7229" w:type="dxa"/>
            <w:tcMar/>
          </w:tcPr>
          <w:p w:rsidR="097250AB" w:rsidP="097250AB" w:rsidRDefault="097250AB" w14:paraId="5B957850" w14:textId="47BA6FAE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 xml:space="preserve">o </w:t>
            </w:r>
            <w:r w:rsidR="097250AB">
              <w:rPr/>
              <w:t>álbum</w:t>
            </w:r>
            <w:r w:rsidR="097250AB">
              <w:rPr/>
              <w:t xml:space="preserve"> não possui avaliações</w:t>
            </w:r>
          </w:p>
          <w:p w:rsidR="097250AB" w:rsidP="097250AB" w:rsidRDefault="097250AB" w14:paraId="50B41354" w14:textId="7A61DB16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</w:t>
            </w:r>
            <w:r w:rsidR="097250AB">
              <w:rPr/>
              <w:t xml:space="preserve"> o artista acessa a página do </w:t>
            </w:r>
            <w:r w:rsidR="097250AB">
              <w:rPr/>
              <w:t>álbum</w:t>
            </w:r>
          </w:p>
          <w:p w:rsidR="097250AB" w:rsidP="097250AB" w:rsidRDefault="097250AB" w14:paraId="2953124F" w14:textId="2AEC4D22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>ele vê uma mensagem informando que ainda não há avaliações disponíveis</w:t>
            </w:r>
          </w:p>
        </w:tc>
      </w:tr>
    </w:tbl>
    <w:p w:rsidR="097250AB" w:rsidP="097250AB" w:rsidRDefault="097250AB" w14:paraId="2F0FFCB1" w14:textId="51C6C86B">
      <w:pPr>
        <w:pStyle w:val="Normal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97250AB" w:rsidTr="097250AB" w14:paraId="3CA161D7">
        <w:trPr>
          <w:trHeight w:val="38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2EDECAF2" w14:textId="69705BBE">
            <w:pPr>
              <w:spacing w:before="60" w:after="60"/>
              <w:ind w:left="0" w:hanging="0"/>
            </w:pPr>
            <w:r w:rsidRPr="097250AB" w:rsidR="097250AB">
              <w:rPr>
                <w:b w:val="1"/>
                <w:bCs w:val="1"/>
              </w:rPr>
              <w:t xml:space="preserve">HISTÓRIA DO </w:t>
            </w:r>
            <w:r w:rsidRPr="097250AB" w:rsidR="204976DD">
              <w:rPr>
                <w:b w:val="1"/>
                <w:bCs w:val="1"/>
              </w:rPr>
              <w:t>C</w:t>
            </w:r>
            <w:r w:rsidRPr="097250AB" w:rsidR="13E21C3F">
              <w:rPr>
                <w:b w:val="1"/>
                <w:bCs w:val="1"/>
              </w:rPr>
              <w:t>RÍTICO</w:t>
            </w:r>
            <w:r w:rsidRPr="097250AB" w:rsidR="097250AB">
              <w:rPr>
                <w:b w:val="1"/>
                <w:bCs w:val="1"/>
              </w:rPr>
              <w:t xml:space="preserve"> </w:t>
            </w:r>
            <w:r w:rsidRPr="097250AB" w:rsidR="2BEFA2DF">
              <w:rPr>
                <w:b w:val="1"/>
                <w:bCs w:val="1"/>
              </w:rPr>
              <w:t>1</w:t>
            </w:r>
            <w:r w:rsidRPr="097250AB" w:rsidR="097250AB">
              <w:rPr>
                <w:b w:val="1"/>
                <w:bCs w:val="1"/>
              </w:rPr>
              <w:t xml:space="preserve"> </w:t>
            </w:r>
            <w:r w:rsidRPr="097250AB" w:rsidR="097250AB">
              <w:rPr>
                <w:b w:val="1"/>
                <w:bCs w:val="1"/>
              </w:rPr>
              <w:t xml:space="preserve">- </w:t>
            </w:r>
            <w:r w:rsidRPr="097250AB" w:rsidR="097250AB">
              <w:rPr>
                <w:b w:val="1"/>
                <w:bCs w:val="1"/>
              </w:rPr>
              <w:t>PBI</w:t>
            </w:r>
            <w:r w:rsidR="097250AB">
              <w:rPr/>
              <w:t xml:space="preserve">: </w:t>
            </w:r>
            <w:r w:rsidR="097250AB">
              <w:rPr/>
              <w:t>Regis</w:t>
            </w:r>
            <w:r w:rsidR="097250AB">
              <w:rPr/>
              <w:t>t</w:t>
            </w:r>
            <w:r w:rsidR="097250AB">
              <w:rPr/>
              <w:t>r</w:t>
            </w:r>
            <w:r w:rsidR="097250AB">
              <w:rPr/>
              <w:t xml:space="preserve">ar avaliação do </w:t>
            </w:r>
            <w:r w:rsidR="097250AB">
              <w:rPr/>
              <w:t>álbum</w:t>
            </w:r>
          </w:p>
        </w:tc>
      </w:tr>
      <w:tr w:rsidR="097250AB" w:rsidTr="097250AB" w14:paraId="5986E950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23198E53" w14:textId="03E696D9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>: Crítico cadastrado</w:t>
            </w:r>
          </w:p>
          <w:p w:rsidR="097250AB" w:rsidP="097250AB" w:rsidRDefault="097250AB" w14:paraId="1562DEAE" w14:textId="4C6E9E4B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>:</w:t>
            </w:r>
            <w:r w:rsidR="097250AB">
              <w:rPr/>
              <w:t xml:space="preserve"> avaliar um álbum </w:t>
            </w:r>
          </w:p>
          <w:p w:rsidR="097250AB" w:rsidP="097250AB" w:rsidRDefault="097250AB" w14:paraId="3A924B1B" w14:textId="5D7EAD76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>: expressar a sua visão crítica</w:t>
            </w:r>
          </w:p>
        </w:tc>
      </w:tr>
      <w:tr w:rsidR="097250AB" w:rsidTr="097250AB" w14:paraId="1E9E1F47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1B13E5B1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379985A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0461393E" w14:textId="78F92084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6CC9E68B">
              <w:rPr/>
              <w:t xml:space="preserve">O </w:t>
            </w:r>
            <w:r w:rsidR="523E7081">
              <w:rPr/>
              <w:t xml:space="preserve">crítico escolhe álbum que </w:t>
            </w:r>
            <w:r w:rsidR="523E7081">
              <w:rPr/>
              <w:t>ele quer avaliar</w:t>
            </w:r>
          </w:p>
          <w:p w:rsidR="097250AB" w:rsidP="097250AB" w:rsidRDefault="097250AB" w14:paraId="75CD07CB" w14:textId="3A2D8570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</w:t>
            </w:r>
            <w:r w:rsidR="60C8CC58">
              <w:rPr/>
              <w:t xml:space="preserve"> registra a sua avaliação crítica sobre o álbum</w:t>
            </w:r>
          </w:p>
          <w:p w:rsidR="097250AB" w:rsidP="097250AB" w:rsidRDefault="097250AB" w14:paraId="5794E9AB" w14:textId="12834DA1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>:</w:t>
            </w:r>
            <w:r w:rsidR="2D878759">
              <w:rPr/>
              <w:t xml:space="preserve"> </w:t>
            </w:r>
            <w:r w:rsidR="6FE47E9C">
              <w:rPr/>
              <w:t xml:space="preserve"> </w:t>
            </w:r>
            <w:r w:rsidR="693CC503">
              <w:rPr/>
              <w:t xml:space="preserve">retorna uma mensagem indicando que </w:t>
            </w:r>
            <w:r w:rsidR="693CC503">
              <w:rPr/>
              <w:t>a</w:t>
            </w:r>
            <w:r w:rsidR="6FE47E9C">
              <w:rPr/>
              <w:t xml:space="preserve"> avaliação</w:t>
            </w:r>
            <w:r w:rsidR="6FE47E9C">
              <w:rPr/>
              <w:t xml:space="preserve"> </w:t>
            </w:r>
            <w:r w:rsidR="7D50DFB4">
              <w:rPr/>
              <w:t>foi</w:t>
            </w:r>
            <w:r w:rsidR="6FE47E9C">
              <w:rPr/>
              <w:t xml:space="preserve"> registrada</w:t>
            </w:r>
          </w:p>
        </w:tc>
      </w:tr>
      <w:tr w:rsidR="097250AB" w:rsidTr="097250AB" w14:paraId="474CF372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0E75C87E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4A369919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97250AB" w:rsidP="097250AB" w:rsidRDefault="097250AB" w14:paraId="3EBC5E75" w14:textId="622A2E0A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</w:t>
            </w:r>
            <w:r w:rsidR="097250AB">
              <w:rPr/>
              <w:t xml:space="preserve"> O crítico </w:t>
            </w:r>
            <w:r w:rsidR="751EE77C">
              <w:rPr/>
              <w:t>escolhe</w:t>
            </w:r>
            <w:r w:rsidR="751EE77C">
              <w:rPr/>
              <w:t xml:space="preserve"> álbum que ele quer avaliar</w:t>
            </w:r>
          </w:p>
          <w:p w:rsidR="097250AB" w:rsidP="097250AB" w:rsidRDefault="097250AB" w14:paraId="784E66A5" w14:textId="140A81A4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</w:t>
            </w:r>
            <w:r w:rsidR="62060440">
              <w:rPr/>
              <w:t xml:space="preserve"> ele </w:t>
            </w:r>
            <w:r w:rsidR="4297AFAD">
              <w:rPr/>
              <w:t xml:space="preserve">decide </w:t>
            </w:r>
            <w:r w:rsidR="1C685625">
              <w:rPr/>
              <w:t>adicionar mais uma avalia</w:t>
            </w:r>
            <w:r w:rsidR="19FF96D6">
              <w:rPr/>
              <w:t>ção</w:t>
            </w:r>
            <w:r w:rsidR="2080A1CC">
              <w:rPr/>
              <w:t xml:space="preserve"> no</w:t>
            </w:r>
            <w:r w:rsidR="19FF96D6">
              <w:rPr/>
              <w:t xml:space="preserve"> álbum</w:t>
            </w:r>
          </w:p>
          <w:p w:rsidR="097250AB" w:rsidP="097250AB" w:rsidRDefault="097250AB" w14:paraId="248C44C0" w14:textId="5F1ACF4D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</w:t>
            </w:r>
            <w:r w:rsidR="136B8B65">
              <w:rPr/>
              <w:t>ele registra a sua nova avaliação e o sistema mostra as suas avalições anteriores naquele álb</w:t>
            </w:r>
            <w:r w:rsidR="01F67E2C">
              <w:rPr/>
              <w:t>um</w:t>
            </w:r>
          </w:p>
        </w:tc>
      </w:tr>
    </w:tbl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97250AB" w:rsidTr="097250AB" w14:paraId="6EE2A12B">
        <w:trPr>
          <w:trHeight w:val="38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6C66BB32" w14:textId="4BA0BDB4">
            <w:pPr>
              <w:spacing w:before="60" w:after="60"/>
              <w:ind w:left="0" w:hanging="0"/>
            </w:pPr>
            <w:r w:rsidRPr="097250AB" w:rsidR="097250AB">
              <w:rPr>
                <w:b w:val="1"/>
                <w:bCs w:val="1"/>
              </w:rPr>
              <w:t xml:space="preserve">HISTÓRIA DO </w:t>
            </w:r>
            <w:r w:rsidRPr="097250AB" w:rsidR="097250AB">
              <w:rPr>
                <w:b w:val="1"/>
                <w:bCs w:val="1"/>
              </w:rPr>
              <w:t>C</w:t>
            </w:r>
            <w:r w:rsidRPr="097250AB" w:rsidR="4D03441F">
              <w:rPr>
                <w:b w:val="1"/>
                <w:bCs w:val="1"/>
              </w:rPr>
              <w:t xml:space="preserve">RÍTICO </w:t>
            </w:r>
            <w:r w:rsidRPr="097250AB" w:rsidR="31F7522D">
              <w:rPr>
                <w:b w:val="1"/>
                <w:bCs w:val="1"/>
              </w:rPr>
              <w:t>2</w:t>
            </w:r>
            <w:r w:rsidRPr="097250AB" w:rsidR="11C6F08B">
              <w:rPr>
                <w:b w:val="1"/>
                <w:bCs w:val="1"/>
              </w:rPr>
              <w:t xml:space="preserve"> </w:t>
            </w:r>
            <w:r w:rsidRPr="097250AB" w:rsidR="097250AB">
              <w:rPr>
                <w:b w:val="1"/>
                <w:bCs w:val="1"/>
              </w:rPr>
              <w:t xml:space="preserve">- </w:t>
            </w:r>
            <w:r w:rsidRPr="097250AB" w:rsidR="097250AB">
              <w:rPr>
                <w:b w:val="1"/>
                <w:bCs w:val="1"/>
              </w:rPr>
              <w:t>PBI</w:t>
            </w:r>
            <w:r w:rsidR="097250AB">
              <w:rPr/>
              <w:t xml:space="preserve">: </w:t>
            </w:r>
            <w:r w:rsidR="097250AB">
              <w:rPr/>
              <w:t>Regis</w:t>
            </w:r>
            <w:r w:rsidR="097250AB">
              <w:rPr/>
              <w:t>t</w:t>
            </w:r>
            <w:r w:rsidR="097250AB">
              <w:rPr/>
              <w:t>r</w:t>
            </w:r>
            <w:r w:rsidR="097250AB">
              <w:rPr/>
              <w:t>ar avaliação d</w:t>
            </w:r>
            <w:r w:rsidR="24CB7FFE">
              <w:rPr/>
              <w:t>a música</w:t>
            </w:r>
          </w:p>
        </w:tc>
      </w:tr>
      <w:tr w:rsidR="097250AB" w:rsidTr="097250AB" w14:paraId="72395779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49E2864F" w14:textId="03E696D9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>: Crítico cadastrado</w:t>
            </w:r>
          </w:p>
          <w:p w:rsidR="097250AB" w:rsidP="097250AB" w:rsidRDefault="097250AB" w14:paraId="5AA13473" w14:textId="35F8DC70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>:</w:t>
            </w:r>
            <w:r w:rsidR="097250AB">
              <w:rPr/>
              <w:t xml:space="preserve"> avaliar um</w:t>
            </w:r>
            <w:r w:rsidR="174D0FE0">
              <w:rPr/>
              <w:t>a música</w:t>
            </w:r>
          </w:p>
          <w:p w:rsidR="097250AB" w:rsidP="097250AB" w:rsidRDefault="097250AB" w14:paraId="677754A2" w14:textId="5D7EAD76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>: expressar a sua visão crítica</w:t>
            </w:r>
          </w:p>
        </w:tc>
      </w:tr>
      <w:tr w:rsidR="097250AB" w:rsidTr="097250AB" w14:paraId="7F7F7AEF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5B70D400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77CCAFA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5E323DC8" w14:textId="28E44D0C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 xml:space="preserve">O </w:t>
            </w:r>
            <w:r w:rsidR="097250AB">
              <w:rPr/>
              <w:t xml:space="preserve">crítico escolhe </w:t>
            </w:r>
            <w:r w:rsidR="5671764F">
              <w:rPr/>
              <w:t>a música</w:t>
            </w:r>
            <w:r w:rsidR="097250AB">
              <w:rPr/>
              <w:t xml:space="preserve"> que </w:t>
            </w:r>
            <w:r w:rsidR="097250AB">
              <w:rPr/>
              <w:t>ele quer avaliar</w:t>
            </w:r>
          </w:p>
          <w:p w:rsidR="097250AB" w:rsidP="097250AB" w:rsidRDefault="097250AB" w14:paraId="76C5F81C" w14:textId="4A9F375A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</w:t>
            </w:r>
            <w:r w:rsidR="097250AB">
              <w:rPr/>
              <w:t xml:space="preserve"> registra a sua avaliação crítica sobre </w:t>
            </w:r>
            <w:r w:rsidR="46798253">
              <w:rPr/>
              <w:t>a música</w:t>
            </w:r>
          </w:p>
          <w:p w:rsidR="097250AB" w:rsidP="097250AB" w:rsidRDefault="097250AB" w14:paraId="3C308B51" w14:textId="12834DA1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 xml:space="preserve"> </w:t>
            </w:r>
            <w:r w:rsidR="097250AB">
              <w:rPr/>
              <w:t xml:space="preserve">retorna uma mensagem indicando que </w:t>
            </w:r>
            <w:r w:rsidR="097250AB">
              <w:rPr/>
              <w:t>a</w:t>
            </w:r>
            <w:r w:rsidR="097250AB">
              <w:rPr/>
              <w:t xml:space="preserve"> avaliação</w:t>
            </w:r>
            <w:r w:rsidR="097250AB">
              <w:rPr/>
              <w:t xml:space="preserve"> </w:t>
            </w:r>
            <w:r w:rsidR="097250AB">
              <w:rPr/>
              <w:t>foi</w:t>
            </w:r>
            <w:r w:rsidR="097250AB">
              <w:rPr/>
              <w:t xml:space="preserve"> registrada</w:t>
            </w:r>
          </w:p>
        </w:tc>
      </w:tr>
      <w:tr w:rsidR="097250AB" w:rsidTr="097250AB" w14:paraId="0048DDD6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70FA4BF9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49F85E78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97250AB" w:rsidP="097250AB" w:rsidRDefault="097250AB" w14:paraId="09C58022" w14:textId="01A059D6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</w:t>
            </w:r>
            <w:r w:rsidR="097250AB">
              <w:rPr/>
              <w:t xml:space="preserve"> O crítico </w:t>
            </w:r>
            <w:r w:rsidR="097250AB">
              <w:rPr/>
              <w:t>escolhe</w:t>
            </w:r>
            <w:r w:rsidR="097250AB">
              <w:rPr/>
              <w:t xml:space="preserve"> </w:t>
            </w:r>
            <w:r w:rsidR="183BDB05">
              <w:rPr/>
              <w:t>a música</w:t>
            </w:r>
            <w:r w:rsidR="097250AB">
              <w:rPr/>
              <w:t xml:space="preserve"> que ele quer avaliar</w:t>
            </w:r>
          </w:p>
          <w:p w:rsidR="097250AB" w:rsidP="097250AB" w:rsidRDefault="097250AB" w14:paraId="02567741" w14:textId="0EFEA8FE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</w:t>
            </w:r>
            <w:r w:rsidR="097250AB">
              <w:rPr/>
              <w:t xml:space="preserve"> ele </w:t>
            </w:r>
            <w:r w:rsidR="097250AB">
              <w:rPr/>
              <w:t xml:space="preserve">decide </w:t>
            </w:r>
            <w:r w:rsidR="097250AB">
              <w:rPr/>
              <w:t>adicionar mais uma avalia</w:t>
            </w:r>
            <w:r w:rsidR="097250AB">
              <w:rPr/>
              <w:t xml:space="preserve">ção </w:t>
            </w:r>
            <w:r w:rsidR="4516D9B1">
              <w:rPr/>
              <w:t>na música</w:t>
            </w:r>
          </w:p>
          <w:p w:rsidR="097250AB" w:rsidP="097250AB" w:rsidRDefault="097250AB" w14:paraId="113301A2" w14:textId="5D48B5E0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</w:t>
            </w:r>
            <w:r w:rsidR="097250AB">
              <w:rPr/>
              <w:t>ele registra a sua nova avaliação e o sistema mostra as suas avalições anteriores naquel</w:t>
            </w:r>
            <w:r w:rsidR="38F7C9D9">
              <w:rPr/>
              <w:t>a música</w:t>
            </w:r>
          </w:p>
        </w:tc>
      </w:tr>
    </w:tbl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97250AB" w:rsidTr="097250AB" w14:paraId="04073A19">
        <w:trPr>
          <w:trHeight w:val="38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1ADCB989" w14:textId="3ADFE043">
            <w:pPr>
              <w:spacing w:before="60" w:after="60"/>
              <w:ind w:left="0" w:hanging="0"/>
            </w:pPr>
            <w:r w:rsidRPr="097250AB" w:rsidR="097250AB">
              <w:rPr>
                <w:b w:val="1"/>
                <w:bCs w:val="1"/>
              </w:rPr>
              <w:t xml:space="preserve">HISTÓRIA DO </w:t>
            </w:r>
            <w:r w:rsidRPr="097250AB" w:rsidR="097250AB">
              <w:rPr>
                <w:b w:val="1"/>
                <w:bCs w:val="1"/>
              </w:rPr>
              <w:t>C</w:t>
            </w:r>
            <w:r w:rsidRPr="097250AB" w:rsidR="7108DDB2">
              <w:rPr>
                <w:b w:val="1"/>
                <w:bCs w:val="1"/>
              </w:rPr>
              <w:t>RÍTICO</w:t>
            </w:r>
            <w:r w:rsidRPr="097250AB" w:rsidR="097250AB">
              <w:rPr>
                <w:b w:val="1"/>
                <w:bCs w:val="1"/>
              </w:rPr>
              <w:t xml:space="preserve"> </w:t>
            </w:r>
            <w:r w:rsidRPr="097250AB" w:rsidR="02BA6623">
              <w:rPr>
                <w:b w:val="1"/>
                <w:bCs w:val="1"/>
              </w:rPr>
              <w:t xml:space="preserve">3 </w:t>
            </w:r>
            <w:r w:rsidRPr="097250AB" w:rsidR="097250AB">
              <w:rPr>
                <w:b w:val="1"/>
                <w:bCs w:val="1"/>
              </w:rPr>
              <w:t xml:space="preserve">- </w:t>
            </w:r>
            <w:r w:rsidRPr="097250AB" w:rsidR="097250AB">
              <w:rPr>
                <w:b w:val="1"/>
                <w:bCs w:val="1"/>
              </w:rPr>
              <w:t>PBI</w:t>
            </w:r>
            <w:r w:rsidR="097250AB">
              <w:rPr/>
              <w:t xml:space="preserve">: </w:t>
            </w:r>
            <w:r w:rsidR="097250AB">
              <w:rPr/>
              <w:t>Regis</w:t>
            </w:r>
            <w:r w:rsidR="097250AB">
              <w:rPr/>
              <w:t>t</w:t>
            </w:r>
            <w:r w:rsidR="097250AB">
              <w:rPr/>
              <w:t>r</w:t>
            </w:r>
            <w:r w:rsidR="097250AB">
              <w:rPr/>
              <w:t xml:space="preserve">ar </w:t>
            </w:r>
            <w:r w:rsidR="52D2944F">
              <w:rPr/>
              <w:t>comentário</w:t>
            </w:r>
            <w:r w:rsidR="097250AB">
              <w:rPr/>
              <w:t xml:space="preserve"> do </w:t>
            </w:r>
            <w:r w:rsidR="097250AB">
              <w:rPr/>
              <w:t>álbum</w:t>
            </w:r>
          </w:p>
        </w:tc>
      </w:tr>
      <w:tr w:rsidR="097250AB" w:rsidTr="097250AB" w14:paraId="4A9D5C29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34B69FBB" w14:textId="03E696D9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>: Crítico cadastrado</w:t>
            </w:r>
          </w:p>
          <w:p w:rsidR="097250AB" w:rsidP="097250AB" w:rsidRDefault="097250AB" w14:paraId="0867EDA2" w14:textId="4C6E9E4B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>:</w:t>
            </w:r>
            <w:r w:rsidR="097250AB">
              <w:rPr/>
              <w:t xml:space="preserve"> avaliar um álbum </w:t>
            </w:r>
          </w:p>
          <w:p w:rsidR="097250AB" w:rsidP="097250AB" w:rsidRDefault="097250AB" w14:paraId="0FE18C7E" w14:textId="5D7EAD76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>: expressar a sua visão crítica</w:t>
            </w:r>
          </w:p>
        </w:tc>
      </w:tr>
      <w:tr w:rsidR="097250AB" w:rsidTr="097250AB" w14:paraId="451BD70D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59F0A90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596C6761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5B2A7193" w14:textId="78F92084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 xml:space="preserve">O </w:t>
            </w:r>
            <w:r w:rsidR="097250AB">
              <w:rPr/>
              <w:t xml:space="preserve">crítico escolhe álbum que </w:t>
            </w:r>
            <w:r w:rsidR="097250AB">
              <w:rPr/>
              <w:t>ele quer avaliar</w:t>
            </w:r>
          </w:p>
          <w:p w:rsidR="097250AB" w:rsidP="097250AB" w:rsidRDefault="097250AB" w14:paraId="72EC190A" w14:textId="3A2D8570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</w:t>
            </w:r>
            <w:r w:rsidR="097250AB">
              <w:rPr/>
              <w:t xml:space="preserve"> registra a sua avaliação crítica sobre o álbum</w:t>
            </w:r>
          </w:p>
          <w:p w:rsidR="097250AB" w:rsidP="097250AB" w:rsidRDefault="097250AB" w14:paraId="2647889F" w14:textId="12834DA1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 xml:space="preserve"> </w:t>
            </w:r>
            <w:r w:rsidR="097250AB">
              <w:rPr/>
              <w:t xml:space="preserve">retorna uma mensagem indicando que </w:t>
            </w:r>
            <w:r w:rsidR="097250AB">
              <w:rPr/>
              <w:t>a</w:t>
            </w:r>
            <w:r w:rsidR="097250AB">
              <w:rPr/>
              <w:t xml:space="preserve"> avaliação</w:t>
            </w:r>
            <w:r w:rsidR="097250AB">
              <w:rPr/>
              <w:t xml:space="preserve"> </w:t>
            </w:r>
            <w:r w:rsidR="097250AB">
              <w:rPr/>
              <w:t>foi</w:t>
            </w:r>
            <w:r w:rsidR="097250AB">
              <w:rPr/>
              <w:t xml:space="preserve"> registrada</w:t>
            </w:r>
          </w:p>
        </w:tc>
      </w:tr>
      <w:tr w:rsidR="097250AB" w:rsidTr="097250AB" w14:paraId="4FB2E79E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37209814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772F6CF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97250AB" w:rsidP="097250AB" w:rsidRDefault="097250AB" w14:paraId="71BC0025" w14:textId="622A2E0A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</w:t>
            </w:r>
            <w:r w:rsidR="097250AB">
              <w:rPr/>
              <w:t xml:space="preserve"> O crítico </w:t>
            </w:r>
            <w:r w:rsidR="097250AB">
              <w:rPr/>
              <w:t>escolhe</w:t>
            </w:r>
            <w:r w:rsidR="097250AB">
              <w:rPr/>
              <w:t xml:space="preserve"> álbum que ele quer avaliar</w:t>
            </w:r>
          </w:p>
          <w:p w:rsidR="097250AB" w:rsidP="097250AB" w:rsidRDefault="097250AB" w14:paraId="0C9CC999" w14:textId="33A65DE8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</w:t>
            </w:r>
            <w:r w:rsidR="097250AB">
              <w:rPr/>
              <w:t xml:space="preserve"> ele </w:t>
            </w:r>
            <w:r w:rsidR="097250AB">
              <w:rPr/>
              <w:t xml:space="preserve">decide </w:t>
            </w:r>
            <w:r w:rsidR="097250AB">
              <w:rPr/>
              <w:t>adicionar mais uma avalia</w:t>
            </w:r>
            <w:r w:rsidR="097250AB">
              <w:rPr/>
              <w:t>ção álbum</w:t>
            </w:r>
          </w:p>
          <w:p w:rsidR="097250AB" w:rsidP="097250AB" w:rsidRDefault="097250AB" w14:paraId="3D625E5A" w14:textId="5F1ACF4D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</w:t>
            </w:r>
            <w:r w:rsidR="097250AB">
              <w:rPr/>
              <w:t>ele registra a sua nova avaliação e o sistema mostra as suas avalições anteriores naquele álb</w:t>
            </w:r>
            <w:r w:rsidR="097250AB">
              <w:rPr/>
              <w:t>um</w:t>
            </w:r>
          </w:p>
        </w:tc>
      </w:tr>
    </w:tbl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97250AB" w:rsidTr="097250AB" w14:paraId="2D2CA2D2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39551533" w14:textId="1399D6BB">
            <w:pPr>
              <w:spacing w:before="60" w:after="60"/>
              <w:ind w:left="0" w:hanging="0"/>
            </w:pPr>
            <w:r w:rsidRPr="097250AB" w:rsidR="097250AB">
              <w:rPr>
                <w:b w:val="1"/>
                <w:bCs w:val="1"/>
              </w:rPr>
              <w:t>HISTÓRIA DO C</w:t>
            </w:r>
            <w:r w:rsidRPr="097250AB" w:rsidR="0F338C3C">
              <w:rPr>
                <w:b w:val="1"/>
                <w:bCs w:val="1"/>
              </w:rPr>
              <w:t>RÍTICO</w:t>
            </w:r>
            <w:r w:rsidRPr="097250AB" w:rsidR="097250AB">
              <w:rPr>
                <w:b w:val="1"/>
                <w:bCs w:val="1"/>
              </w:rPr>
              <w:t xml:space="preserve"> </w:t>
            </w:r>
            <w:r w:rsidRPr="097250AB" w:rsidR="3504EFE3">
              <w:rPr>
                <w:b w:val="1"/>
                <w:bCs w:val="1"/>
              </w:rPr>
              <w:t xml:space="preserve">4 </w:t>
            </w:r>
            <w:r w:rsidRPr="097250AB" w:rsidR="097250AB">
              <w:rPr>
                <w:b w:val="1"/>
                <w:bCs w:val="1"/>
              </w:rPr>
              <w:t>- PBI</w:t>
            </w:r>
            <w:r w:rsidR="097250AB">
              <w:rPr/>
              <w:t>: Registrar comentário d</w:t>
            </w:r>
            <w:r w:rsidR="449D9C5B">
              <w:rPr/>
              <w:t>a música</w:t>
            </w:r>
          </w:p>
        </w:tc>
      </w:tr>
      <w:tr w:rsidR="097250AB" w:rsidTr="097250AB" w14:paraId="0ADE35F3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04AAA762" w14:textId="03E696D9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>: Crítico cadastrado</w:t>
            </w:r>
          </w:p>
          <w:p w:rsidR="097250AB" w:rsidP="097250AB" w:rsidRDefault="097250AB" w14:paraId="4ABD4F9F" w14:textId="1F14D875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="4FCB7146">
              <w:rPr/>
              <w:t>comentar em uma música</w:t>
            </w:r>
          </w:p>
          <w:p w:rsidR="097250AB" w:rsidP="097250AB" w:rsidRDefault="097250AB" w14:paraId="1EBC81CE" w14:textId="01A7F517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expressar a sua </w:t>
            </w:r>
            <w:r w:rsidR="6D3FB622">
              <w:rPr/>
              <w:t>avaliação particular</w:t>
            </w:r>
          </w:p>
        </w:tc>
      </w:tr>
      <w:tr w:rsidR="097250AB" w:rsidTr="097250AB" w14:paraId="4D89BA08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577D9EA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372DD408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6594D609" w14:textId="2A41053C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O crítico escolhe </w:t>
            </w:r>
            <w:r w:rsidR="2B289B75">
              <w:rPr/>
              <w:t xml:space="preserve">a música </w:t>
            </w:r>
            <w:r w:rsidR="097250AB">
              <w:rPr/>
              <w:t xml:space="preserve">que ele quer </w:t>
            </w:r>
            <w:r w:rsidR="55351B44">
              <w:rPr/>
              <w:t>comentar</w:t>
            </w:r>
          </w:p>
          <w:p w:rsidR="097250AB" w:rsidP="097250AB" w:rsidRDefault="097250AB" w14:paraId="52115464" w14:textId="1C8A51BB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registra </w:t>
            </w:r>
            <w:r w:rsidR="282E6F02">
              <w:rPr/>
              <w:t>o seu come</w:t>
            </w:r>
            <w:r w:rsidR="282E6F02">
              <w:rPr/>
              <w:t xml:space="preserve">ntário </w:t>
            </w:r>
          </w:p>
          <w:p w:rsidR="097250AB" w:rsidP="097250AB" w:rsidRDefault="097250AB" w14:paraId="731EDE0E" w14:textId="3AD84412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 </w:t>
            </w:r>
            <w:r w:rsidR="2F424B8D">
              <w:rPr/>
              <w:t>O sistem</w:t>
            </w:r>
            <w:r w:rsidR="1ECB538A">
              <w:rPr/>
              <w:t xml:space="preserve">a </w:t>
            </w:r>
            <w:r w:rsidR="097250AB">
              <w:rPr/>
              <w:t xml:space="preserve">retorna uma mensagem indicando que </w:t>
            </w:r>
            <w:r w:rsidR="2B53B75A">
              <w:rPr/>
              <w:t xml:space="preserve">o </w:t>
            </w:r>
            <w:r w:rsidR="60932117">
              <w:rPr/>
              <w:t>comentário foi</w:t>
            </w:r>
            <w:r w:rsidR="097250AB">
              <w:rPr/>
              <w:t xml:space="preserve"> registrad</w:t>
            </w:r>
            <w:r w:rsidR="33261F95">
              <w:rPr/>
              <w:t>o</w:t>
            </w:r>
          </w:p>
        </w:tc>
      </w:tr>
      <w:tr w:rsidR="097250AB" w:rsidTr="097250AB" w14:paraId="57C75AB9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43378CCA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17FE9C8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97250AB" w:rsidP="097250AB" w:rsidRDefault="097250AB" w14:paraId="628D49AD" w14:textId="48ED33EE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 O crítico e</w:t>
            </w:r>
            <w:r w:rsidR="7A044B23">
              <w:rPr/>
              <w:t>scolhe a música que ele quer comentar</w:t>
            </w:r>
          </w:p>
          <w:p w:rsidR="097250AB" w:rsidP="097250AB" w:rsidRDefault="097250AB" w14:paraId="3332B12C" w14:textId="30B5FC9A">
            <w:pPr>
              <w:spacing w:before="60" w:after="60"/>
              <w:ind w:left="168"/>
              <w:rPr>
                <w:rFonts w:ascii="system-ui" w:hAnsi="system-ui" w:eastAsia="system-ui" w:cs="system-u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FF0000"/>
                <w:sz w:val="24"/>
                <w:szCs w:val="24"/>
                <w:lang w:val="pt-BR"/>
              </w:rPr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</w:t>
            </w:r>
            <w:r w:rsidRPr="097250AB" w:rsidR="097250AB">
              <w:rPr>
                <w:color w:val="000000" w:themeColor="text1" w:themeTint="FF" w:themeShade="FF"/>
              </w:rPr>
              <w:t xml:space="preserve"> </w:t>
            </w:r>
            <w:r w:rsidRPr="097250AB" w:rsidR="097250AB">
              <w:rPr>
                <w:color w:val="000000" w:themeColor="text1" w:themeTint="FF" w:themeShade="FF"/>
              </w:rPr>
              <w:t xml:space="preserve"> </w:t>
            </w:r>
            <w:r w:rsidRPr="097250AB" w:rsidR="366EACB8">
              <w:rPr>
                <w:rFonts w:ascii="Calibri" w:hAnsi="Calibri" w:eastAsia="Calibri" w:cs="Calibri" w:asciiTheme="minorAscii" w:hAnsiTheme="minorAscii" w:eastAsiaTheme="minorAscii" w:cstheme="minorAscii"/>
                <w:b w:val="0"/>
                <w:bCs w:val="0"/>
                <w:i w:val="0"/>
                <w:iCs w:val="0"/>
                <w:caps w:val="0"/>
                <w:smallCaps w:val="0"/>
                <w:noProof w:val="0"/>
                <w:color w:val="000000" w:themeColor="text1" w:themeTint="FF" w:themeShade="FF"/>
                <w:sz w:val="22"/>
                <w:szCs w:val="22"/>
                <w:lang w:val="pt-BR"/>
              </w:rPr>
              <w:t>Ele tenta registrar um comentário em uma música sem preencher o campo de comentário</w:t>
            </w:r>
          </w:p>
          <w:p w:rsidR="097250AB" w:rsidP="097250AB" w:rsidRDefault="097250AB" w14:paraId="30C522D9" w14:textId="0BC8D4A9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</w:t>
            </w:r>
            <w:r w:rsidR="02DC7249">
              <w:rPr/>
              <w:t>O sistema registra uma mensagem de erro solicitando que o comentário seja preenchido antes de ser registrado</w:t>
            </w:r>
          </w:p>
        </w:tc>
      </w:tr>
    </w:tbl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97250AB" w:rsidTr="097250AB" w14:paraId="3A85C7C9">
        <w:trPr>
          <w:trHeight w:val="38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0560AB74" w14:textId="3F2CEF43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HISTÓRIA DO</w:t>
            </w:r>
            <w:r w:rsidRPr="097250AB" w:rsidR="4574420E">
              <w:rPr>
                <w:b w:val="1"/>
                <w:bCs w:val="1"/>
              </w:rPr>
              <w:t xml:space="preserve"> CRÍTICO </w:t>
            </w:r>
            <w:r w:rsidRPr="097250AB" w:rsidR="55E297F7">
              <w:rPr>
                <w:b w:val="1"/>
                <w:bCs w:val="1"/>
              </w:rPr>
              <w:t>5</w:t>
            </w:r>
            <w:r w:rsidRPr="097250AB" w:rsidR="097250AB">
              <w:rPr>
                <w:b w:val="1"/>
                <w:bCs w:val="1"/>
              </w:rPr>
              <w:t xml:space="preserve"> - PBI</w:t>
            </w:r>
            <w:r w:rsidR="097250AB">
              <w:rPr/>
              <w:t xml:space="preserve">: </w:t>
            </w:r>
            <w:r w:rsidR="7DC7B077">
              <w:rPr/>
              <w:t xml:space="preserve">realizar cadastro do </w:t>
            </w:r>
            <w:r w:rsidR="63DB0319">
              <w:rPr/>
              <w:t>Crítico</w:t>
            </w:r>
          </w:p>
        </w:tc>
      </w:tr>
      <w:tr w:rsidR="097250AB" w:rsidTr="097250AB" w14:paraId="71673C2E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40281D56" w14:textId="44F13D4B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="12FD0CB8">
              <w:rPr/>
              <w:t>Crítico não cadastrado</w:t>
            </w:r>
          </w:p>
          <w:p w:rsidR="097250AB" w:rsidP="097250AB" w:rsidRDefault="097250AB" w14:paraId="3BD89F2B" w14:textId="229D46D5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="6F212DB4">
              <w:rPr/>
              <w:t>realizar cadastro</w:t>
            </w:r>
          </w:p>
          <w:p w:rsidR="097250AB" w:rsidP="097250AB" w:rsidRDefault="097250AB" w14:paraId="6FD6FE15" w14:textId="76198A28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5FF4CE78">
              <w:rPr/>
              <w:t>realizar comentários particulares</w:t>
            </w:r>
          </w:p>
        </w:tc>
      </w:tr>
      <w:tr w:rsidR="097250AB" w:rsidTr="097250AB" w14:paraId="0B1A46EE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09EE695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3BC482C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72574E4A" w14:textId="3AF67F19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06DCDE1D">
              <w:rPr/>
              <w:t>O crítico entra página de cadastro</w:t>
            </w:r>
          </w:p>
          <w:p w:rsidR="097250AB" w:rsidP="097250AB" w:rsidRDefault="097250AB" w14:paraId="6D144005" w14:textId="32F33E50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</w:t>
            </w:r>
            <w:r w:rsidR="17A44BA3">
              <w:rPr/>
              <w:t>ele preencher as suas informações pessoais necessárias para o cadastro</w:t>
            </w:r>
          </w:p>
          <w:p w:rsidR="097250AB" w:rsidP="097250AB" w:rsidRDefault="097250AB" w14:paraId="3DF2AD86" w14:textId="324CC56F">
            <w:pPr>
              <w:spacing w:before="60" w:after="60"/>
              <w:ind w:left="168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</w:t>
            </w:r>
            <w:r w:rsidR="6215AB7D">
              <w:rPr/>
              <w:t xml:space="preserve">Ele clicar em “cadastrar-se” e recebe um </w:t>
            </w:r>
            <w:r w:rsidR="6215AB7D">
              <w:rPr/>
              <w:t>retorno</w:t>
            </w:r>
            <w:r w:rsidR="6215AB7D">
              <w:rPr/>
              <w:t xml:space="preserve"> indicando que ele foi cadastrado</w:t>
            </w:r>
          </w:p>
        </w:tc>
      </w:tr>
      <w:tr w:rsidR="097250AB" w:rsidTr="097250AB" w14:paraId="4D7B1B19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2977490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01FDEF34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97250AB" w:rsidP="097250AB" w:rsidRDefault="097250AB" w14:paraId="7A03A80F" w14:textId="61520D5E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O crítico </w:t>
            </w:r>
            <w:r w:rsidR="6FB1EB0B">
              <w:rPr/>
              <w:t xml:space="preserve">entra na </w:t>
            </w:r>
            <w:r w:rsidR="6FB1EB0B">
              <w:rPr/>
              <w:t>página de cadastro</w:t>
            </w:r>
          </w:p>
          <w:p w:rsidR="097250AB" w:rsidP="097250AB" w:rsidRDefault="097250AB" w14:paraId="4F80E6B2" w14:textId="587B7426">
            <w:pPr>
              <w:spacing w:before="60" w:after="60"/>
              <w:ind w:left="168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</w:t>
            </w:r>
            <w:r w:rsidR="1A199A1D">
              <w:rPr/>
              <w:t>ele preenche seus dados incorretamente</w:t>
            </w:r>
          </w:p>
          <w:p w:rsidR="097250AB" w:rsidP="097250AB" w:rsidRDefault="097250AB" w14:paraId="0803CAF6" w14:textId="0F89D0AA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</w:t>
            </w:r>
            <w:r w:rsidR="2DA69F69">
              <w:rPr/>
              <w:t>Aparece uma mensagem de erro, ele corrige seus dados corre</w:t>
            </w:r>
            <w:r w:rsidR="58B14738">
              <w:rPr/>
              <w:t>tamente, clica em “</w:t>
            </w:r>
            <w:r w:rsidR="58B14738">
              <w:rPr/>
              <w:t>cadastrar-se</w:t>
            </w:r>
            <w:r w:rsidR="58B14738">
              <w:rPr/>
              <w:t>” e seu cadastro é realizado</w:t>
            </w:r>
          </w:p>
        </w:tc>
      </w:tr>
      <w:tr w:rsidR="097250AB" w:rsidTr="097250AB" w14:paraId="53D067E9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4B88E097" w14:textId="1CAF7815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 xml:space="preserve">HISTÓRIA DO CRÍTICO </w:t>
            </w:r>
            <w:r w:rsidRPr="097250AB" w:rsidR="79A66CF6">
              <w:rPr>
                <w:b w:val="1"/>
                <w:bCs w:val="1"/>
              </w:rPr>
              <w:t>6</w:t>
            </w:r>
            <w:r w:rsidRPr="097250AB" w:rsidR="097250AB">
              <w:rPr>
                <w:b w:val="1"/>
                <w:bCs w:val="1"/>
              </w:rPr>
              <w:t xml:space="preserve"> - PBI</w:t>
            </w:r>
            <w:r w:rsidR="097250AB">
              <w:rPr/>
              <w:t>: Realizar login do Crítico</w:t>
            </w:r>
          </w:p>
        </w:tc>
      </w:tr>
      <w:tr w:rsidR="097250AB" w:rsidTr="097250AB" w14:paraId="4DC6D0A0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37F916FA" w14:textId="475D4E7A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="097250AB">
              <w:rPr/>
              <w:t>Crítico</w:t>
            </w:r>
            <w:r w:rsidRPr="097250AB" w:rsidR="097250AB">
              <w:rPr>
                <w:color w:val="000000" w:themeColor="text1" w:themeTint="FF" w:themeShade="FF"/>
              </w:rPr>
              <w:t xml:space="preserve"> </w:t>
            </w:r>
          </w:p>
          <w:p w:rsidR="097250AB" w:rsidP="097250AB" w:rsidRDefault="097250AB" w14:paraId="0E370B8E" w14:textId="53BB120A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Realizar </w:t>
            </w:r>
            <w:r w:rsidR="097250AB">
              <w:rPr/>
              <w:t>login</w:t>
            </w:r>
          </w:p>
          <w:p w:rsidR="097250AB" w:rsidP="097250AB" w:rsidRDefault="097250AB" w14:paraId="111C5C6D" w14:textId="3DA39327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097250AB">
              <w:rPr/>
              <w:t>Acessar a interface do site</w:t>
            </w:r>
          </w:p>
        </w:tc>
      </w:tr>
      <w:tr w:rsidR="097250AB" w:rsidTr="097250AB" w14:paraId="5087A736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108281B0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4B3167EE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5B013BB0" w14:textId="727F07FB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acessa a página de login</w:t>
            </w:r>
          </w:p>
          <w:p w:rsidR="097250AB" w:rsidP="097250AB" w:rsidRDefault="097250AB" w14:paraId="56EED5E9" w14:textId="07A253B1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preenche suas informações de login </w:t>
            </w:r>
          </w:p>
          <w:p w:rsidR="097250AB" w:rsidP="097250AB" w:rsidRDefault="097250AB" w14:paraId="39A0F7F2" w14:textId="7D21DE48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recebe um retorno do site mostrando que foi logado com sucesso </w:t>
            </w:r>
          </w:p>
        </w:tc>
      </w:tr>
      <w:tr w:rsidR="097250AB" w:rsidTr="097250AB" w14:paraId="2E373A12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17978400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5D4ACCD3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97250AB" w:rsidP="097250AB" w:rsidRDefault="097250AB" w14:paraId="41A2D0C0" w14:textId="1750D5C5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acessa a página de login</w:t>
            </w:r>
          </w:p>
          <w:p w:rsidR="097250AB" w:rsidP="097250AB" w:rsidRDefault="097250AB" w14:paraId="5EDEBF5A" w14:textId="476B366F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preenche</w:t>
            </w:r>
            <w:r w:rsidR="097250AB">
              <w:rPr/>
              <w:t xml:space="preserve"> suas informações de login </w:t>
            </w:r>
          </w:p>
          <w:p w:rsidR="097250AB" w:rsidP="097250AB" w:rsidRDefault="097250AB" w14:paraId="335EAF7D" w14:textId="55E4A0CC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recebe um retorno do site mostrando uma mensagem de erro avisando que ele possui informações incoerentes </w:t>
            </w:r>
          </w:p>
        </w:tc>
      </w:tr>
      <w:tr w:rsidR="097250AB" w:rsidTr="097250AB" w14:paraId="3918A4FF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542B924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29840BED" w14:textId="4D87E4F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3</w:t>
            </w:r>
          </w:p>
        </w:tc>
        <w:tc>
          <w:tcPr>
            <w:tcW w:w="7229" w:type="dxa"/>
            <w:tcMar/>
          </w:tcPr>
          <w:p w:rsidR="097250AB" w:rsidP="097250AB" w:rsidRDefault="097250AB" w14:paraId="12455497" w14:textId="183ED182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acessa a página de login</w:t>
            </w:r>
          </w:p>
          <w:p w:rsidR="097250AB" w:rsidP="097250AB" w:rsidRDefault="097250AB" w14:paraId="7C969015" w14:textId="5F30FD90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seleciona a opção “não possuo uma conta”</w:t>
            </w:r>
          </w:p>
          <w:p w:rsidR="097250AB" w:rsidP="097250AB" w:rsidRDefault="097250AB" w14:paraId="2325A445" w14:textId="661EE389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</w:t>
            </w:r>
            <w:r w:rsidR="097250AB">
              <w:rPr/>
              <w:t>é</w:t>
            </w:r>
            <w:r w:rsidR="097250AB">
              <w:rPr/>
              <w:t xml:space="preserve"> redirecionado para a página de cadastro do site para preencher suas informações de conta</w:t>
            </w:r>
          </w:p>
        </w:tc>
      </w:tr>
      <w:tr w:rsidR="097250AB" w:rsidTr="097250AB" w14:paraId="7C2D2066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4996F2F1" w14:textId="14795CB2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HISTÓRIA DO CRÍTICO</w:t>
            </w:r>
            <w:r w:rsidRPr="097250AB" w:rsidR="01C9858A">
              <w:rPr>
                <w:b w:val="1"/>
                <w:bCs w:val="1"/>
              </w:rPr>
              <w:t xml:space="preserve"> 7</w:t>
            </w:r>
            <w:r w:rsidRPr="097250AB" w:rsidR="097250AB">
              <w:rPr>
                <w:b w:val="1"/>
                <w:bCs w:val="1"/>
              </w:rPr>
              <w:t xml:space="preserve"> - PBI</w:t>
            </w:r>
            <w:r w:rsidR="097250AB">
              <w:rPr/>
              <w:t>: Alterar dados do crítico</w:t>
            </w:r>
          </w:p>
        </w:tc>
      </w:tr>
      <w:tr w:rsidR="097250AB" w:rsidTr="097250AB" w14:paraId="2548A5B3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2235218E" w14:textId="6A6AC29D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="097250AB">
              <w:rPr/>
              <w:t>Crítico</w:t>
            </w:r>
          </w:p>
          <w:p w:rsidR="097250AB" w:rsidP="097250AB" w:rsidRDefault="097250AB" w14:paraId="545E278B" w14:textId="60ABAD8E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="097250AB">
              <w:rPr/>
              <w:t>Alterar dados cadastrais</w:t>
            </w:r>
          </w:p>
          <w:p w:rsidR="097250AB" w:rsidP="097250AB" w:rsidRDefault="097250AB" w14:paraId="2A2C09E7" w14:textId="5988C9BC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097250AB">
              <w:rPr/>
              <w:t xml:space="preserve">Mudar possíveis </w:t>
            </w:r>
            <w:r w:rsidR="097250AB">
              <w:rPr/>
              <w:t>incongruências</w:t>
            </w:r>
          </w:p>
        </w:tc>
      </w:tr>
      <w:tr w:rsidR="097250AB" w:rsidTr="097250AB" w14:paraId="6382EA94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64BD09C8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0BCCDB9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5027E942" w14:textId="5253012E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O </w:t>
            </w:r>
            <w:r w:rsidR="097250AB">
              <w:rPr/>
              <w:t xml:space="preserve">crítico </w:t>
            </w:r>
            <w:r w:rsidR="097250AB">
              <w:rPr/>
              <w:t>acessa a página de informações cadastrais</w:t>
            </w:r>
          </w:p>
          <w:p w:rsidR="097250AB" w:rsidP="097250AB" w:rsidRDefault="097250AB" w14:paraId="4B94350D" w14:textId="4407D56F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altera as informações da conta </w:t>
            </w:r>
          </w:p>
          <w:p w:rsidR="097250AB" w:rsidP="097250AB" w:rsidRDefault="097250AB" w14:paraId="6F92FDCF" w14:textId="49E35201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recebe um retorno do site mostrando os dados foram alterados com sucesso</w:t>
            </w:r>
          </w:p>
        </w:tc>
      </w:tr>
      <w:tr w:rsidR="097250AB" w:rsidTr="097250AB" w14:paraId="1FC1A487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1702FF6E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318F9F2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97250AB" w:rsidP="097250AB" w:rsidRDefault="097250AB" w14:paraId="51DFE4FE" w14:textId="5C236EA0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acessa a página de informações cadastrais</w:t>
            </w:r>
          </w:p>
          <w:p w:rsidR="097250AB" w:rsidP="097250AB" w:rsidRDefault="097250AB" w14:paraId="1657835C" w14:textId="32314C03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altera as informações da conta</w:t>
            </w:r>
          </w:p>
          <w:p w:rsidR="097250AB" w:rsidP="097250AB" w:rsidRDefault="097250AB" w14:paraId="328249C4" w14:textId="7C5F62BC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recebe um retorno do site mostrando uma mensagem de erro avisando que ele possui informações incoerentes. </w:t>
            </w:r>
          </w:p>
        </w:tc>
      </w:tr>
      <w:tr w:rsidR="097250AB" w:rsidTr="097250AB" w14:paraId="39160A2A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49D2CCDB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15E6FD0A" w14:textId="4D87E4F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3</w:t>
            </w:r>
          </w:p>
        </w:tc>
        <w:tc>
          <w:tcPr>
            <w:tcW w:w="7229" w:type="dxa"/>
            <w:tcMar/>
          </w:tcPr>
          <w:p w:rsidR="097250AB" w:rsidP="097250AB" w:rsidRDefault="097250AB" w14:paraId="7E0F9770" w14:textId="6D0F6242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acessa a página de informações cadastrais</w:t>
            </w:r>
          </w:p>
          <w:p w:rsidR="097250AB" w:rsidP="097250AB" w:rsidRDefault="097250AB" w14:paraId="23CE0B01" w14:textId="6A89FE73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seleciona a opção “não possuo uma conta”</w:t>
            </w:r>
          </w:p>
          <w:p w:rsidR="097250AB" w:rsidP="097250AB" w:rsidRDefault="097250AB" w14:paraId="7BC1B5B3" w14:textId="14670475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</w:t>
            </w:r>
            <w:r w:rsidR="097250AB">
              <w:rPr/>
              <w:t>é</w:t>
            </w:r>
            <w:r w:rsidR="097250AB">
              <w:rPr/>
              <w:t xml:space="preserve"> redirecionado para a página de cadastro do site para preencher suas informações de conta</w:t>
            </w:r>
          </w:p>
        </w:tc>
      </w:tr>
      <w:tr w:rsidR="097250AB" w:rsidTr="097250AB" w14:paraId="5EB75E09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58FDC7DE" w14:textId="2C9DAA45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 xml:space="preserve">HISTÓRIA DO </w:t>
            </w:r>
            <w:r w:rsidRPr="097250AB" w:rsidR="5276E7BC">
              <w:rPr>
                <w:b w:val="1"/>
                <w:bCs w:val="1"/>
              </w:rPr>
              <w:t>CRÍTICO</w:t>
            </w:r>
            <w:r w:rsidRPr="097250AB" w:rsidR="097250AB">
              <w:rPr>
                <w:b w:val="1"/>
                <w:bCs w:val="1"/>
              </w:rPr>
              <w:t xml:space="preserve"> </w:t>
            </w:r>
            <w:r w:rsidRPr="097250AB" w:rsidR="3D89AEC4">
              <w:rPr>
                <w:b w:val="1"/>
                <w:bCs w:val="1"/>
              </w:rPr>
              <w:t>8</w:t>
            </w:r>
            <w:r w:rsidRPr="097250AB" w:rsidR="097250AB">
              <w:rPr>
                <w:b w:val="1"/>
                <w:bCs w:val="1"/>
              </w:rPr>
              <w:t xml:space="preserve"> - PBI</w:t>
            </w:r>
            <w:r w:rsidR="097250AB">
              <w:rPr/>
              <w:t>: Realizar exclusão da conta do crítico</w:t>
            </w:r>
          </w:p>
        </w:tc>
      </w:tr>
      <w:tr w:rsidR="097250AB" w:rsidTr="097250AB" w14:paraId="1D1E201C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04698489" w14:textId="2B0BA10B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="097250AB">
              <w:rPr/>
              <w:t>crítico</w:t>
            </w:r>
          </w:p>
          <w:p w:rsidR="097250AB" w:rsidP="097250AB" w:rsidRDefault="097250AB" w14:paraId="3BACA6DF" w14:textId="6F25A866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="097250AB">
              <w:rPr/>
              <w:t>excluir a conta</w:t>
            </w:r>
          </w:p>
          <w:p w:rsidR="097250AB" w:rsidP="097250AB" w:rsidRDefault="097250AB" w14:paraId="0A81D8F5" w14:textId="0CF9A982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Apagar a conta do </w:t>
            </w:r>
            <w:r w:rsidR="097250AB">
              <w:rPr/>
              <w:t>crítico</w:t>
            </w:r>
          </w:p>
        </w:tc>
      </w:tr>
      <w:tr w:rsidR="097250AB" w:rsidTr="097250AB" w14:paraId="49658A58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64B3CD95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173523BA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6A4E6B44" w14:textId="28F8492E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acessa a página de exclusão de conta</w:t>
            </w:r>
          </w:p>
          <w:p w:rsidR="097250AB" w:rsidP="097250AB" w:rsidRDefault="097250AB" w14:paraId="4757E33B" w14:textId="629C89DA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seleciona a opção para a exclusão de conta</w:t>
            </w:r>
          </w:p>
          <w:p w:rsidR="097250AB" w:rsidP="097250AB" w:rsidRDefault="097250AB" w14:paraId="5D2F9C27" w14:textId="7C266027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recebe um retorno do site mostrando uma mensagem para o usuário colocar seus dados para confirmar a exclusão da conta</w:t>
            </w:r>
          </w:p>
        </w:tc>
      </w:tr>
      <w:tr w:rsidR="097250AB" w:rsidTr="097250AB" w14:paraId="533CFF94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7C288E8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7E9FA3D3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97250AB" w:rsidP="097250AB" w:rsidRDefault="097250AB" w14:paraId="1BE8AD9D" w14:textId="393DEC8C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O </w:t>
            </w:r>
            <w:r w:rsidR="097250AB">
              <w:rPr/>
              <w:t xml:space="preserve">crítico </w:t>
            </w:r>
            <w:r w:rsidR="097250AB">
              <w:rPr/>
              <w:t>acessa a página de exclusão de conta</w:t>
            </w:r>
          </w:p>
          <w:p w:rsidR="097250AB" w:rsidP="097250AB" w:rsidRDefault="097250AB" w14:paraId="22FEE70A" w14:textId="6AD7A42C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seleciona a opção para a exclusão de conta errando seus dados</w:t>
            </w:r>
          </w:p>
          <w:p w:rsidR="097250AB" w:rsidP="097250AB" w:rsidRDefault="097250AB" w14:paraId="3FC7D0D8" w14:textId="28699AC9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O </w:t>
            </w:r>
            <w:r w:rsidR="097250AB">
              <w:rPr/>
              <w:t>crítico</w:t>
            </w:r>
            <w:r w:rsidR="097250AB">
              <w:rPr/>
              <w:t xml:space="preserve"> recebe um retorno do site mostrando uma mensagem para o usuário colocar seus dados novamente para confirmar a exclusão da conta</w:t>
            </w:r>
          </w:p>
        </w:tc>
      </w:tr>
    </w:tbl>
    <w:p w:rsidR="097250AB" w:rsidP="097250AB" w:rsidRDefault="097250AB" w14:paraId="66DFDDF5" w14:textId="76DD26C5">
      <w:pPr>
        <w:pStyle w:val="Normal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97250AB" w:rsidTr="097250AB" w14:paraId="06D79040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46B48AAE" w14:textId="6F2F2C77">
            <w:pPr>
              <w:spacing w:before="60" w:after="60"/>
              <w:ind w:left="0" w:hanging="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 xml:space="preserve">HISTÓRIA DO </w:t>
            </w:r>
            <w:r w:rsidRPr="097250AB" w:rsidR="60251659">
              <w:rPr>
                <w:b w:val="1"/>
                <w:bCs w:val="1"/>
              </w:rPr>
              <w:t>ADMINISTRADOR 1</w:t>
            </w:r>
            <w:r w:rsidRPr="097250AB" w:rsidR="097250AB">
              <w:rPr>
                <w:b w:val="1"/>
                <w:bCs w:val="1"/>
              </w:rPr>
              <w:t xml:space="preserve"> - PBI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>A</w:t>
            </w:r>
            <w:r w:rsidRPr="097250AB" w:rsidR="6609A05F">
              <w:rPr>
                <w:color w:val="000000" w:themeColor="text1" w:themeTint="FF" w:themeShade="FF"/>
              </w:rPr>
              <w:t>provar e verificar cadastro do artista</w:t>
            </w:r>
          </w:p>
        </w:tc>
      </w:tr>
      <w:tr w:rsidR="097250AB" w:rsidTr="097250AB" w14:paraId="7085BDC2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02C0AC99" w14:textId="0F56C095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Pr="097250AB" w:rsidR="1FCE3983">
              <w:rPr>
                <w:color w:val="000000" w:themeColor="text1" w:themeTint="FF" w:themeShade="FF"/>
              </w:rPr>
              <w:t>Administrador</w:t>
            </w:r>
            <w:r w:rsidRPr="097250AB" w:rsidR="097250AB">
              <w:rPr>
                <w:color w:val="000000" w:themeColor="text1" w:themeTint="FF" w:themeShade="FF"/>
              </w:rPr>
              <w:t xml:space="preserve"> autenticado</w:t>
            </w:r>
          </w:p>
          <w:p w:rsidR="097250AB" w:rsidP="097250AB" w:rsidRDefault="097250AB" w14:paraId="5B77BD9C" w14:textId="0CA37547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30" w:right="0" w:hanging="30"/>
              <w:jc w:val="left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Pr="097250AB" w:rsidR="43B59FCC">
              <w:rPr>
                <w:color w:val="000000" w:themeColor="text1" w:themeTint="FF" w:themeShade="FF"/>
              </w:rPr>
              <w:t xml:space="preserve">Verificar </w:t>
            </w:r>
            <w:r w:rsidRPr="097250AB" w:rsidR="35E422A1">
              <w:rPr>
                <w:color w:val="000000" w:themeColor="text1" w:themeTint="FF" w:themeShade="FF"/>
              </w:rPr>
              <w:t xml:space="preserve">um cadastro de </w:t>
            </w:r>
            <w:r w:rsidRPr="097250AB" w:rsidR="1818F213">
              <w:rPr>
                <w:color w:val="000000" w:themeColor="text1" w:themeTint="FF" w:themeShade="FF"/>
              </w:rPr>
              <w:t xml:space="preserve">um </w:t>
            </w:r>
            <w:r w:rsidRPr="097250AB" w:rsidR="35E422A1">
              <w:rPr>
                <w:color w:val="000000" w:themeColor="text1" w:themeTint="FF" w:themeShade="FF"/>
              </w:rPr>
              <w:t>artista</w:t>
            </w:r>
          </w:p>
          <w:p w:rsidR="097250AB" w:rsidP="097250AB" w:rsidRDefault="097250AB" w14:paraId="4DD5C693" w14:textId="78ADD735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04E87A2D">
              <w:rPr/>
              <w:t>Confirmar a identidade do artista</w:t>
            </w:r>
          </w:p>
        </w:tc>
      </w:tr>
      <w:tr w:rsidR="097250AB" w:rsidTr="097250AB" w14:paraId="4FF45128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5C67253A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720E8C04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392FF697" w14:textId="0062A7CC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275F0B38">
              <w:rPr/>
              <w:t>Administrador acess</w:t>
            </w:r>
            <w:r w:rsidR="205D504C">
              <w:rPr/>
              <w:t>e</w:t>
            </w:r>
            <w:r w:rsidR="275F0B38">
              <w:rPr/>
              <w:t xml:space="preserve"> a lista de aprovações pendentes</w:t>
            </w:r>
          </w:p>
          <w:p w:rsidR="097250AB" w:rsidP="097250AB" w:rsidRDefault="097250AB" w14:paraId="5B63A3C0" w14:textId="2C913528">
            <w:pPr>
              <w:spacing w:before="60" w:after="60"/>
              <w:ind w:left="168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</w:t>
            </w:r>
            <w:r w:rsidR="13C9B1A9">
              <w:rPr/>
              <w:t>Verifica a autenticidade das informações da conta</w:t>
            </w:r>
            <w:r w:rsidR="66F5A2AF">
              <w:rPr/>
              <w:t xml:space="preserve"> de um artista</w:t>
            </w:r>
          </w:p>
          <w:p w:rsidR="097250AB" w:rsidP="097250AB" w:rsidRDefault="097250AB" w14:paraId="3B25A5FE" w14:textId="2F1F796C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</w:t>
            </w:r>
            <w:r w:rsidR="5267276C">
              <w:rPr/>
              <w:t>caso esteja tudo correto, ele a</w:t>
            </w:r>
            <w:r w:rsidRPr="097250AB" w:rsidR="59EC988D">
              <w:rPr>
                <w:color w:val="000000" w:themeColor="text1" w:themeTint="FF" w:themeShade="FF"/>
              </w:rPr>
              <w:t>prova a criação da conta</w:t>
            </w:r>
            <w:r w:rsidRPr="097250AB" w:rsidR="59EC988D">
              <w:rPr>
                <w:color w:val="000000" w:themeColor="text1" w:themeTint="FF" w:themeShade="FF"/>
              </w:rPr>
              <w:t>.</w:t>
            </w:r>
          </w:p>
        </w:tc>
      </w:tr>
      <w:tr w:rsidR="097250AB" w:rsidTr="097250AB" w14:paraId="66000C18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3AF6436F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4AFD9D66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97250AB" w:rsidP="097250AB" w:rsidRDefault="097250AB" w14:paraId="233FB421" w14:textId="6D759207">
            <w:pPr>
              <w:spacing w:before="60" w:after="60"/>
              <w:ind w:left="168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00C8A07B">
              <w:rPr/>
              <w:t>Administrador acesse a lista de aprovações pendentes</w:t>
            </w:r>
          </w:p>
          <w:p w:rsidR="097250AB" w:rsidP="097250AB" w:rsidRDefault="097250AB" w14:paraId="31902E8E" w14:textId="32360B2C">
            <w:pPr>
              <w:spacing w:before="60" w:after="60"/>
              <w:ind w:left="168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</w:t>
            </w:r>
            <w:r w:rsidR="3F84B783">
              <w:rPr/>
              <w:t>Verifica a autenticidade das informações da conta</w:t>
            </w:r>
            <w:r w:rsidR="36D4E587">
              <w:rPr/>
              <w:t xml:space="preserve"> de um artista</w:t>
            </w:r>
          </w:p>
          <w:p w:rsidR="097250AB" w:rsidP="097250AB" w:rsidRDefault="097250AB" w14:paraId="51407318" w14:textId="37D8439E">
            <w:pPr>
              <w:spacing w:before="60" w:after="60"/>
              <w:ind w:left="168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</w:t>
            </w:r>
            <w:r w:rsidR="5F531C96">
              <w:rPr/>
              <w:t>caso alguma informação esteja errada ou falt</w:t>
            </w:r>
            <w:r w:rsidR="48806C33">
              <w:rPr/>
              <w:t>ante</w:t>
            </w:r>
            <w:r w:rsidR="5F531C96">
              <w:rPr/>
              <w:t>, o administrador irá desaprovar a criação da conta</w:t>
            </w:r>
            <w:r w:rsidR="5F531C96">
              <w:rPr/>
              <w:t>.</w:t>
            </w:r>
          </w:p>
        </w:tc>
      </w:tr>
    </w:tbl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97250AB" w:rsidTr="097250AB" w14:paraId="77E141E3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47EC2B99" w14:textId="0AC5D64B">
            <w:pPr>
              <w:spacing w:before="60" w:after="60"/>
              <w:ind w:left="0" w:hanging="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 xml:space="preserve">HISTÓRIA DO </w:t>
            </w:r>
            <w:r w:rsidRPr="097250AB" w:rsidR="70AAD0A6">
              <w:rPr>
                <w:b w:val="1"/>
                <w:bCs w:val="1"/>
              </w:rPr>
              <w:t>ADMINISTRADOR 2</w:t>
            </w:r>
            <w:r w:rsidRPr="097250AB" w:rsidR="097250AB">
              <w:rPr>
                <w:b w:val="1"/>
                <w:bCs w:val="1"/>
              </w:rPr>
              <w:t xml:space="preserve"> - PBI</w:t>
            </w:r>
            <w:r w:rsidR="097250AB">
              <w:rPr/>
              <w:t xml:space="preserve">: </w:t>
            </w:r>
            <w:r w:rsidRPr="097250AB" w:rsidR="5F73DA4F">
              <w:rPr>
                <w:color w:val="000000" w:themeColor="text1" w:themeTint="FF" w:themeShade="FF"/>
              </w:rPr>
              <w:t>Realiza</w:t>
            </w:r>
            <w:r w:rsidRPr="097250AB" w:rsidR="253AA276">
              <w:rPr>
                <w:color w:val="000000" w:themeColor="text1" w:themeTint="FF" w:themeShade="FF"/>
              </w:rPr>
              <w:t>r</w:t>
            </w:r>
            <w:r w:rsidRPr="097250AB" w:rsidR="5F73DA4F">
              <w:rPr>
                <w:color w:val="000000" w:themeColor="text1" w:themeTint="FF" w:themeShade="FF"/>
              </w:rPr>
              <w:t xml:space="preserve"> login do administrador</w:t>
            </w:r>
          </w:p>
        </w:tc>
      </w:tr>
      <w:tr w:rsidR="097250AB" w:rsidTr="097250AB" w14:paraId="1FAFF4DF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11B038C2" w14:textId="5E0F279B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="25998EE3">
              <w:rPr/>
              <w:t>Administrador com uma conta já criada</w:t>
            </w:r>
          </w:p>
          <w:p w:rsidR="097250AB" w:rsidP="097250AB" w:rsidRDefault="097250AB" w14:paraId="6A286A58" w14:textId="200B4C68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30" w:right="0" w:hanging="30"/>
              <w:jc w:val="left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="6AED9B11">
              <w:rPr/>
              <w:t>Realizar login como administrador</w:t>
            </w:r>
          </w:p>
          <w:p w:rsidR="097250AB" w:rsidP="097250AB" w:rsidRDefault="097250AB" w14:paraId="58D1DF7E" w14:textId="23FEB104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</w:t>
            </w:r>
            <w:r w:rsidR="75B67A0E">
              <w:rPr/>
              <w:t>Aprovar ou desaprovar contas de artistas</w:t>
            </w:r>
          </w:p>
        </w:tc>
      </w:tr>
      <w:tr w:rsidR="097250AB" w:rsidTr="097250AB" w14:paraId="49161C3E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7B35D5C8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57AE323A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4FE76EEA" w14:textId="2597EF32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5AAA33DD">
              <w:rPr/>
              <w:t>O administrador acesse a tela de login do sistema</w:t>
            </w:r>
          </w:p>
          <w:p w:rsidR="097250AB" w:rsidP="097250AB" w:rsidRDefault="097250AB" w14:paraId="206AD23B" w14:textId="680AD686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</w:t>
            </w:r>
            <w:r w:rsidR="0F7FC582">
              <w:rPr/>
              <w:t xml:space="preserve">ele informa o </w:t>
            </w:r>
            <w:r w:rsidR="0F7FC582">
              <w:rPr/>
              <w:t>Email</w:t>
            </w:r>
            <w:r w:rsidR="0F7FC582">
              <w:rPr/>
              <w:t xml:space="preserve"> e a senha de acordo com a pré-existente no sistema</w:t>
            </w:r>
          </w:p>
          <w:p w:rsidR="097250AB" w:rsidP="097250AB" w:rsidRDefault="097250AB" w14:paraId="5B0B140E" w14:textId="234CA119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</w:t>
            </w:r>
            <w:r w:rsidR="5C615C83">
              <w:rPr/>
              <w:t>ele é redirecionado para a área de aprovação.</w:t>
            </w:r>
          </w:p>
        </w:tc>
      </w:tr>
      <w:tr w:rsidR="097250AB" w:rsidTr="097250AB" w14:paraId="39BE9E13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4DA7A6EB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13EF6A65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97250AB" w:rsidP="097250AB" w:rsidRDefault="097250AB" w14:paraId="3CFC3BF0" w14:textId="36C8DDCE">
            <w:pPr>
              <w:spacing w:before="60" w:after="60"/>
              <w:ind w:left="168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52DD9426">
              <w:rPr/>
              <w:t>O administrador acesse a tela de login do sistema</w:t>
            </w:r>
          </w:p>
          <w:p w:rsidR="097250AB" w:rsidP="097250AB" w:rsidRDefault="097250AB" w14:paraId="4D76183E" w14:textId="7098B7FE">
            <w:pPr>
              <w:spacing w:before="60" w:beforeAutospacing="off" w:after="60" w:afterAutospacing="off" w:line="240" w:lineRule="auto"/>
              <w:ind w:left="168" w:right="0"/>
              <w:jc w:val="left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 xml:space="preserve">: </w:t>
            </w:r>
            <w:r w:rsidR="3D759EBD">
              <w:rPr/>
              <w:t>ele não lembra a senha/</w:t>
            </w:r>
            <w:r w:rsidR="58D00116">
              <w:rPr/>
              <w:t>Email</w:t>
            </w:r>
            <w:r w:rsidR="3D759EBD">
              <w:rPr/>
              <w:t xml:space="preserve"> que está cadastrada no sistema</w:t>
            </w:r>
          </w:p>
          <w:p w:rsidR="097250AB" w:rsidP="097250AB" w:rsidRDefault="097250AB" w14:paraId="2D0DDA52" w14:textId="29C50804">
            <w:pPr>
              <w:spacing w:before="60" w:beforeAutospacing="off" w:after="60" w:afterAutospacing="off" w:line="240" w:lineRule="auto"/>
              <w:ind w:left="168" w:right="0"/>
              <w:jc w:val="left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</w:t>
            </w:r>
            <w:r w:rsidR="13F74653">
              <w:rPr/>
              <w:t>o sistema retorna um erro de senha/</w:t>
            </w:r>
            <w:r w:rsidR="13F74653">
              <w:rPr/>
              <w:t>Email</w:t>
            </w:r>
            <w:r w:rsidR="13F74653">
              <w:rPr/>
              <w:t xml:space="preserve"> incorretos.</w:t>
            </w:r>
          </w:p>
        </w:tc>
      </w:tr>
      <w:tr w:rsidR="097250AB" w:rsidTr="097250AB" w14:paraId="442E484D">
        <w:trPr>
          <w:trHeight w:val="300"/>
        </w:trPr>
        <w:tc>
          <w:tcPr>
            <w:tcW w:w="8505" w:type="dxa"/>
            <w:gridSpan w:val="2"/>
            <w:tcMar/>
            <w:vAlign w:val="center"/>
          </w:tcPr>
          <w:p w:rsidR="097250AB" w:rsidP="097250AB" w:rsidRDefault="097250AB" w14:paraId="79828C7B" w14:textId="35B5FBF4">
            <w:pPr>
              <w:spacing w:before="60" w:after="60"/>
              <w:ind w:left="0" w:hanging="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 xml:space="preserve">HISTÓRIA DO </w:t>
            </w:r>
            <w:r w:rsidRPr="097250AB" w:rsidR="5E1635DD">
              <w:rPr>
                <w:b w:val="1"/>
                <w:bCs w:val="1"/>
              </w:rPr>
              <w:t>ADMINISTRADOR 3</w:t>
            </w:r>
            <w:r w:rsidRPr="097250AB" w:rsidR="097250AB">
              <w:rPr>
                <w:b w:val="1"/>
                <w:bCs w:val="1"/>
              </w:rPr>
              <w:t xml:space="preserve"> - PBI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 xml:space="preserve">Aprovar e verificar cadastro do </w:t>
            </w:r>
            <w:r w:rsidRPr="097250AB" w:rsidR="5A8BD8B4">
              <w:rPr>
                <w:color w:val="000000" w:themeColor="text1" w:themeTint="FF" w:themeShade="FF"/>
              </w:rPr>
              <w:t>crítico</w:t>
            </w:r>
          </w:p>
        </w:tc>
      </w:tr>
      <w:tr w:rsidR="097250AB" w:rsidTr="097250AB" w14:paraId="3B28E24C">
        <w:trPr>
          <w:trHeight w:val="300"/>
        </w:trPr>
        <w:tc>
          <w:tcPr>
            <w:tcW w:w="8505" w:type="dxa"/>
            <w:gridSpan w:val="2"/>
            <w:tcMar/>
          </w:tcPr>
          <w:p w:rsidR="097250AB" w:rsidP="097250AB" w:rsidRDefault="097250AB" w14:paraId="277A940E" w14:textId="0F56C095">
            <w:pPr>
              <w:spacing w:before="60" w:after="60"/>
              <w:ind w:left="30" w:hanging="30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COMO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>Administrador</w:t>
            </w:r>
            <w:r w:rsidRPr="097250AB" w:rsidR="097250AB">
              <w:rPr>
                <w:color w:val="000000" w:themeColor="text1" w:themeTint="FF" w:themeShade="FF"/>
              </w:rPr>
              <w:t xml:space="preserve"> autenticado</w:t>
            </w:r>
          </w:p>
          <w:p w:rsidR="097250AB" w:rsidP="097250AB" w:rsidRDefault="097250AB" w14:paraId="5B13B349" w14:textId="705CC2F8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30" w:right="0" w:hanging="30"/>
              <w:jc w:val="left"/>
              <w:rPr>
                <w:color w:val="000000" w:themeColor="text1" w:themeTint="FF" w:themeShade="FF"/>
              </w:rPr>
            </w:pPr>
            <w:r w:rsidRPr="097250AB" w:rsidR="097250AB">
              <w:rPr>
                <w:b w:val="1"/>
                <w:bCs w:val="1"/>
              </w:rPr>
              <w:t>POSSO</w:t>
            </w:r>
            <w:r w:rsidR="097250AB">
              <w:rPr/>
              <w:t xml:space="preserve">: </w:t>
            </w:r>
            <w:r w:rsidRPr="097250AB" w:rsidR="097250AB">
              <w:rPr>
                <w:color w:val="000000" w:themeColor="text1" w:themeTint="FF" w:themeShade="FF"/>
              </w:rPr>
              <w:t xml:space="preserve">Verificar um cadastro de </w:t>
            </w:r>
            <w:r w:rsidRPr="097250AB" w:rsidR="700B8B97">
              <w:rPr>
                <w:color w:val="000000" w:themeColor="text1" w:themeTint="FF" w:themeShade="FF"/>
              </w:rPr>
              <w:t xml:space="preserve">um </w:t>
            </w:r>
            <w:r w:rsidRPr="097250AB" w:rsidR="6E997ACF">
              <w:rPr>
                <w:color w:val="000000" w:themeColor="text1" w:themeTint="FF" w:themeShade="FF"/>
              </w:rPr>
              <w:t>crítico</w:t>
            </w:r>
          </w:p>
          <w:p w:rsidR="097250AB" w:rsidP="097250AB" w:rsidRDefault="097250AB" w14:paraId="1BC9A5B7" w14:textId="0BF503CD">
            <w:pPr>
              <w:spacing w:before="60" w:after="60"/>
              <w:ind w:left="30" w:hanging="30"/>
            </w:pPr>
            <w:r w:rsidRPr="097250AB" w:rsidR="097250AB">
              <w:rPr>
                <w:b w:val="1"/>
                <w:bCs w:val="1"/>
              </w:rPr>
              <w:t>PARA</w:t>
            </w:r>
            <w:r w:rsidR="097250AB">
              <w:rPr/>
              <w:t xml:space="preserve">: Confirmar a identidade do </w:t>
            </w:r>
            <w:r w:rsidR="767D6935">
              <w:rPr/>
              <w:t>crítico</w:t>
            </w:r>
          </w:p>
        </w:tc>
      </w:tr>
      <w:tr w:rsidR="097250AB" w:rsidTr="097250AB" w14:paraId="0785EF1D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007E88B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5F98E665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>Aceite 1</w:t>
            </w:r>
          </w:p>
        </w:tc>
        <w:tc>
          <w:tcPr>
            <w:tcW w:w="7229" w:type="dxa"/>
            <w:tcMar/>
          </w:tcPr>
          <w:p w:rsidR="097250AB" w:rsidP="097250AB" w:rsidRDefault="097250AB" w14:paraId="7FB1D67C" w14:textId="0062A7CC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>:</w:t>
            </w:r>
            <w:r w:rsidR="097250AB">
              <w:rPr/>
              <w:t xml:space="preserve"> </w:t>
            </w:r>
            <w:r w:rsidR="097250AB">
              <w:rPr/>
              <w:t>Administrador acess</w:t>
            </w:r>
            <w:r w:rsidR="097250AB">
              <w:rPr/>
              <w:t>e</w:t>
            </w:r>
            <w:r w:rsidR="097250AB">
              <w:rPr/>
              <w:t xml:space="preserve"> a lista de aprovações pendentes</w:t>
            </w:r>
          </w:p>
          <w:p w:rsidR="097250AB" w:rsidP="097250AB" w:rsidRDefault="097250AB" w14:paraId="6778B245" w14:textId="5B5E3286">
            <w:pPr>
              <w:spacing w:before="60" w:after="60"/>
              <w:ind w:left="168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 Verifica a autenticidade das informações da conta</w:t>
            </w:r>
            <w:r w:rsidR="1DBFEACF">
              <w:rPr/>
              <w:t xml:space="preserve"> de um crítico</w:t>
            </w:r>
          </w:p>
          <w:p w:rsidR="097250AB" w:rsidP="097250AB" w:rsidRDefault="097250AB" w14:paraId="0F73CA05" w14:textId="2F1F796C">
            <w:pPr>
              <w:pStyle w:val="Normal"/>
              <w:suppressLineNumbers w:val="0"/>
              <w:bidi w:val="0"/>
              <w:spacing w:before="60" w:beforeAutospacing="off" w:after="60" w:afterAutospacing="off" w:line="240" w:lineRule="auto"/>
              <w:ind w:left="168" w:right="0"/>
              <w:jc w:val="left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</w:t>
            </w:r>
            <w:r w:rsidR="097250AB">
              <w:rPr/>
              <w:t>caso esteja tudo correto, ele a</w:t>
            </w:r>
            <w:r w:rsidRPr="097250AB" w:rsidR="097250AB">
              <w:rPr>
                <w:color w:val="000000" w:themeColor="text1" w:themeTint="FF" w:themeShade="FF"/>
              </w:rPr>
              <w:t>prova a criação da conta</w:t>
            </w:r>
            <w:r w:rsidRPr="097250AB" w:rsidR="097250AB">
              <w:rPr>
                <w:color w:val="000000" w:themeColor="text1" w:themeTint="FF" w:themeShade="FF"/>
              </w:rPr>
              <w:t>.</w:t>
            </w:r>
          </w:p>
        </w:tc>
      </w:tr>
      <w:tr w:rsidR="097250AB" w:rsidTr="097250AB" w14:paraId="4665C043">
        <w:trPr>
          <w:trHeight w:val="300"/>
        </w:trPr>
        <w:tc>
          <w:tcPr>
            <w:tcW w:w="1276" w:type="dxa"/>
            <w:tcMar/>
          </w:tcPr>
          <w:p w:rsidR="097250AB" w:rsidP="097250AB" w:rsidRDefault="097250AB" w14:paraId="2B1BDD97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Critério </w:t>
            </w:r>
            <w:r w:rsidRPr="097250AB" w:rsidR="097250AB">
              <w:rPr>
                <w:b w:val="1"/>
                <w:bCs w:val="1"/>
              </w:rPr>
              <w:t>d</w:t>
            </w:r>
            <w:r w:rsidRPr="097250AB" w:rsidR="097250AB">
              <w:rPr>
                <w:b w:val="1"/>
                <w:bCs w:val="1"/>
              </w:rPr>
              <w:t xml:space="preserve">e </w:t>
            </w:r>
          </w:p>
          <w:p w:rsidR="097250AB" w:rsidP="097250AB" w:rsidRDefault="097250AB" w14:paraId="4989410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097250AB" w:rsidR="097250AB">
              <w:rPr>
                <w:b w:val="1"/>
                <w:bCs w:val="1"/>
              </w:rPr>
              <w:t xml:space="preserve">Aceite </w:t>
            </w:r>
            <w:r w:rsidRPr="097250AB" w:rsidR="097250AB">
              <w:rPr>
                <w:b w:val="1"/>
                <w:bCs w:val="1"/>
              </w:rPr>
              <w:t>2</w:t>
            </w:r>
          </w:p>
        </w:tc>
        <w:tc>
          <w:tcPr>
            <w:tcW w:w="7229" w:type="dxa"/>
            <w:tcMar/>
          </w:tcPr>
          <w:p w:rsidR="097250AB" w:rsidP="097250AB" w:rsidRDefault="097250AB" w14:paraId="7D0A03B6" w14:textId="6D759207">
            <w:pPr>
              <w:spacing w:before="60" w:after="60"/>
              <w:ind w:left="168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DADO</w:t>
            </w:r>
            <w:r w:rsidR="097250AB">
              <w:rPr/>
              <w:t xml:space="preserve"> </w:t>
            </w:r>
            <w:r w:rsidRPr="097250AB" w:rsidR="097250AB">
              <w:rPr>
                <w:b w:val="1"/>
                <w:bCs w:val="1"/>
              </w:rPr>
              <w:t>QUE</w:t>
            </w:r>
            <w:r w:rsidR="097250AB">
              <w:rPr/>
              <w:t xml:space="preserve">: </w:t>
            </w:r>
            <w:r w:rsidR="097250AB">
              <w:rPr/>
              <w:t>Administrador acesse a lista de aprovações pendentes</w:t>
            </w:r>
          </w:p>
          <w:p w:rsidR="097250AB" w:rsidP="097250AB" w:rsidRDefault="097250AB" w14:paraId="5E8B4635" w14:textId="1B9B94B4">
            <w:pPr>
              <w:spacing w:before="60" w:after="60"/>
              <w:ind w:left="168"/>
              <w:rPr>
                <w:color w:val="00B0F0"/>
              </w:rPr>
            </w:pPr>
            <w:r w:rsidRPr="097250AB" w:rsidR="097250AB">
              <w:rPr>
                <w:b w:val="1"/>
                <w:bCs w:val="1"/>
              </w:rPr>
              <w:t>QUANDO</w:t>
            </w:r>
            <w:r w:rsidR="097250AB">
              <w:rPr/>
              <w:t>: Verifica a autenticidade das informações da conta</w:t>
            </w:r>
            <w:r w:rsidR="4476E213">
              <w:rPr/>
              <w:t xml:space="preserve"> de um crítico</w:t>
            </w:r>
          </w:p>
          <w:p w:rsidR="097250AB" w:rsidP="097250AB" w:rsidRDefault="097250AB" w14:paraId="7FF96C8F" w14:textId="4A8D44E0">
            <w:pPr>
              <w:spacing w:before="60" w:after="60"/>
              <w:ind w:left="168"/>
            </w:pPr>
            <w:r w:rsidRPr="097250AB" w:rsidR="097250AB">
              <w:rPr>
                <w:b w:val="1"/>
                <w:bCs w:val="1"/>
              </w:rPr>
              <w:t>ENTÃO</w:t>
            </w:r>
            <w:r w:rsidR="097250AB">
              <w:rPr/>
              <w:t xml:space="preserve">: caso alguma informação esteja </w:t>
            </w:r>
            <w:r w:rsidR="6EA9B9FD">
              <w:rPr/>
              <w:t>incorreta</w:t>
            </w:r>
            <w:r w:rsidR="097250AB">
              <w:rPr/>
              <w:t xml:space="preserve"> ou falt</w:t>
            </w:r>
            <w:r w:rsidR="731D363C">
              <w:rPr/>
              <w:t>ante</w:t>
            </w:r>
            <w:r w:rsidR="097250AB">
              <w:rPr/>
              <w:t>, o administrador irá desaprovar a criação da conta.</w:t>
            </w:r>
          </w:p>
        </w:tc>
      </w:tr>
    </w:tbl>
    <w:p w:rsidR="097250AB" w:rsidP="097250AB" w:rsidRDefault="097250AB" w14:paraId="224541A8" w14:textId="05CEE274">
      <w:pPr>
        <w:pStyle w:val="CorpodeTexto"/>
      </w:pPr>
    </w:p>
    <w:p w:rsidR="00F76475" w:rsidP="00C44832" w:rsidRDefault="00F76475" w14:paraId="464C1A34" w14:textId="77777777">
      <w:pPr>
        <w:pStyle w:val="Legenda"/>
        <w:spacing w:before="120"/>
        <w:rPr>
          <w:noProof/>
        </w:rPr>
      </w:pPr>
      <w:bookmarkStart w:name="_Toc96268061" w:id="16"/>
      <w:bookmarkStart w:name="_Toc158902417" w:id="17"/>
      <w:bookmarkEnd w:id="15"/>
      <w:r w:rsidR="00F76475">
        <w:rPr/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Pr="097250AB" w:rsidR="00F76475">
        <w:rPr>
          <w:noProof/>
        </w:rPr>
        <w:t>5</w:t>
      </w:r>
      <w:r>
        <w:fldChar w:fldCharType="end"/>
      </w:r>
      <w:r w:rsidR="00F76475">
        <w:rPr/>
        <w:t xml:space="preserve"> - </w:t>
      </w:r>
      <w:r w:rsidR="00F76475">
        <w:rPr/>
        <w:t>User</w:t>
      </w:r>
      <w:r w:rsidR="00F76475">
        <w:rPr/>
        <w:t xml:space="preserve"> Stories e Critérios de Aceite</w:t>
      </w:r>
      <w:r w:rsidRPr="097250AB" w:rsidR="00F76475">
        <w:rPr>
          <w:noProof/>
        </w:rPr>
        <w:t>. Fonte: AGUIAR, F. 2018.</w:t>
      </w:r>
      <w:bookmarkEnd w:id="16"/>
      <w:bookmarkEnd w:id="17"/>
    </w:p>
    <w:p w:rsidR="00FA629D" w:rsidP="097250AB" w:rsidRDefault="00FA629D" w14:paraId="4E564A87" w14:textId="77E5FD6F">
      <w:pPr>
        <w:pStyle w:val="CorpodeTexto"/>
        <w:rPr>
          <w:noProof/>
        </w:rPr>
      </w:pPr>
    </w:p>
    <w:p w:rsidR="00FA629D" w:rsidP="097250AB" w:rsidRDefault="00FA629D" w14:paraId="55F497DE" w14:textId="2950D4D0">
      <w:pPr>
        <w:pStyle w:val="CorpodeTexto"/>
        <w:rPr>
          <w:noProof/>
        </w:rPr>
      </w:pPr>
    </w:p>
    <w:p w:rsidR="00FA629D" w:rsidP="097250AB" w:rsidRDefault="00FA629D" w14:paraId="0F181281" w14:textId="78BDD8A6">
      <w:pPr>
        <w:pStyle w:val="CorpodeTexto"/>
        <w:rPr>
          <w:noProof/>
        </w:rPr>
      </w:pPr>
    </w:p>
    <w:p w:rsidR="00FA629D" w:rsidP="097250AB" w:rsidRDefault="00FA629D" w14:paraId="7EF69423" w14:textId="3AAAC19E">
      <w:pPr>
        <w:pStyle w:val="CorpodeTexto"/>
        <w:rPr>
          <w:noProof/>
        </w:rPr>
      </w:pPr>
    </w:p>
    <w:p w:rsidR="00FA629D" w:rsidP="097250AB" w:rsidRDefault="00FA629D" w14:paraId="42DC2165" w14:textId="44B56B6F">
      <w:pPr>
        <w:pStyle w:val="CorpodeTexto"/>
        <w:rPr>
          <w:noProof/>
        </w:rPr>
      </w:pPr>
    </w:p>
    <w:p w:rsidR="00FA629D" w:rsidP="097250AB" w:rsidRDefault="00FA629D" w14:paraId="20CE02CC" w14:textId="618051DE">
      <w:pPr>
        <w:pStyle w:val="CorpodeTexto"/>
        <w:rPr>
          <w:noProof/>
        </w:rPr>
      </w:pPr>
    </w:p>
    <w:p w:rsidR="00FA629D" w:rsidP="097250AB" w:rsidRDefault="00FA629D" w14:paraId="0EA2708C" w14:textId="20FFBE92">
      <w:pPr>
        <w:pStyle w:val="CorpodeTexto"/>
        <w:rPr>
          <w:noProof/>
        </w:rPr>
      </w:pPr>
    </w:p>
    <w:p w:rsidR="00FA629D" w:rsidP="097250AB" w:rsidRDefault="00FA629D" w14:paraId="6A2FFC0E" w14:textId="0B7EF9D0">
      <w:pPr>
        <w:pStyle w:val="CorpodeTexto"/>
        <w:rPr>
          <w:noProof/>
        </w:rPr>
      </w:pPr>
    </w:p>
    <w:p w:rsidR="00FA629D" w:rsidP="097250AB" w:rsidRDefault="00FA629D" w14:paraId="10B46963" w14:textId="2A2437C9">
      <w:pPr>
        <w:pStyle w:val="Ttulo1"/>
      </w:pPr>
      <w:bookmarkStart w:name="_Toc1514564688" w:id="1173417481"/>
      <w:r w:rsidR="00FA629D">
        <w:rPr/>
        <w:t xml:space="preserve">ARTEFATO 6: </w:t>
      </w:r>
      <w:r w:rsidR="00723C3B">
        <w:rPr/>
        <w:t>Modelo Relacional</w:t>
      </w:r>
      <w:bookmarkEnd w:id="1173417481"/>
    </w:p>
    <w:p w:rsidR="00FA629D" w:rsidP="00FA629D" w:rsidRDefault="00FA629D" w14:paraId="743BA78B" w14:textId="77777777"/>
    <w:p w:rsidRPr="00C15418" w:rsidR="00FA629D" w:rsidP="00FA629D" w:rsidRDefault="00723C3B" w14:paraId="2F97829F" w14:textId="439F9EA2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Pr="00C15418" w:rsidR="00FA629D">
        <w:rPr>
          <w:color w:val="00B0F0"/>
        </w:rPr>
        <w:t xml:space="preserve"> ilustra como “entidades” (como p. ex.: pessoas, objetos ou conceitos), se relacionam dentro de um sistema.</w:t>
      </w:r>
    </w:p>
    <w:p w:rsidRPr="00723C3B" w:rsidR="00197E9C" w:rsidP="00197E9C" w:rsidRDefault="00197E9C" w14:paraId="63770EE1" w14:textId="4E6045C1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:rsidR="00FA629D" w:rsidP="00FA629D" w:rsidRDefault="00FA629D" w14:paraId="1F5BD8E5" w14:textId="77777777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:rsidTr="004D72F9" w14:paraId="493D7E97" w14:textId="77777777">
        <w:trPr>
          <w:trHeight w:val="375"/>
        </w:trPr>
        <w:tc>
          <w:tcPr>
            <w:tcW w:w="8494" w:type="dxa"/>
            <w:vAlign w:val="center"/>
          </w:tcPr>
          <w:p w:rsidR="0089163D" w:rsidP="004D72F9" w:rsidRDefault="0089163D" w14:paraId="60F8F0DF" w14:textId="7D6A0B9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Pr="0089163D">
              <w:t xml:space="preserve"> </w:t>
            </w:r>
          </w:p>
        </w:tc>
      </w:tr>
      <w:tr w:rsidR="0089163D" w:rsidTr="004D72F9" w14:paraId="26C203D3" w14:textId="77777777">
        <w:trPr>
          <w:trHeight w:val="375"/>
        </w:trPr>
        <w:tc>
          <w:tcPr>
            <w:tcW w:w="8494" w:type="dxa"/>
            <w:vAlign w:val="center"/>
          </w:tcPr>
          <w:p w:rsidR="0089163D" w:rsidP="004D72F9" w:rsidRDefault="0089163D" w14:paraId="30B62C3E" w14:textId="77777777">
            <w:pPr>
              <w:jc w:val="center"/>
              <w:rPr>
                <w:b/>
                <w:bCs/>
              </w:rPr>
            </w:pPr>
          </w:p>
          <w:p w:rsidR="0089163D" w:rsidP="004D72F9" w:rsidRDefault="0089163D" w14:paraId="4AC19D73" w14:textId="00C21542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44E7C76C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98709" cy="476929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="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Pr="004F0339" w:rsidR="0089163D" w:rsidP="004D72F9" w:rsidRDefault="0089163D" w14:paraId="572E500E" w14:textId="0259D15D">
            <w:pPr>
              <w:jc w:val="center"/>
              <w:rPr>
                <w:b/>
                <w:bCs/>
              </w:rPr>
            </w:pPr>
          </w:p>
        </w:tc>
      </w:tr>
    </w:tbl>
    <w:p w:rsidR="00FA629D" w:rsidP="0089163D" w:rsidRDefault="00FA629D" w14:paraId="01E481D0" w14:textId="1703744B">
      <w:pPr>
        <w:pStyle w:val="Legenda"/>
        <w:spacing w:before="120"/>
      </w:pPr>
      <w:bookmarkStart w:name="_Toc96267031" w:id="19"/>
      <w:bookmarkStart w:name="_Toc158902418" w:id="20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9"/>
      <w:bookmarkEnd w:id="20"/>
    </w:p>
    <w:p w:rsidR="00FA629D" w:rsidRDefault="00FA629D" w14:paraId="1A47CEC0" w14:textId="77777777"/>
    <w:p w:rsidR="00FA629D" w:rsidRDefault="00FA629D" w14:paraId="7A9E5E34" w14:textId="77777777"/>
    <w:p w:rsidR="00FA629D" w:rsidP="00FA629D" w:rsidRDefault="00FA629D" w14:paraId="6C90E08F" w14:textId="50FF5289">
      <w:pPr>
        <w:pStyle w:val="Ttulo1"/>
      </w:pPr>
      <w:bookmarkStart w:name="_Toc1140579513" w:id="1975944935"/>
      <w:r w:rsidR="00FA629D">
        <w:rPr/>
        <w:t>ARTEFATO</w:t>
      </w:r>
      <w:r w:rsidR="004F0339">
        <w:rPr/>
        <w:t xml:space="preserve"> </w:t>
      </w:r>
      <w:r w:rsidR="0090282B">
        <w:rPr/>
        <w:t>7</w:t>
      </w:r>
      <w:r w:rsidR="004F0339">
        <w:rPr/>
        <w:t>:</w:t>
      </w:r>
      <w:r w:rsidR="00FA629D">
        <w:rPr/>
        <w:t xml:space="preserve"> Diagrama de Classes</w:t>
      </w:r>
      <w:bookmarkEnd w:id="1975944935"/>
    </w:p>
    <w:p w:rsidR="00694EB1" w:rsidRDefault="00694EB1" w14:paraId="4447498D" w14:textId="77777777"/>
    <w:p w:rsidRPr="0062565D" w:rsidR="00694EB1" w:rsidP="00694EB1" w:rsidRDefault="00694EB1" w14:paraId="195BF4D0" w14:textId="77777777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:rsidRPr="0062565D" w:rsidR="00694EB1" w:rsidP="00694EB1" w:rsidRDefault="00694EB1" w14:paraId="7F145FF4" w14:textId="77777777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:rsidRPr="0062565D" w:rsidR="00694EB1" w:rsidP="00694EB1" w:rsidRDefault="00694EB1" w14:paraId="3C8DEED8" w14:textId="6D0986D9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:rsidRPr="0062565D" w:rsidR="00694EB1" w:rsidP="00694EB1" w:rsidRDefault="00694EB1" w14:paraId="358C773A" w14:textId="47837BAE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:rsidRPr="0062565D" w:rsidR="00694EB1" w:rsidP="00694EB1" w:rsidRDefault="00694EB1" w14:paraId="68C6BD37" w14:textId="179937B6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:rsidTr="004D72F9" w14:paraId="315D3861" w14:textId="77777777">
        <w:trPr>
          <w:trHeight w:val="375"/>
        </w:trPr>
        <w:tc>
          <w:tcPr>
            <w:tcW w:w="8494" w:type="dxa"/>
            <w:vAlign w:val="center"/>
          </w:tcPr>
          <w:p w:rsidR="007E636E" w:rsidP="004D72F9" w:rsidRDefault="007E636E" w14:paraId="1E795FCF" w14:textId="77777777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:rsidTr="004D72F9" w14:paraId="1381C049" w14:textId="77777777">
        <w:trPr>
          <w:trHeight w:val="375"/>
        </w:trPr>
        <w:tc>
          <w:tcPr>
            <w:tcW w:w="8494" w:type="dxa"/>
            <w:vAlign w:val="center"/>
          </w:tcPr>
          <w:p w:rsidR="0089163D" w:rsidP="007E636E" w:rsidRDefault="0089163D" w14:paraId="0D6A7233" w14:textId="77777777">
            <w:pPr>
              <w:jc w:val="center"/>
              <w:rPr>
                <w:b/>
                <w:bCs/>
              </w:rPr>
            </w:pPr>
          </w:p>
          <w:p w:rsidR="007E636E" w:rsidP="007E636E" w:rsidRDefault="007E636E" w14:paraId="21C8C2DA" w14:textId="77777777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xmlns:w16sdtdh="http://schemas.microsoft.com/office/word/2020/wordml/sdtdatahash" xmlns:w16="http://schemas.microsoft.com/office/word/2018/wordml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="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Pr="004F0339" w:rsidR="0089163D" w:rsidP="007E636E" w:rsidRDefault="0089163D" w14:paraId="50EF9DB3" w14:textId="47ABB843">
            <w:pPr>
              <w:jc w:val="center"/>
              <w:rPr>
                <w:b/>
                <w:bCs/>
              </w:rPr>
            </w:pPr>
          </w:p>
        </w:tc>
      </w:tr>
    </w:tbl>
    <w:p w:rsidR="00197E9C" w:rsidP="007E636E" w:rsidRDefault="00197E9C" w14:paraId="1EDEBFC7" w14:textId="7BD9BC27">
      <w:pPr>
        <w:pStyle w:val="Legenda"/>
        <w:spacing w:before="120"/>
      </w:pPr>
      <w:bookmarkStart w:name="_Toc96277162" w:id="22"/>
      <w:bookmarkStart w:name="_Toc158902419" w:id="23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2"/>
      <w:bookmarkEnd w:id="23"/>
    </w:p>
    <w:p w:rsidRPr="0090282B" w:rsidR="0090282B" w:rsidP="0090282B" w:rsidRDefault="0090282B" w14:paraId="4F753F37" w14:textId="77777777">
      <w:pPr>
        <w:pStyle w:val="CorpodeTexto"/>
      </w:pPr>
    </w:p>
    <w:p w:rsidR="0090282B" w:rsidP="0090282B" w:rsidRDefault="0090282B" w14:paraId="05754B9D" w14:textId="602A068C">
      <w:pPr>
        <w:pStyle w:val="Ttulo1"/>
      </w:pPr>
      <w:bookmarkStart w:name="_Toc1482629341" w:id="51124830"/>
      <w:r w:rsidR="0090282B">
        <w:rPr/>
        <w:t xml:space="preserve">ARTEFATO 8: </w:t>
      </w:r>
      <w:r w:rsidR="00A11E09">
        <w:rPr/>
        <w:t>Diagrama de Atividades</w:t>
      </w:r>
      <w:bookmarkEnd w:id="51124830"/>
      <w:r w:rsidR="0090282B">
        <w:rPr/>
        <w:t xml:space="preserve"> </w:t>
      </w:r>
    </w:p>
    <w:p w:rsidR="00C253D8" w:rsidP="00C253D8" w:rsidRDefault="00C253D8" w14:paraId="2D27027E" w14:textId="4C976D98"/>
    <w:p w:rsidR="00C253D8" w:rsidP="00A11E09" w:rsidRDefault="00A11E09" w14:paraId="6854478B" w14:textId="4D51BB75">
      <w:r w:rsidRPr="00A11E09">
        <w:rPr>
          <w:color w:val="00B0F0"/>
        </w:rPr>
        <w:t>Incluir D</w:t>
      </w:r>
      <w:r w:rsidRPr="00A11E09" w:rsidR="00C253D8">
        <w:rPr>
          <w:color w:val="00B0F0"/>
        </w:rPr>
        <w:t>iagrama de Atividades (da disciplina de Criação de Modelos Computacionais)</w:t>
      </w:r>
    </w:p>
    <w:p w:rsidR="003602CF" w:rsidP="003602CF" w:rsidRDefault="003602CF" w14:paraId="61DCDF9A" w14:textId="77777777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:rsidTr="008005E5" w14:paraId="79382557" w14:textId="77777777">
        <w:trPr>
          <w:trHeight w:val="375"/>
        </w:trPr>
        <w:tc>
          <w:tcPr>
            <w:tcW w:w="8494" w:type="dxa"/>
            <w:vAlign w:val="center"/>
          </w:tcPr>
          <w:p w:rsidR="00C253D8" w:rsidP="003602CF" w:rsidRDefault="00C253D8" w14:paraId="172172A7" w14:textId="27E96F47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:rsidTr="008005E5" w14:paraId="0371DD77" w14:textId="77777777">
        <w:trPr>
          <w:trHeight w:val="375"/>
        </w:trPr>
        <w:tc>
          <w:tcPr>
            <w:tcW w:w="8494" w:type="dxa"/>
            <w:vAlign w:val="center"/>
          </w:tcPr>
          <w:p w:rsidR="00C253D8" w:rsidP="008005E5" w:rsidRDefault="00C253D8" w14:paraId="79FD6F0A" w14:textId="77777777">
            <w:pPr>
              <w:jc w:val="center"/>
              <w:rPr>
                <w:b/>
                <w:bCs/>
              </w:rPr>
            </w:pPr>
          </w:p>
          <w:p w:rsidR="00C253D8" w:rsidP="008005E5" w:rsidRDefault="00024D58" w14:paraId="0A99DD54" w14:textId="76B508D0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5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Pr="004F0339" w:rsidR="00C253D8" w:rsidP="008005E5" w:rsidRDefault="00C253D8" w14:paraId="4BCC9B62" w14:textId="77777777">
            <w:pPr>
              <w:jc w:val="center"/>
              <w:rPr>
                <w:b/>
                <w:bCs/>
              </w:rPr>
            </w:pPr>
          </w:p>
        </w:tc>
      </w:tr>
    </w:tbl>
    <w:p w:rsidR="00C253D8" w:rsidP="00C253D8" w:rsidRDefault="00C253D8" w14:paraId="4249D00F" w14:textId="21429E99">
      <w:pPr>
        <w:pStyle w:val="Legenda"/>
        <w:spacing w:before="120"/>
      </w:pPr>
      <w:bookmarkStart w:name="_Toc158902420" w:id="25"/>
      <w:r>
        <w:t xml:space="preserve">Figura </w:t>
      </w:r>
      <w:r>
        <w:fldChar w:fldCharType="begin"/>
      </w:r>
      <w:r>
        <w:instrText> SEQ Figura \* ARABIC </w:instrText>
      </w:r>
      <w:r>
        <w:fldChar w:fldCharType="separate"/>
      </w:r>
      <w:r w:rsidR="003602CF">
        <w:rPr>
          <w:noProof/>
        </w:rPr>
        <w:t>8</w:t>
      </w:r>
      <w:r>
        <w:fldChar w:fldCharType="end"/>
      </w:r>
      <w:r>
        <w:t xml:space="preserve"> – Exemplo: Diagrama </w:t>
      </w:r>
      <w:r w:rsidR="003602CF">
        <w:t>de Atividades</w:t>
      </w:r>
      <w:r>
        <w:t>.</w:t>
      </w:r>
      <w:bookmarkEnd w:id="25"/>
    </w:p>
    <w:p w:rsidR="00A11E09" w:rsidP="006043D6" w:rsidRDefault="00A11E09" w14:paraId="59A27029" w14:textId="77777777">
      <w:pPr>
        <w:pStyle w:val="Ttulo1"/>
      </w:pPr>
    </w:p>
    <w:p w:rsidR="00A11E09" w:rsidRDefault="00A11E09" w14:paraId="2147D090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="000677B2" w:rsidP="006043D6" w:rsidRDefault="006043D6" w14:paraId="2CDBA37C" w14:textId="47B5B75A">
      <w:pPr>
        <w:pStyle w:val="Ttulo1"/>
      </w:pPr>
      <w:bookmarkStart w:name="_Toc1617237366" w:id="2130548027"/>
      <w:r w:rsidR="006043D6">
        <w:rPr/>
        <w:t>REFERÊNCIA BIBLIOGRÁFICAS</w:t>
      </w:r>
      <w:bookmarkEnd w:id="2130548027"/>
    </w:p>
    <w:p w:rsidRPr="006043D6" w:rsidR="006043D6" w:rsidP="006043D6" w:rsidRDefault="006043D6" w14:paraId="5273FE32" w14:textId="77777777"/>
    <w:p w:rsidR="00B333BD" w:rsidP="00B333BD" w:rsidRDefault="00B333BD" w14:paraId="4F23C2EF" w14:textId="5DA513E3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w:history="1" r:id="rId16">
        <w:r w:rsidRPr="003E52B9" w:rsidR="00492EB3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:rsidR="003748A0" w:rsidP="00B333BD" w:rsidRDefault="00B2057D" w14:paraId="75780475" w14:textId="0093B158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w:history="1" r:id="rId17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:rsidR="000677B2" w:rsidP="00B333BD" w:rsidRDefault="00B333BD" w14:paraId="63CF0EE4" w14:textId="3B9B5C45">
      <w:r>
        <w:t xml:space="preserve">SCHWABER, K.; SUTHERLAND, J. </w:t>
      </w:r>
      <w:r w:rsidRPr="0088697F">
        <w:rPr>
          <w:b/>
          <w:bCs/>
        </w:rPr>
        <w:t>Guia do SCRUM</w:t>
      </w:r>
      <w:r w:rsidRPr="0088697F" w:rsid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w:history="1" r:id="rId18">
        <w:r w:rsidRPr="003E52B9" w:rsidR="0088697F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2"/>
    </w:p>
    <w:sectPr w:rsidR="000677B2">
      <w:headerReference w:type="default" r:id="rId19"/>
      <w:footerReference w:type="default" r:id="rId20"/>
      <w:pgSz w:w="11906" w:h="16838" w:orient="portrait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E6C61" w:rsidP="004E16B3" w:rsidRDefault="009E6C61" w14:paraId="341F20A3" w14:textId="77777777">
      <w:pPr>
        <w:spacing w:after="0" w:line="240" w:lineRule="auto"/>
      </w:pPr>
      <w:r>
        <w:separator/>
      </w:r>
    </w:p>
  </w:endnote>
  <w:endnote w:type="continuationSeparator" w:id="0">
    <w:p w:rsidR="009E6C61" w:rsidP="004E16B3" w:rsidRDefault="009E6C61" w14:paraId="45342CC7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Pr="0021748F" w:rsidR="0021748F" w:rsidP="584DEE25" w:rsidRDefault="001C3091" w14:paraId="709888EB" w14:textId="3322A23D">
    <w:pPr>
      <w:pStyle w:val="Rodap"/>
      <w:suppressLineNumbers w:val="0"/>
      <w:pBdr>
        <w:top w:val="single" w:color="FF000000" w:sz="4" w:space="1"/>
      </w:pBdr>
      <w:bidi w:val="0"/>
      <w:spacing w:before="0" w:beforeAutospacing="off" w:after="0" w:afterAutospacing="off" w:line="240" w:lineRule="auto"/>
      <w:ind w:left="0" w:right="0"/>
      <w:jc w:val="left"/>
      <w:rPr>
        <w:color w:val="auto"/>
      </w:rPr>
    </w:pPr>
    <w:r w:rsidRPr="584DEE25" w:rsidR="584DEE25">
      <w:rPr>
        <w:color w:val="auto"/>
      </w:rPr>
      <w:t>Especificação</w:t>
    </w:r>
    <w:r w:rsidRPr="584DEE25" w:rsidR="584DEE25">
      <w:rPr>
        <w:color w:val="auto"/>
      </w:rPr>
      <w:t xml:space="preserve"> de </w:t>
    </w:r>
    <w:r w:rsidRPr="584DEE25" w:rsidR="584DEE25">
      <w:rPr>
        <w:color w:val="auto"/>
      </w:rPr>
      <w:t>Projeto</w:t>
    </w:r>
    <w:r>
      <w:tab/>
    </w:r>
    <w:r w:rsidRPr="584DEE25" w:rsidR="584DEE25">
      <w:rPr>
        <w:color w:val="auto"/>
      </w:rPr>
      <w:t>H</w:t>
    </w:r>
    <w:r w:rsidRPr="584DEE25" w:rsidR="584DEE25">
      <w:rPr>
        <w:color w:val="auto"/>
      </w:rPr>
      <w:t>ear Me Out</w:t>
    </w:r>
    <w:r>
      <w:tab/>
    </w:r>
    <w:r w:rsidRPr="584DEE25">
      <w:rPr>
        <w:color w:val="auto"/>
      </w:rPr>
      <w:fldChar w:fldCharType="begin"/>
    </w:r>
    <w:r>
      <w:instrText xml:space="preserve">PAGE   \* MERGEFORMAT</w:instrText>
    </w:r>
    <w:r>
      <w:fldChar w:fldCharType="separate"/>
    </w:r>
    <w:r w:rsidRPr="584DEE25" w:rsidR="584DEE25">
      <w:rPr>
        <w:color w:val="auto"/>
      </w:rPr>
      <w:t>1</w:t>
    </w:r>
    <w:r w:rsidRPr="584DEE25">
      <w:rPr>
        <w:color w:val="auto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E6C61" w:rsidP="004E16B3" w:rsidRDefault="009E6C61" w14:paraId="22CB8FA0" w14:textId="77777777">
      <w:pPr>
        <w:spacing w:after="0" w:line="240" w:lineRule="auto"/>
      </w:pPr>
      <w:r>
        <w:separator/>
      </w:r>
    </w:p>
  </w:footnote>
  <w:footnote w:type="continuationSeparator" w:id="0">
    <w:p w:rsidR="009E6C61" w:rsidP="004E16B3" w:rsidRDefault="009E6C61" w14:paraId="3753E58C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tbl>
    <w:tblPr>
      <w:tblStyle w:val="Tabelacomgrade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:rsidTr="004E16B3" w14:paraId="5074928B" w14:textId="77777777">
      <w:tc>
        <w:tcPr>
          <w:tcW w:w="1003" w:type="dxa"/>
        </w:tcPr>
        <w:p w:rsidR="004E16B3" w:rsidP="00BD42D0" w:rsidRDefault="004E16B3" w14:paraId="2E0B302B" w14:textId="77777777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:rsidRPr="004E16B3" w:rsidR="004E16B3" w:rsidP="004E16B3" w:rsidRDefault="004E16B3" w14:paraId="04594124" w14:textId="2DE99778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:rsidR="004E16B3" w:rsidP="004E16B3" w:rsidRDefault="004B2AD9" w14:paraId="6FF98760" w14:textId="74B36F20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:rsidRPr="004E16B3" w:rsidR="004E16B3" w:rsidP="004E16B3" w:rsidRDefault="004E16B3" w14:paraId="6C333B39" w14:textId="5C923BE1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:rsidRPr="004E16B3" w:rsidR="004E16B3" w:rsidP="004E16B3" w:rsidRDefault="004E16B3" w14:paraId="13DAEAF6" w14:textId="69384064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:rsidR="004E16B3" w:rsidP="004E16B3" w:rsidRDefault="004E16B3" w14:paraId="08C4A697" w14:textId="6D3B37DC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xmlns:w="http://schemas.openxmlformats.org/wordprocessingml/2006/main" w:abstractNumId="20">
    <w:nsid w:val="715c425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6164ffa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346311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2395da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Aptos" w:hAnsi="Apto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22">
    <w:abstractNumId w:val="20"/>
  </w:num>
  <w:num w:numId="21">
    <w:abstractNumId w:val="19"/>
  </w:num>
  <w:num w:numId="20">
    <w:abstractNumId w:val="18"/>
  </w:num>
  <w:num w:numId="19">
    <w:abstractNumId w:val="17"/>
  </w:num>
  <w:num w:numId="1">
    <w:abstractNumId w:val="13"/>
  </w:num>
  <w:num w:numId="2">
    <w:abstractNumId w:val="5"/>
  </w:num>
  <w:num w:numId="3">
    <w:abstractNumId w:val="16"/>
  </w:num>
  <w:num w:numId="4">
    <w:abstractNumId w:val="12"/>
  </w:num>
  <w:num w:numId="5">
    <w:abstractNumId w:val="9"/>
  </w:num>
  <w:num w:numId="6">
    <w:abstractNumId w:val="11"/>
  </w:num>
  <w:num w:numId="7">
    <w:abstractNumId w:val="3"/>
  </w:num>
  <w:num w:numId="8">
    <w:abstractNumId w:val="0"/>
  </w:num>
  <w:num w:numId="9">
    <w:abstractNumId w:val="2"/>
  </w:num>
  <w:num w:numId="10">
    <w:abstractNumId w:val="7"/>
  </w:num>
  <w:num w:numId="11">
    <w:abstractNumId w:val="11"/>
    <w:lvlOverride w:ilvl="0">
      <w:startOverride w:val="1"/>
    </w:lvlOverride>
  </w:num>
  <w:num w:numId="12">
    <w:abstractNumId w:val="14"/>
  </w:num>
  <w:num w:numId="13">
    <w:abstractNumId w:val="6"/>
  </w:num>
  <w:num w:numId="14">
    <w:abstractNumId w:val="8"/>
  </w:num>
  <w:num w:numId="15">
    <w:abstractNumId w:val="10"/>
  </w:num>
  <w:num w:numId="16">
    <w:abstractNumId w:val="15"/>
  </w:num>
  <w:num w:numId="17">
    <w:abstractNumId w:val="4"/>
  </w:num>
  <w:num w:numId="18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trackRevisions w:val="false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80C6D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49C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371BC"/>
    <w:rsid w:val="0034451F"/>
    <w:rsid w:val="00353046"/>
    <w:rsid w:val="0035434A"/>
    <w:rsid w:val="003547E6"/>
    <w:rsid w:val="0036017D"/>
    <w:rsid w:val="003602CF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061C"/>
    <w:rsid w:val="00433DB1"/>
    <w:rsid w:val="0043409E"/>
    <w:rsid w:val="00444378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329A"/>
    <w:rsid w:val="005D7D7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2F27"/>
    <w:rsid w:val="006854F1"/>
    <w:rsid w:val="00694EB1"/>
    <w:rsid w:val="006A3101"/>
    <w:rsid w:val="006A4FD5"/>
    <w:rsid w:val="006A7818"/>
    <w:rsid w:val="006C6B39"/>
    <w:rsid w:val="006C7020"/>
    <w:rsid w:val="006C7D5C"/>
    <w:rsid w:val="006E04E7"/>
    <w:rsid w:val="006E52CB"/>
    <w:rsid w:val="006E7BC3"/>
    <w:rsid w:val="006F420B"/>
    <w:rsid w:val="006F6957"/>
    <w:rsid w:val="00710F3C"/>
    <w:rsid w:val="00714DB9"/>
    <w:rsid w:val="00716179"/>
    <w:rsid w:val="00723C3B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904FA"/>
    <w:rsid w:val="0079078E"/>
    <w:rsid w:val="00791E67"/>
    <w:rsid w:val="00793116"/>
    <w:rsid w:val="00795EB1"/>
    <w:rsid w:val="007A00AC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F28"/>
    <w:rsid w:val="008D61E7"/>
    <w:rsid w:val="008D782E"/>
    <w:rsid w:val="008E2C4E"/>
    <w:rsid w:val="008E5A0C"/>
    <w:rsid w:val="009001F3"/>
    <w:rsid w:val="0090282B"/>
    <w:rsid w:val="00906362"/>
    <w:rsid w:val="0091084F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C2DAD"/>
    <w:rsid w:val="009D0DFC"/>
    <w:rsid w:val="009D7FD7"/>
    <w:rsid w:val="009E6C61"/>
    <w:rsid w:val="009F10FD"/>
    <w:rsid w:val="009F2217"/>
    <w:rsid w:val="009F2AB8"/>
    <w:rsid w:val="00A03D35"/>
    <w:rsid w:val="00A050C2"/>
    <w:rsid w:val="00A05DE2"/>
    <w:rsid w:val="00A11E09"/>
    <w:rsid w:val="00A26CC5"/>
    <w:rsid w:val="00A329D8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76EAF"/>
    <w:rsid w:val="00C76FF2"/>
    <w:rsid w:val="00C84A37"/>
    <w:rsid w:val="00C8A07B"/>
    <w:rsid w:val="00C93E38"/>
    <w:rsid w:val="00CB3205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3F912"/>
    <w:rsid w:val="00D40635"/>
    <w:rsid w:val="00D41AAE"/>
    <w:rsid w:val="00D48DBC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  <w:rsid w:val="01C9858A"/>
    <w:rsid w:val="01F67E2C"/>
    <w:rsid w:val="0273015E"/>
    <w:rsid w:val="0277EFDD"/>
    <w:rsid w:val="029B111B"/>
    <w:rsid w:val="02BA6623"/>
    <w:rsid w:val="02DC7249"/>
    <w:rsid w:val="031160FF"/>
    <w:rsid w:val="033B3242"/>
    <w:rsid w:val="039C2492"/>
    <w:rsid w:val="043045FF"/>
    <w:rsid w:val="045E4E32"/>
    <w:rsid w:val="04C157A0"/>
    <w:rsid w:val="04E87A2D"/>
    <w:rsid w:val="04E914F6"/>
    <w:rsid w:val="05354C64"/>
    <w:rsid w:val="05D18876"/>
    <w:rsid w:val="063122D1"/>
    <w:rsid w:val="06407836"/>
    <w:rsid w:val="069340FD"/>
    <w:rsid w:val="06BD955C"/>
    <w:rsid w:val="06C6899D"/>
    <w:rsid w:val="06D626AE"/>
    <w:rsid w:val="06DCDE1D"/>
    <w:rsid w:val="073ABECC"/>
    <w:rsid w:val="0749C1C6"/>
    <w:rsid w:val="0758C198"/>
    <w:rsid w:val="07907C2E"/>
    <w:rsid w:val="07FC67A4"/>
    <w:rsid w:val="0851DD6B"/>
    <w:rsid w:val="08B78AE5"/>
    <w:rsid w:val="090E76A7"/>
    <w:rsid w:val="0917B14F"/>
    <w:rsid w:val="093051E7"/>
    <w:rsid w:val="0956A0C4"/>
    <w:rsid w:val="097250AB"/>
    <w:rsid w:val="09C15854"/>
    <w:rsid w:val="09D449DD"/>
    <w:rsid w:val="0A575230"/>
    <w:rsid w:val="0A7BA1F4"/>
    <w:rsid w:val="0A897D50"/>
    <w:rsid w:val="0AFB8A77"/>
    <w:rsid w:val="0B22F1A3"/>
    <w:rsid w:val="0B8EFACC"/>
    <w:rsid w:val="0B8F79B8"/>
    <w:rsid w:val="0BCB282D"/>
    <w:rsid w:val="0BE6B1E8"/>
    <w:rsid w:val="0C225DF4"/>
    <w:rsid w:val="0C2EA163"/>
    <w:rsid w:val="0C3EA3D3"/>
    <w:rsid w:val="0C6EE1D2"/>
    <w:rsid w:val="0CCD25C3"/>
    <w:rsid w:val="0CFCCC83"/>
    <w:rsid w:val="0D746A3F"/>
    <w:rsid w:val="0DD5A6D6"/>
    <w:rsid w:val="0E6C3655"/>
    <w:rsid w:val="0EBACA81"/>
    <w:rsid w:val="0F10150D"/>
    <w:rsid w:val="0F1D1A1B"/>
    <w:rsid w:val="0F338C3C"/>
    <w:rsid w:val="0F397B1A"/>
    <w:rsid w:val="0F7B8336"/>
    <w:rsid w:val="0F7FC582"/>
    <w:rsid w:val="0FC8F85B"/>
    <w:rsid w:val="0FCC57E9"/>
    <w:rsid w:val="0FE90EC3"/>
    <w:rsid w:val="0FE9497C"/>
    <w:rsid w:val="101343F2"/>
    <w:rsid w:val="104BC504"/>
    <w:rsid w:val="10C38D10"/>
    <w:rsid w:val="1172EF9C"/>
    <w:rsid w:val="119EF3FD"/>
    <w:rsid w:val="11AEE3BB"/>
    <w:rsid w:val="11C6F08B"/>
    <w:rsid w:val="121F4434"/>
    <w:rsid w:val="12C20697"/>
    <w:rsid w:val="12D4FB81"/>
    <w:rsid w:val="12DC081E"/>
    <w:rsid w:val="12E65661"/>
    <w:rsid w:val="12FD0CB8"/>
    <w:rsid w:val="133AE5DD"/>
    <w:rsid w:val="136B8B65"/>
    <w:rsid w:val="137B2C3B"/>
    <w:rsid w:val="13C9B1A9"/>
    <w:rsid w:val="13D0E0A0"/>
    <w:rsid w:val="13DD4B7F"/>
    <w:rsid w:val="13E21C3F"/>
    <w:rsid w:val="13F74653"/>
    <w:rsid w:val="14003719"/>
    <w:rsid w:val="1515CBE0"/>
    <w:rsid w:val="15280663"/>
    <w:rsid w:val="156DD371"/>
    <w:rsid w:val="16139710"/>
    <w:rsid w:val="162F57DD"/>
    <w:rsid w:val="16DFEC29"/>
    <w:rsid w:val="174D0FE0"/>
    <w:rsid w:val="1754101F"/>
    <w:rsid w:val="1781004D"/>
    <w:rsid w:val="17A44BA3"/>
    <w:rsid w:val="1818F213"/>
    <w:rsid w:val="183BDB05"/>
    <w:rsid w:val="187D9A25"/>
    <w:rsid w:val="189E23DA"/>
    <w:rsid w:val="18FAAC46"/>
    <w:rsid w:val="198D7F8D"/>
    <w:rsid w:val="19D9C36B"/>
    <w:rsid w:val="19F70610"/>
    <w:rsid w:val="19FA1F19"/>
    <w:rsid w:val="19FF96D6"/>
    <w:rsid w:val="1A199A1D"/>
    <w:rsid w:val="1A4C8828"/>
    <w:rsid w:val="1A7EFC85"/>
    <w:rsid w:val="1A819AFB"/>
    <w:rsid w:val="1AC61401"/>
    <w:rsid w:val="1B18900D"/>
    <w:rsid w:val="1B229A48"/>
    <w:rsid w:val="1B9BAF32"/>
    <w:rsid w:val="1BAA7DE6"/>
    <w:rsid w:val="1BD6B3D5"/>
    <w:rsid w:val="1BF29A56"/>
    <w:rsid w:val="1C0E5C24"/>
    <w:rsid w:val="1C10E829"/>
    <w:rsid w:val="1C298F4E"/>
    <w:rsid w:val="1C51126F"/>
    <w:rsid w:val="1C556638"/>
    <w:rsid w:val="1C685625"/>
    <w:rsid w:val="1C79DB56"/>
    <w:rsid w:val="1C8BD274"/>
    <w:rsid w:val="1CCB48EB"/>
    <w:rsid w:val="1CD8F4E0"/>
    <w:rsid w:val="1D183309"/>
    <w:rsid w:val="1D28AD00"/>
    <w:rsid w:val="1D629792"/>
    <w:rsid w:val="1DA5AE67"/>
    <w:rsid w:val="1DBFEACF"/>
    <w:rsid w:val="1DD4881B"/>
    <w:rsid w:val="1DE78957"/>
    <w:rsid w:val="1E10673C"/>
    <w:rsid w:val="1E19C2D2"/>
    <w:rsid w:val="1E604C69"/>
    <w:rsid w:val="1E658C02"/>
    <w:rsid w:val="1E8CFB9E"/>
    <w:rsid w:val="1ECB538A"/>
    <w:rsid w:val="1EE0B41B"/>
    <w:rsid w:val="1EE8F724"/>
    <w:rsid w:val="1F29DF88"/>
    <w:rsid w:val="1F2DBA83"/>
    <w:rsid w:val="1F45CA9C"/>
    <w:rsid w:val="1FA64C40"/>
    <w:rsid w:val="1FCE3983"/>
    <w:rsid w:val="1FF01811"/>
    <w:rsid w:val="201614A8"/>
    <w:rsid w:val="2032935B"/>
    <w:rsid w:val="204976DD"/>
    <w:rsid w:val="205D504C"/>
    <w:rsid w:val="2080A1CC"/>
    <w:rsid w:val="20980576"/>
    <w:rsid w:val="20A77CFD"/>
    <w:rsid w:val="20DDADCE"/>
    <w:rsid w:val="2121F8D7"/>
    <w:rsid w:val="215B24D8"/>
    <w:rsid w:val="235D4DA1"/>
    <w:rsid w:val="2429B816"/>
    <w:rsid w:val="24CB7FFE"/>
    <w:rsid w:val="25004F5A"/>
    <w:rsid w:val="253AA276"/>
    <w:rsid w:val="256971DC"/>
    <w:rsid w:val="258DDB59"/>
    <w:rsid w:val="25998EE3"/>
    <w:rsid w:val="25BC38F1"/>
    <w:rsid w:val="25BE014C"/>
    <w:rsid w:val="266DB0F3"/>
    <w:rsid w:val="26C35D65"/>
    <w:rsid w:val="270BC7B8"/>
    <w:rsid w:val="271AD584"/>
    <w:rsid w:val="275F0B38"/>
    <w:rsid w:val="2775A61F"/>
    <w:rsid w:val="2794DFFD"/>
    <w:rsid w:val="27C2DFFC"/>
    <w:rsid w:val="280B14CF"/>
    <w:rsid w:val="282E6F02"/>
    <w:rsid w:val="28540501"/>
    <w:rsid w:val="28950A41"/>
    <w:rsid w:val="29174EA9"/>
    <w:rsid w:val="2962A3C2"/>
    <w:rsid w:val="2A5276CE"/>
    <w:rsid w:val="2AC5DC1A"/>
    <w:rsid w:val="2AE6E5D3"/>
    <w:rsid w:val="2B289B75"/>
    <w:rsid w:val="2B53B75A"/>
    <w:rsid w:val="2BC739E5"/>
    <w:rsid w:val="2BD08E6E"/>
    <w:rsid w:val="2BDEF131"/>
    <w:rsid w:val="2BE14A69"/>
    <w:rsid w:val="2BEFA2DF"/>
    <w:rsid w:val="2C1C2E3B"/>
    <w:rsid w:val="2C314074"/>
    <w:rsid w:val="2C3EFF65"/>
    <w:rsid w:val="2C7DEB9D"/>
    <w:rsid w:val="2CA2D2FF"/>
    <w:rsid w:val="2CEBF437"/>
    <w:rsid w:val="2CF581D3"/>
    <w:rsid w:val="2D0A2ABA"/>
    <w:rsid w:val="2D184B7A"/>
    <w:rsid w:val="2D878759"/>
    <w:rsid w:val="2DA69F69"/>
    <w:rsid w:val="2DC8A919"/>
    <w:rsid w:val="2DCFC60C"/>
    <w:rsid w:val="2E076662"/>
    <w:rsid w:val="2E26FFC6"/>
    <w:rsid w:val="2E47B6DE"/>
    <w:rsid w:val="2E98BA11"/>
    <w:rsid w:val="2F424B8D"/>
    <w:rsid w:val="2F8E337F"/>
    <w:rsid w:val="2FA0D6BB"/>
    <w:rsid w:val="2FAAF11C"/>
    <w:rsid w:val="3023EA05"/>
    <w:rsid w:val="3037EC0C"/>
    <w:rsid w:val="304993EF"/>
    <w:rsid w:val="30830BE9"/>
    <w:rsid w:val="309DC809"/>
    <w:rsid w:val="311534A4"/>
    <w:rsid w:val="3186DE5C"/>
    <w:rsid w:val="31B8531F"/>
    <w:rsid w:val="31F7522D"/>
    <w:rsid w:val="3215857B"/>
    <w:rsid w:val="32817447"/>
    <w:rsid w:val="328B6A92"/>
    <w:rsid w:val="32A35FBA"/>
    <w:rsid w:val="33095DE7"/>
    <w:rsid w:val="3315FD24"/>
    <w:rsid w:val="33261F95"/>
    <w:rsid w:val="33560B9A"/>
    <w:rsid w:val="340AC603"/>
    <w:rsid w:val="34278676"/>
    <w:rsid w:val="3504EFE3"/>
    <w:rsid w:val="350B3FD4"/>
    <w:rsid w:val="352A4566"/>
    <w:rsid w:val="354BF679"/>
    <w:rsid w:val="3568763B"/>
    <w:rsid w:val="35B2933D"/>
    <w:rsid w:val="35E422A1"/>
    <w:rsid w:val="3619836E"/>
    <w:rsid w:val="366EACB8"/>
    <w:rsid w:val="3691EB51"/>
    <w:rsid w:val="36A97F43"/>
    <w:rsid w:val="36CF5581"/>
    <w:rsid w:val="36D4E587"/>
    <w:rsid w:val="36E52214"/>
    <w:rsid w:val="36EC7F89"/>
    <w:rsid w:val="37AEB55D"/>
    <w:rsid w:val="37B56E39"/>
    <w:rsid w:val="37BBCAA8"/>
    <w:rsid w:val="37DE48CE"/>
    <w:rsid w:val="38226F8B"/>
    <w:rsid w:val="385A8E2D"/>
    <w:rsid w:val="38C91AC2"/>
    <w:rsid w:val="38D545B4"/>
    <w:rsid w:val="38DDB512"/>
    <w:rsid w:val="38F7C9D9"/>
    <w:rsid w:val="391E2F72"/>
    <w:rsid w:val="394AB7AD"/>
    <w:rsid w:val="394B0A74"/>
    <w:rsid w:val="39C4363C"/>
    <w:rsid w:val="3A935358"/>
    <w:rsid w:val="3AC1D181"/>
    <w:rsid w:val="3AEBDE2A"/>
    <w:rsid w:val="3B33E5A7"/>
    <w:rsid w:val="3BCCC331"/>
    <w:rsid w:val="3C557A0D"/>
    <w:rsid w:val="3CAEBB82"/>
    <w:rsid w:val="3CB4C217"/>
    <w:rsid w:val="3CD141CF"/>
    <w:rsid w:val="3CEF3799"/>
    <w:rsid w:val="3D0A264C"/>
    <w:rsid w:val="3D2491AC"/>
    <w:rsid w:val="3D560C2A"/>
    <w:rsid w:val="3D759EBD"/>
    <w:rsid w:val="3D89AEC4"/>
    <w:rsid w:val="3D8AAE09"/>
    <w:rsid w:val="3DB12642"/>
    <w:rsid w:val="3DE3D51C"/>
    <w:rsid w:val="3E0BCC74"/>
    <w:rsid w:val="3E243932"/>
    <w:rsid w:val="3EA7619E"/>
    <w:rsid w:val="3EAC7619"/>
    <w:rsid w:val="3F262C7A"/>
    <w:rsid w:val="3F42D218"/>
    <w:rsid w:val="3F4CED80"/>
    <w:rsid w:val="3F84B783"/>
    <w:rsid w:val="3F92C2C1"/>
    <w:rsid w:val="3FD386F5"/>
    <w:rsid w:val="40166B53"/>
    <w:rsid w:val="401BB953"/>
    <w:rsid w:val="402DC8A2"/>
    <w:rsid w:val="402EF906"/>
    <w:rsid w:val="4039502D"/>
    <w:rsid w:val="403A69C7"/>
    <w:rsid w:val="404E9EB5"/>
    <w:rsid w:val="406FB293"/>
    <w:rsid w:val="4084B336"/>
    <w:rsid w:val="40A3F79F"/>
    <w:rsid w:val="414094C4"/>
    <w:rsid w:val="41C6719B"/>
    <w:rsid w:val="41E23DDA"/>
    <w:rsid w:val="42385559"/>
    <w:rsid w:val="4297AFAD"/>
    <w:rsid w:val="42D4BEAE"/>
    <w:rsid w:val="42EDB36E"/>
    <w:rsid w:val="42F81BA9"/>
    <w:rsid w:val="43B59FCC"/>
    <w:rsid w:val="43EF193B"/>
    <w:rsid w:val="4423AFCD"/>
    <w:rsid w:val="4428195B"/>
    <w:rsid w:val="443913C8"/>
    <w:rsid w:val="4476E213"/>
    <w:rsid w:val="449D9C5B"/>
    <w:rsid w:val="44A999D5"/>
    <w:rsid w:val="44B4DD67"/>
    <w:rsid w:val="44DF81B7"/>
    <w:rsid w:val="4509C916"/>
    <w:rsid w:val="4511BABF"/>
    <w:rsid w:val="4516D9B1"/>
    <w:rsid w:val="4574420E"/>
    <w:rsid w:val="45A97FB7"/>
    <w:rsid w:val="45D3C542"/>
    <w:rsid w:val="45F0F9E5"/>
    <w:rsid w:val="46344EBF"/>
    <w:rsid w:val="463F8668"/>
    <w:rsid w:val="466C1D6D"/>
    <w:rsid w:val="46798253"/>
    <w:rsid w:val="467AF9B0"/>
    <w:rsid w:val="46B0D8CD"/>
    <w:rsid w:val="46CE5441"/>
    <w:rsid w:val="46E61591"/>
    <w:rsid w:val="476F6DC5"/>
    <w:rsid w:val="47F727E8"/>
    <w:rsid w:val="481BF312"/>
    <w:rsid w:val="482BF13F"/>
    <w:rsid w:val="4832F77E"/>
    <w:rsid w:val="483A972A"/>
    <w:rsid w:val="484BDF99"/>
    <w:rsid w:val="485962D0"/>
    <w:rsid w:val="48670FA3"/>
    <w:rsid w:val="48806C33"/>
    <w:rsid w:val="489110F8"/>
    <w:rsid w:val="48A8BA3B"/>
    <w:rsid w:val="4984958D"/>
    <w:rsid w:val="4A3AD864"/>
    <w:rsid w:val="4A3C7070"/>
    <w:rsid w:val="4B911B11"/>
    <w:rsid w:val="4BE06ECD"/>
    <w:rsid w:val="4C0A32E9"/>
    <w:rsid w:val="4C4C914B"/>
    <w:rsid w:val="4C601C47"/>
    <w:rsid w:val="4C7A90AC"/>
    <w:rsid w:val="4CC810FA"/>
    <w:rsid w:val="4CDFB90A"/>
    <w:rsid w:val="4D03441F"/>
    <w:rsid w:val="4D28E0CB"/>
    <w:rsid w:val="4DC789E8"/>
    <w:rsid w:val="4E887C16"/>
    <w:rsid w:val="4E9232B5"/>
    <w:rsid w:val="4E97528D"/>
    <w:rsid w:val="4EC0282B"/>
    <w:rsid w:val="4EDC5B3D"/>
    <w:rsid w:val="4F6DAE5C"/>
    <w:rsid w:val="4FA6FC23"/>
    <w:rsid w:val="4FCB7146"/>
    <w:rsid w:val="4FD62C58"/>
    <w:rsid w:val="506C4B33"/>
    <w:rsid w:val="5089F562"/>
    <w:rsid w:val="50BAD2D3"/>
    <w:rsid w:val="50F0C86B"/>
    <w:rsid w:val="5183DDA8"/>
    <w:rsid w:val="51C11360"/>
    <w:rsid w:val="523E7081"/>
    <w:rsid w:val="5267276C"/>
    <w:rsid w:val="5276E7BC"/>
    <w:rsid w:val="528C92D2"/>
    <w:rsid w:val="528C92D2"/>
    <w:rsid w:val="52B42947"/>
    <w:rsid w:val="52D21EEF"/>
    <w:rsid w:val="52D2944F"/>
    <w:rsid w:val="52DD9426"/>
    <w:rsid w:val="53354307"/>
    <w:rsid w:val="53888A77"/>
    <w:rsid w:val="53B3296D"/>
    <w:rsid w:val="5440A7C6"/>
    <w:rsid w:val="544D5C43"/>
    <w:rsid w:val="545BAB69"/>
    <w:rsid w:val="548894F8"/>
    <w:rsid w:val="54BA288F"/>
    <w:rsid w:val="55351B44"/>
    <w:rsid w:val="55359560"/>
    <w:rsid w:val="55589C8B"/>
    <w:rsid w:val="55904212"/>
    <w:rsid w:val="5596E817"/>
    <w:rsid w:val="55E297F7"/>
    <w:rsid w:val="55E935C7"/>
    <w:rsid w:val="56133A44"/>
    <w:rsid w:val="565CB799"/>
    <w:rsid w:val="5671764F"/>
    <w:rsid w:val="56CEE908"/>
    <w:rsid w:val="572A4BED"/>
    <w:rsid w:val="577D814C"/>
    <w:rsid w:val="578598ED"/>
    <w:rsid w:val="57E1E5AE"/>
    <w:rsid w:val="57F4AA47"/>
    <w:rsid w:val="5804B0CB"/>
    <w:rsid w:val="583B8472"/>
    <w:rsid w:val="584DEE25"/>
    <w:rsid w:val="586B0BB4"/>
    <w:rsid w:val="58A4C320"/>
    <w:rsid w:val="58B14738"/>
    <w:rsid w:val="58D00116"/>
    <w:rsid w:val="595A5EFD"/>
    <w:rsid w:val="59626BED"/>
    <w:rsid w:val="59740DFC"/>
    <w:rsid w:val="597F39BD"/>
    <w:rsid w:val="59EC988D"/>
    <w:rsid w:val="5A214E70"/>
    <w:rsid w:val="5A2C483F"/>
    <w:rsid w:val="5A2DFC8E"/>
    <w:rsid w:val="5A80E8CC"/>
    <w:rsid w:val="5A8BD8B4"/>
    <w:rsid w:val="5A9860A9"/>
    <w:rsid w:val="5AAA33DD"/>
    <w:rsid w:val="5B136274"/>
    <w:rsid w:val="5B33B984"/>
    <w:rsid w:val="5B3412FC"/>
    <w:rsid w:val="5B68C845"/>
    <w:rsid w:val="5BBA2FB7"/>
    <w:rsid w:val="5BBD0BD6"/>
    <w:rsid w:val="5C1D3E4C"/>
    <w:rsid w:val="5C2AF1B3"/>
    <w:rsid w:val="5C615C83"/>
    <w:rsid w:val="5C857518"/>
    <w:rsid w:val="5C9F5CEF"/>
    <w:rsid w:val="5CD2A3B4"/>
    <w:rsid w:val="5D1CF3B8"/>
    <w:rsid w:val="5D543871"/>
    <w:rsid w:val="5D6EEBC0"/>
    <w:rsid w:val="5DED6A97"/>
    <w:rsid w:val="5DF179E6"/>
    <w:rsid w:val="5E1635DD"/>
    <w:rsid w:val="5E2C94F4"/>
    <w:rsid w:val="5E32EC95"/>
    <w:rsid w:val="5EEE9C9B"/>
    <w:rsid w:val="5F127D0F"/>
    <w:rsid w:val="5F281B1E"/>
    <w:rsid w:val="5F531C96"/>
    <w:rsid w:val="5F73DA4F"/>
    <w:rsid w:val="5FB6B074"/>
    <w:rsid w:val="5FCC3544"/>
    <w:rsid w:val="5FEBDD02"/>
    <w:rsid w:val="5FF4CE78"/>
    <w:rsid w:val="6002A30C"/>
    <w:rsid w:val="60251659"/>
    <w:rsid w:val="605A0F77"/>
    <w:rsid w:val="60631158"/>
    <w:rsid w:val="607A1B6C"/>
    <w:rsid w:val="60932117"/>
    <w:rsid w:val="60C8CC58"/>
    <w:rsid w:val="61566B43"/>
    <w:rsid w:val="6199B846"/>
    <w:rsid w:val="61AE2ADE"/>
    <w:rsid w:val="61EFF5FF"/>
    <w:rsid w:val="62060440"/>
    <w:rsid w:val="6215AB7D"/>
    <w:rsid w:val="62A8DE53"/>
    <w:rsid w:val="62CD091C"/>
    <w:rsid w:val="62E70E55"/>
    <w:rsid w:val="634002A7"/>
    <w:rsid w:val="637F7E80"/>
    <w:rsid w:val="6391CC2F"/>
    <w:rsid w:val="639EF1FA"/>
    <w:rsid w:val="63D0B135"/>
    <w:rsid w:val="63D401BD"/>
    <w:rsid w:val="63DB0319"/>
    <w:rsid w:val="63F8BBE6"/>
    <w:rsid w:val="647DD820"/>
    <w:rsid w:val="64ABBD6B"/>
    <w:rsid w:val="64D9E34D"/>
    <w:rsid w:val="64DFBD7A"/>
    <w:rsid w:val="6516017E"/>
    <w:rsid w:val="6526DA2C"/>
    <w:rsid w:val="65C5F2FF"/>
    <w:rsid w:val="6604BFDE"/>
    <w:rsid w:val="6608AEF4"/>
    <w:rsid w:val="6609A05F"/>
    <w:rsid w:val="662B631B"/>
    <w:rsid w:val="663B03A8"/>
    <w:rsid w:val="6644F388"/>
    <w:rsid w:val="664947F2"/>
    <w:rsid w:val="66A12ADE"/>
    <w:rsid w:val="66A7C5CB"/>
    <w:rsid w:val="66F5A2AF"/>
    <w:rsid w:val="671BF645"/>
    <w:rsid w:val="67414DF5"/>
    <w:rsid w:val="67B99484"/>
    <w:rsid w:val="67BC38FB"/>
    <w:rsid w:val="67EFF91F"/>
    <w:rsid w:val="682B51B2"/>
    <w:rsid w:val="68A39E3E"/>
    <w:rsid w:val="68A52F0D"/>
    <w:rsid w:val="693CC503"/>
    <w:rsid w:val="696CFD6A"/>
    <w:rsid w:val="6988C183"/>
    <w:rsid w:val="698C5EF5"/>
    <w:rsid w:val="69A92441"/>
    <w:rsid w:val="69B14E7B"/>
    <w:rsid w:val="69D935C9"/>
    <w:rsid w:val="6A1A468E"/>
    <w:rsid w:val="6A24E7D7"/>
    <w:rsid w:val="6A59A891"/>
    <w:rsid w:val="6A83AB75"/>
    <w:rsid w:val="6A83C7DF"/>
    <w:rsid w:val="6AE47BD6"/>
    <w:rsid w:val="6AED9B11"/>
    <w:rsid w:val="6AFA9D68"/>
    <w:rsid w:val="6AFDF65B"/>
    <w:rsid w:val="6B4EDD47"/>
    <w:rsid w:val="6B5BC7E5"/>
    <w:rsid w:val="6B885072"/>
    <w:rsid w:val="6BD46FE0"/>
    <w:rsid w:val="6BE49230"/>
    <w:rsid w:val="6CBD1AEB"/>
    <w:rsid w:val="6CC9E68B"/>
    <w:rsid w:val="6D053E23"/>
    <w:rsid w:val="6D3FB622"/>
    <w:rsid w:val="6D433C69"/>
    <w:rsid w:val="6D45FF07"/>
    <w:rsid w:val="6D626402"/>
    <w:rsid w:val="6E392268"/>
    <w:rsid w:val="6E50EFC4"/>
    <w:rsid w:val="6E6D4D83"/>
    <w:rsid w:val="6E765B4A"/>
    <w:rsid w:val="6E997ACF"/>
    <w:rsid w:val="6EA9B9FD"/>
    <w:rsid w:val="6EBBD90E"/>
    <w:rsid w:val="6EC1AC9D"/>
    <w:rsid w:val="6F1E4896"/>
    <w:rsid w:val="6F212DB4"/>
    <w:rsid w:val="6FB1EB0B"/>
    <w:rsid w:val="6FE47E9C"/>
    <w:rsid w:val="6FEEBC9F"/>
    <w:rsid w:val="700B8B97"/>
    <w:rsid w:val="701D8E34"/>
    <w:rsid w:val="701FB908"/>
    <w:rsid w:val="703FB1E2"/>
    <w:rsid w:val="70AAD0A6"/>
    <w:rsid w:val="70FC92BB"/>
    <w:rsid w:val="7108DDB2"/>
    <w:rsid w:val="7114A6C9"/>
    <w:rsid w:val="713F9677"/>
    <w:rsid w:val="7153FFAA"/>
    <w:rsid w:val="7194D6A3"/>
    <w:rsid w:val="71D1E62E"/>
    <w:rsid w:val="7280B69C"/>
    <w:rsid w:val="7284F2F3"/>
    <w:rsid w:val="7288992B"/>
    <w:rsid w:val="730E968F"/>
    <w:rsid w:val="731D363C"/>
    <w:rsid w:val="73287B35"/>
    <w:rsid w:val="7353D429"/>
    <w:rsid w:val="7449B974"/>
    <w:rsid w:val="7451C5F4"/>
    <w:rsid w:val="745FF422"/>
    <w:rsid w:val="74BA4BF5"/>
    <w:rsid w:val="74D8F32F"/>
    <w:rsid w:val="750D779C"/>
    <w:rsid w:val="751EE77C"/>
    <w:rsid w:val="756F09DD"/>
    <w:rsid w:val="75B67A0E"/>
    <w:rsid w:val="76766F18"/>
    <w:rsid w:val="767D6935"/>
    <w:rsid w:val="767EB9FF"/>
    <w:rsid w:val="769E2840"/>
    <w:rsid w:val="76D470C4"/>
    <w:rsid w:val="76FB332F"/>
    <w:rsid w:val="772D7347"/>
    <w:rsid w:val="774BA5BE"/>
    <w:rsid w:val="774CC616"/>
    <w:rsid w:val="77ABC905"/>
    <w:rsid w:val="77BFEFA9"/>
    <w:rsid w:val="78110B57"/>
    <w:rsid w:val="78526B34"/>
    <w:rsid w:val="78DDF269"/>
    <w:rsid w:val="799D7384"/>
    <w:rsid w:val="79A66CF6"/>
    <w:rsid w:val="79EE9CAD"/>
    <w:rsid w:val="7A044B23"/>
    <w:rsid w:val="7A262418"/>
    <w:rsid w:val="7A85F020"/>
    <w:rsid w:val="7AC4CB90"/>
    <w:rsid w:val="7AD30162"/>
    <w:rsid w:val="7AE65BD4"/>
    <w:rsid w:val="7AFCB1FD"/>
    <w:rsid w:val="7B34B486"/>
    <w:rsid w:val="7B4B6253"/>
    <w:rsid w:val="7B94FE83"/>
    <w:rsid w:val="7BD25971"/>
    <w:rsid w:val="7C9E9B22"/>
    <w:rsid w:val="7D4A050D"/>
    <w:rsid w:val="7D50DFB4"/>
    <w:rsid w:val="7DC7B077"/>
    <w:rsid w:val="7DDC3ADE"/>
    <w:rsid w:val="7DFF6091"/>
    <w:rsid w:val="7E125BD1"/>
    <w:rsid w:val="7E1538BD"/>
    <w:rsid w:val="7E238DE9"/>
    <w:rsid w:val="7E5E5880"/>
    <w:rsid w:val="7E5F47A7"/>
    <w:rsid w:val="7E6F732D"/>
    <w:rsid w:val="7E797075"/>
    <w:rsid w:val="7E7B0EE0"/>
    <w:rsid w:val="7E7CAD3F"/>
    <w:rsid w:val="7ED5345C"/>
    <w:rsid w:val="7EE4F409"/>
    <w:rsid w:val="7F13E888"/>
    <w:rsid w:val="7F4C2DF4"/>
    <w:rsid w:val="7F85DA37"/>
    <w:rsid w:val="7FB2FD4F"/>
    <w:rsid w:val="7FBF6CF0"/>
    <w:rsid w:val="7FF103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styleId="Fontepargpadr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Default" w:customStyle="1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styleId="CabealhoChar" w:customStyle="1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color="auto" w:sz="4" w:space="1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styleId="RodapChar" w:customStyle="1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styleId="CorpodeTexto" w:customStyle="1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styleId="Ttulo1Char" w:customStyle="1">
    <w:name w:val="Título 1 Char"/>
    <w:basedOn w:val="Fontepargpadro"/>
    <w:link w:val="Ttulo1"/>
    <w:uiPriority w:val="9"/>
    <w:rsid w:val="00714DB9"/>
    <w:rPr>
      <w:rFonts w:asciiTheme="majorHAnsi" w:hAnsiTheme="majorHAnsi" w:eastAsiaTheme="majorEastAsia" w:cstheme="majorBidi"/>
      <w:sz w:val="32"/>
      <w:szCs w:val="32"/>
    </w:rPr>
  </w:style>
  <w:style w:type="character" w:styleId="Ttulo2Char" w:customStyle="1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styleId="Ttulo3Char" w:customStyle="1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styleId="CitaoChar" w:customStyle="1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color="404040" w:themeColor="text1" w:themeTint="BF" w:sz="4" w:space="10"/>
        <w:bottom w:val="single" w:color="404040" w:themeColor="text1" w:themeTint="BF" w:sz="4" w:space="10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styleId="CitaoIntensaChar" w:customStyle="1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styleId="TextodenotaderodapChar" w:customStyle="1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styleId="TextodecomentrioChar" w:customStyle="1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styleId="AssuntodocomentrioChar" w:customStyle="1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image" Target="media/image3.png" Id="rId13" /><Relationship Type="http://schemas.openxmlformats.org/officeDocument/2006/relationships/hyperlink" Target="https://scrumguides.org/docs/scrumguide/v2020/2020-Scrum-Guide-Portuguese-European.pdf" TargetMode="External" Id="rId18" /><Relationship Type="http://schemas.openxmlformats.org/officeDocument/2006/relationships/customXml" Target="../customXml/item3.xml" Id="rId3" /><Relationship Type="http://schemas.openxmlformats.org/officeDocument/2006/relationships/fontTable" Target="fontTable.xml" Id="rId21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hyperlink" Target="http://www.productbacklogbuilding.com/canvas/PBB_Canvas.pdf" TargetMode="External" Id="rId17" /><Relationship Type="http://schemas.openxmlformats.org/officeDocument/2006/relationships/customXml" Target="../customXml/item2.xml" Id="rId2" /><Relationship Type="http://schemas.openxmlformats.org/officeDocument/2006/relationships/hyperlink" Target="https://speakerdeck.com/fabiogr/product-backlog-building" TargetMode="External" Id="rId16" /><Relationship Type="http://schemas.openxmlformats.org/officeDocument/2006/relationships/footer" Target="footer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microsoft.com/office/2007/relationships/hdphoto" Target="media/hdphoto1.wdp" Id="rId15" /><Relationship Type="http://schemas.openxmlformats.org/officeDocument/2006/relationships/endnotes" Target="endnotes.xml" Id="rId10" /><Relationship Type="http://schemas.openxmlformats.org/officeDocument/2006/relationships/header" Target="header1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4.png" Id="rId14" /><Relationship Type="http://schemas.openxmlformats.org/officeDocument/2006/relationships/theme" Target="theme/theme1.xml" Id="rId22" /><Relationship Type="http://schemas.openxmlformats.org/officeDocument/2006/relationships/image" Target="/media/image6.png" Id="Rc7326d31125e4777" /><Relationship Type="http://schemas.openxmlformats.org/officeDocument/2006/relationships/image" Target="/media/image7.png" Id="R9a90bfce307e4387" /><Relationship Type="http://schemas.openxmlformats.org/officeDocument/2006/relationships/image" Target="/media/image8.png" Id="R7ac679ac56e0456f" /><Relationship Type="http://schemas.openxmlformats.org/officeDocument/2006/relationships/image" Target="/media/imagea.png" Id="R9ac8d8a6eec4497a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Artefatos - Template</dc:title>
  <dc:subject/>
  <dc:creator>Cristina Vercosa Perez Barrios de Souza</dc:creator>
  <keywords/>
  <dc:description/>
  <lastModifiedBy>Pedro Henrique Dal Posolo Ida</lastModifiedBy>
  <revision>7</revision>
  <dcterms:created xsi:type="dcterms:W3CDTF">2024-02-15T18:12:00.0000000Z</dcterms:created>
  <dcterms:modified xsi:type="dcterms:W3CDTF">2025-03-25T14:31:42.194827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